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EE443B" w14:textId="77777777" w:rsidR="00167E84" w:rsidRPr="00135300" w:rsidRDefault="00167E84" w:rsidP="00167E84">
      <w:pPr>
        <w:pStyle w:val="Title"/>
        <w:jc w:val="left"/>
        <w:rPr>
          <w:rFonts w:ascii="Calibri" w:hAnsi="Calibri" w:cs="Calibri"/>
          <w:color w:val="C00000"/>
          <w:sz w:val="56"/>
          <w:szCs w:val="56"/>
          <w:u w:val="none"/>
        </w:rPr>
      </w:pPr>
      <w:r w:rsidRPr="00135300">
        <w:rPr>
          <w:rFonts w:ascii="Calibri" w:hAnsi="Calibri" w:cs="Calibri"/>
          <w:color w:val="C00000"/>
          <w:sz w:val="56"/>
          <w:szCs w:val="56"/>
          <w:u w:val="none"/>
        </w:rPr>
        <w:t>Ilija Dimitrov</w:t>
      </w:r>
    </w:p>
    <w:p w14:paraId="68BC7E72" w14:textId="77777777" w:rsidR="009061AF" w:rsidRDefault="009061AF"/>
    <w:p w14:paraId="224BD4BA" w14:textId="77777777" w:rsidR="00167E84" w:rsidRDefault="00167E84"/>
    <w:p w14:paraId="522C99F8" w14:textId="77777777" w:rsidR="009C553E" w:rsidRDefault="009C553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5"/>
        <w:gridCol w:w="6655"/>
      </w:tblGrid>
      <w:tr w:rsidR="00167E84" w14:paraId="5691C6BE" w14:textId="77777777" w:rsidTr="009C553E">
        <w:tc>
          <w:tcPr>
            <w:tcW w:w="2695" w:type="dxa"/>
          </w:tcPr>
          <w:p w14:paraId="141B93FE" w14:textId="77777777" w:rsidR="00167E84" w:rsidRPr="00167E84" w:rsidRDefault="00167E84">
            <w:pPr>
              <w:rPr>
                <w:b/>
              </w:rPr>
            </w:pPr>
            <w:r w:rsidRPr="00135300">
              <w:rPr>
                <w:b/>
                <w:color w:val="C00000"/>
              </w:rPr>
              <w:t>Personal Data</w:t>
            </w:r>
          </w:p>
        </w:tc>
        <w:tc>
          <w:tcPr>
            <w:tcW w:w="6655" w:type="dxa"/>
          </w:tcPr>
          <w:p w14:paraId="01092309" w14:textId="77777777" w:rsidR="00167E84" w:rsidRDefault="00167E84"/>
        </w:tc>
      </w:tr>
      <w:tr w:rsidR="00167E84" w14:paraId="6FD29E75" w14:textId="77777777" w:rsidTr="009C553E">
        <w:tc>
          <w:tcPr>
            <w:tcW w:w="2695" w:type="dxa"/>
          </w:tcPr>
          <w:p w14:paraId="318242E3" w14:textId="77777777" w:rsidR="00167E84" w:rsidRDefault="00167E84"/>
        </w:tc>
        <w:tc>
          <w:tcPr>
            <w:tcW w:w="6655" w:type="dxa"/>
          </w:tcPr>
          <w:p w14:paraId="6D4CD7ED" w14:textId="77777777" w:rsidR="00167E84" w:rsidRPr="003200E6" w:rsidRDefault="00167E84" w:rsidP="009C553E">
            <w:pPr>
              <w:jc w:val="right"/>
              <w:rPr>
                <w:rFonts w:ascii="Calibri" w:hAnsi="Calibri" w:cs="Calibri"/>
                <w:bCs/>
              </w:rPr>
            </w:pPr>
            <w:r w:rsidRPr="003200E6">
              <w:rPr>
                <w:rFonts w:ascii="Calibri" w:hAnsi="Calibri" w:cs="Calibri"/>
                <w:bCs/>
              </w:rPr>
              <w:t>Mob. +389 75 397793</w:t>
            </w:r>
          </w:p>
          <w:p w14:paraId="38049AA8" w14:textId="77777777" w:rsidR="00167E84" w:rsidRPr="003200E6" w:rsidRDefault="00167E84" w:rsidP="009C553E">
            <w:pPr>
              <w:jc w:val="right"/>
              <w:rPr>
                <w:rFonts w:ascii="Calibri" w:hAnsi="Calibri" w:cs="Calibri"/>
                <w:bCs/>
              </w:rPr>
            </w:pPr>
          </w:p>
          <w:p w14:paraId="23ADE6BD" w14:textId="77777777" w:rsidR="00167E84" w:rsidRPr="003200E6" w:rsidRDefault="00167E84" w:rsidP="009C553E">
            <w:pPr>
              <w:jc w:val="right"/>
              <w:rPr>
                <w:rStyle w:val="Hyperlink"/>
                <w:bCs/>
              </w:rPr>
            </w:pPr>
            <w:r w:rsidRPr="003200E6">
              <w:rPr>
                <w:rFonts w:ascii="Calibri" w:hAnsi="Calibri" w:cs="Calibri"/>
                <w:bCs/>
              </w:rPr>
              <w:t xml:space="preserve">E-mail: </w:t>
            </w:r>
            <w:r w:rsidR="00000000">
              <w:fldChar w:fldCharType="begin"/>
            </w:r>
            <w:r w:rsidR="00000000">
              <w:instrText xml:space="preserve"> HYPERLINK "mailto:dimitrovilija@gmail.com" </w:instrText>
            </w:r>
            <w:r w:rsidR="00000000">
              <w:fldChar w:fldCharType="separate"/>
            </w:r>
            <w:r w:rsidRPr="003200E6">
              <w:rPr>
                <w:rStyle w:val="Hyperlink"/>
                <w:rFonts w:ascii="Calibri" w:hAnsi="Calibri" w:cs="Calibri"/>
                <w:bCs/>
              </w:rPr>
              <w:t>dimitrovilija@</w:t>
            </w:r>
            <w:r w:rsidRPr="003200E6">
              <w:rPr>
                <w:rStyle w:val="Hyperlink"/>
                <w:bCs/>
              </w:rPr>
              <w:t>gmail.com</w:t>
            </w:r>
            <w:r w:rsidR="00000000">
              <w:rPr>
                <w:rStyle w:val="Hyperlink"/>
                <w:bCs/>
                <w:lang w:val="fr-FR"/>
              </w:rPr>
              <w:fldChar w:fldCharType="end"/>
            </w:r>
          </w:p>
          <w:p w14:paraId="6179B3FB" w14:textId="77777777" w:rsidR="00167E84" w:rsidRPr="003200E6" w:rsidRDefault="00167E84" w:rsidP="009C553E">
            <w:pPr>
              <w:jc w:val="right"/>
              <w:rPr>
                <w:rFonts w:ascii="Calibri" w:hAnsi="Calibri" w:cs="Calibri"/>
                <w:bCs/>
                <w:color w:val="000000"/>
              </w:rPr>
            </w:pPr>
          </w:p>
          <w:p w14:paraId="14FA7D6D" w14:textId="77777777" w:rsidR="00167E84" w:rsidRDefault="00167E84" w:rsidP="009C553E">
            <w:pPr>
              <w:jc w:val="right"/>
              <w:rPr>
                <w:rFonts w:ascii="Calibri" w:hAnsi="Calibri" w:cs="Calibri"/>
                <w:bCs/>
                <w:color w:val="000000"/>
              </w:rPr>
            </w:pPr>
            <w:r w:rsidRPr="002C1F0B">
              <w:rPr>
                <w:rFonts w:ascii="Calibri" w:hAnsi="Calibri" w:cs="Calibri"/>
                <w:bCs/>
                <w:color w:val="000000"/>
              </w:rPr>
              <w:t>date of birth: 10.10.1979</w:t>
            </w:r>
          </w:p>
          <w:p w14:paraId="68AA7EE2" w14:textId="77777777" w:rsidR="00167E84" w:rsidRDefault="00167E84" w:rsidP="009C553E">
            <w:pPr>
              <w:jc w:val="right"/>
            </w:pPr>
          </w:p>
        </w:tc>
      </w:tr>
    </w:tbl>
    <w:p w14:paraId="7E15E017" w14:textId="77777777" w:rsidR="00167E84" w:rsidRDefault="00167E84"/>
    <w:p w14:paraId="2842E0A5" w14:textId="77777777" w:rsidR="009C553E" w:rsidRDefault="009C553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67E84" w:rsidRPr="00262479" w14:paraId="44643805" w14:textId="77777777" w:rsidTr="002468BB">
        <w:tc>
          <w:tcPr>
            <w:tcW w:w="3116" w:type="dxa"/>
          </w:tcPr>
          <w:p w14:paraId="28B0F162" w14:textId="77777777" w:rsidR="00167E84" w:rsidRPr="00262479" w:rsidRDefault="00167E84">
            <w:pPr>
              <w:rPr>
                <w:rFonts w:cstheme="minorHAnsi"/>
                <w:b/>
              </w:rPr>
            </w:pPr>
            <w:r w:rsidRPr="00262479">
              <w:rPr>
                <w:rFonts w:cstheme="minorHAnsi"/>
                <w:b/>
                <w:color w:val="C00000"/>
              </w:rPr>
              <w:t>Key Skills</w:t>
            </w:r>
          </w:p>
        </w:tc>
        <w:tc>
          <w:tcPr>
            <w:tcW w:w="3117" w:type="dxa"/>
          </w:tcPr>
          <w:p w14:paraId="27291578" w14:textId="77777777" w:rsidR="00167E84" w:rsidRPr="00262479" w:rsidRDefault="00167E84">
            <w:pPr>
              <w:rPr>
                <w:rFonts w:cstheme="minorHAnsi"/>
              </w:rPr>
            </w:pPr>
          </w:p>
        </w:tc>
        <w:tc>
          <w:tcPr>
            <w:tcW w:w="3117" w:type="dxa"/>
          </w:tcPr>
          <w:p w14:paraId="6E296067" w14:textId="77777777" w:rsidR="00167E84" w:rsidRPr="00262479" w:rsidRDefault="00167E84">
            <w:pPr>
              <w:rPr>
                <w:rFonts w:cstheme="minorHAnsi"/>
              </w:rPr>
            </w:pPr>
          </w:p>
        </w:tc>
      </w:tr>
      <w:tr w:rsidR="00167E84" w:rsidRPr="00262479" w14:paraId="198CB9A4" w14:textId="77777777" w:rsidTr="002468BB">
        <w:tc>
          <w:tcPr>
            <w:tcW w:w="3116" w:type="dxa"/>
          </w:tcPr>
          <w:p w14:paraId="53C5E12C" w14:textId="77777777" w:rsidR="00167E84" w:rsidRPr="00262479" w:rsidRDefault="00167E84">
            <w:pPr>
              <w:rPr>
                <w:rFonts w:cstheme="minorHAnsi"/>
                <w:b/>
              </w:rPr>
            </w:pPr>
            <w:proofErr w:type="spellStart"/>
            <w:r w:rsidRPr="00262479">
              <w:rPr>
                <w:rFonts w:cstheme="minorHAnsi"/>
                <w:b/>
              </w:rPr>
              <w:t>SysAdmin</w:t>
            </w:r>
            <w:proofErr w:type="spellEnd"/>
          </w:p>
          <w:p w14:paraId="695C2827" w14:textId="77777777" w:rsidR="00167E84" w:rsidRPr="00262479" w:rsidRDefault="00167E84">
            <w:pPr>
              <w:rPr>
                <w:rFonts w:cstheme="minorHAnsi"/>
                <w:b/>
              </w:rPr>
            </w:pPr>
          </w:p>
          <w:p w14:paraId="0F7D51D6" w14:textId="77777777" w:rsidR="00167E84" w:rsidRPr="00262479" w:rsidRDefault="00167E84" w:rsidP="00167E84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</w:rPr>
            </w:pPr>
            <w:r w:rsidRPr="00262479">
              <w:rPr>
                <w:rFonts w:cstheme="minorHAnsi"/>
              </w:rPr>
              <w:t>VoIP (</w:t>
            </w:r>
            <w:proofErr w:type="spellStart"/>
            <w:r w:rsidRPr="00262479">
              <w:rPr>
                <w:rFonts w:cstheme="minorHAnsi"/>
              </w:rPr>
              <w:t>FreeSWITCH</w:t>
            </w:r>
            <w:proofErr w:type="spellEnd"/>
            <w:r w:rsidRPr="00262479">
              <w:rPr>
                <w:rFonts w:cstheme="minorHAnsi"/>
              </w:rPr>
              <w:t>)</w:t>
            </w:r>
          </w:p>
          <w:p w14:paraId="55B94746" w14:textId="0D9EC0D1" w:rsidR="00167E84" w:rsidRPr="00262479" w:rsidRDefault="00C8738C" w:rsidP="00167E84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</w:rPr>
            </w:pPr>
            <w:r w:rsidRPr="00262479">
              <w:rPr>
                <w:rFonts w:cstheme="minorHAnsi"/>
              </w:rPr>
              <w:t xml:space="preserve">SQL </w:t>
            </w:r>
            <w:r w:rsidR="00167E84" w:rsidRPr="00262479">
              <w:rPr>
                <w:rFonts w:cstheme="minorHAnsi"/>
              </w:rPr>
              <w:t xml:space="preserve">Database Administration (Postgres and </w:t>
            </w:r>
            <w:proofErr w:type="spellStart"/>
            <w:r w:rsidR="00167E84" w:rsidRPr="00262479">
              <w:rPr>
                <w:rFonts w:cstheme="minorHAnsi"/>
              </w:rPr>
              <w:t>Mysql</w:t>
            </w:r>
            <w:proofErr w:type="spellEnd"/>
            <w:r w:rsidR="00167E84" w:rsidRPr="00262479">
              <w:rPr>
                <w:rFonts w:cstheme="minorHAnsi"/>
              </w:rPr>
              <w:t>)</w:t>
            </w:r>
          </w:p>
          <w:p w14:paraId="1E57D2E4" w14:textId="7B43328E" w:rsidR="00C8738C" w:rsidRPr="00262479" w:rsidRDefault="00C8738C" w:rsidP="00167E84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</w:rPr>
            </w:pPr>
            <w:r w:rsidRPr="00262479">
              <w:rPr>
                <w:rFonts w:cstheme="minorHAnsi"/>
              </w:rPr>
              <w:t>NoSQL Database (MongoDB) use of MongoDB Compass</w:t>
            </w:r>
          </w:p>
          <w:p w14:paraId="3FF01BAD" w14:textId="77777777" w:rsidR="00167E84" w:rsidRPr="00262479" w:rsidRDefault="00167E84" w:rsidP="00167E84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</w:rPr>
            </w:pPr>
            <w:r w:rsidRPr="00262479">
              <w:rPr>
                <w:rFonts w:cstheme="minorHAnsi"/>
              </w:rPr>
              <w:t>Web Server (Nginx and httpd/</w:t>
            </w:r>
            <w:proofErr w:type="spellStart"/>
            <w:r w:rsidRPr="00262479">
              <w:rPr>
                <w:rFonts w:cstheme="minorHAnsi"/>
              </w:rPr>
              <w:t>apache</w:t>
            </w:r>
            <w:proofErr w:type="spellEnd"/>
            <w:r w:rsidRPr="00262479">
              <w:rPr>
                <w:rFonts w:cstheme="minorHAnsi"/>
              </w:rPr>
              <w:t>)</w:t>
            </w:r>
          </w:p>
          <w:p w14:paraId="79628E1E" w14:textId="77777777" w:rsidR="00167E84" w:rsidRPr="00262479" w:rsidRDefault="00167E84" w:rsidP="00167E84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</w:rPr>
            </w:pPr>
            <w:r w:rsidRPr="00262479">
              <w:rPr>
                <w:rFonts w:cstheme="minorHAnsi"/>
              </w:rPr>
              <w:t>Virtualization (Oracle Virtual Box and VMware)</w:t>
            </w:r>
          </w:p>
          <w:p w14:paraId="54F2FFAC" w14:textId="77777777" w:rsidR="00167E84" w:rsidRPr="00262479" w:rsidRDefault="00167E84" w:rsidP="00B73F3A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</w:rPr>
            </w:pPr>
            <w:r w:rsidRPr="00262479">
              <w:rPr>
                <w:rFonts w:cstheme="minorHAnsi"/>
              </w:rPr>
              <w:t>Scripting in shell</w:t>
            </w:r>
          </w:p>
          <w:p w14:paraId="09473D2F" w14:textId="0A6E9E82" w:rsidR="00167E84" w:rsidRPr="00262479" w:rsidRDefault="00167E84" w:rsidP="00167E84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</w:rPr>
            </w:pPr>
            <w:r w:rsidRPr="00262479">
              <w:rPr>
                <w:rFonts w:cstheme="minorHAnsi"/>
              </w:rPr>
              <w:t>Monitoring (Zenoss, SolarWinds, Nagios</w:t>
            </w:r>
            <w:r w:rsidR="00C8738C" w:rsidRPr="00262479">
              <w:rPr>
                <w:rFonts w:cstheme="minorHAnsi"/>
              </w:rPr>
              <w:t>, Datadog, New Relic, AWS CloudWatch</w:t>
            </w:r>
            <w:r w:rsidRPr="00262479">
              <w:rPr>
                <w:rFonts w:cstheme="minorHAnsi"/>
              </w:rPr>
              <w:t>)</w:t>
            </w:r>
          </w:p>
          <w:p w14:paraId="0D02E36F" w14:textId="77777777" w:rsidR="00167E84" w:rsidRPr="00262479" w:rsidRDefault="00167E84" w:rsidP="004523FC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</w:rPr>
            </w:pPr>
            <w:r w:rsidRPr="00262479">
              <w:rPr>
                <w:rFonts w:cstheme="minorHAnsi"/>
              </w:rPr>
              <w:t>Software and hardware management</w:t>
            </w:r>
          </w:p>
          <w:p w14:paraId="42DBC502" w14:textId="77777777" w:rsidR="00167E84" w:rsidRPr="00262479" w:rsidRDefault="00167E84" w:rsidP="000D07B1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</w:rPr>
            </w:pPr>
            <w:r w:rsidRPr="00262479">
              <w:rPr>
                <w:rFonts w:cstheme="minorHAnsi"/>
              </w:rPr>
              <w:t>Customer support services</w:t>
            </w:r>
          </w:p>
          <w:p w14:paraId="0421B399" w14:textId="77777777" w:rsidR="00167E84" w:rsidRPr="00262479" w:rsidRDefault="00167E84" w:rsidP="002C0E9A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</w:rPr>
            </w:pPr>
            <w:r w:rsidRPr="00262479">
              <w:rPr>
                <w:rFonts w:cstheme="minorHAnsi"/>
              </w:rPr>
              <w:t>Software installation, configuration</w:t>
            </w:r>
            <w:r w:rsidR="009C553E" w:rsidRPr="00262479">
              <w:rPr>
                <w:rFonts w:cstheme="minorHAnsi"/>
              </w:rPr>
              <w:t>,</w:t>
            </w:r>
            <w:r w:rsidRPr="00262479">
              <w:rPr>
                <w:rFonts w:cstheme="minorHAnsi"/>
              </w:rPr>
              <w:t xml:space="preserve"> and upgrades</w:t>
            </w:r>
          </w:p>
          <w:p w14:paraId="1BF3AE34" w14:textId="77777777" w:rsidR="00167E84" w:rsidRPr="00262479" w:rsidRDefault="00167E84" w:rsidP="00220D53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</w:rPr>
            </w:pPr>
            <w:r w:rsidRPr="00262479">
              <w:rPr>
                <w:rFonts w:cstheme="minorHAnsi"/>
              </w:rPr>
              <w:t>Linux Security (iptables)</w:t>
            </w:r>
          </w:p>
          <w:p w14:paraId="6E6ECE84" w14:textId="77777777" w:rsidR="00167E84" w:rsidRPr="00262479" w:rsidRDefault="00167E84" w:rsidP="00AF7720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</w:rPr>
            </w:pPr>
            <w:r w:rsidRPr="00262479">
              <w:rPr>
                <w:rFonts w:cstheme="minorHAnsi"/>
              </w:rPr>
              <w:t>User Management</w:t>
            </w:r>
          </w:p>
          <w:p w14:paraId="2BF57EB0" w14:textId="77777777" w:rsidR="00167E84" w:rsidRPr="00262479" w:rsidRDefault="00167E84" w:rsidP="00112252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</w:rPr>
            </w:pPr>
            <w:r w:rsidRPr="00262479">
              <w:rPr>
                <w:rFonts w:cstheme="minorHAnsi"/>
              </w:rPr>
              <w:lastRenderedPageBreak/>
              <w:t>System Backup &amp; Recovery</w:t>
            </w:r>
          </w:p>
          <w:p w14:paraId="5593671C" w14:textId="0241E4ED" w:rsidR="00167E84" w:rsidRPr="00262479" w:rsidRDefault="00167E84" w:rsidP="00870755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</w:rPr>
            </w:pPr>
            <w:r w:rsidRPr="00262479">
              <w:rPr>
                <w:rFonts w:cstheme="minorHAnsi"/>
              </w:rPr>
              <w:t>Troubleshooting</w:t>
            </w:r>
          </w:p>
        </w:tc>
        <w:tc>
          <w:tcPr>
            <w:tcW w:w="3117" w:type="dxa"/>
          </w:tcPr>
          <w:p w14:paraId="12E77E95" w14:textId="77777777" w:rsidR="00167E84" w:rsidRPr="00262479" w:rsidRDefault="00167E84">
            <w:pPr>
              <w:rPr>
                <w:rFonts w:cstheme="minorHAnsi"/>
                <w:b/>
              </w:rPr>
            </w:pPr>
            <w:r w:rsidRPr="00262479">
              <w:rPr>
                <w:rFonts w:cstheme="minorHAnsi"/>
                <w:b/>
              </w:rPr>
              <w:lastRenderedPageBreak/>
              <w:t>Network</w:t>
            </w:r>
          </w:p>
          <w:p w14:paraId="55EFD2B3" w14:textId="77777777" w:rsidR="00167E84" w:rsidRPr="00262479" w:rsidRDefault="00167E84">
            <w:pPr>
              <w:rPr>
                <w:rFonts w:cstheme="minorHAnsi"/>
                <w:b/>
              </w:rPr>
            </w:pPr>
          </w:p>
          <w:p w14:paraId="6C72FC2F" w14:textId="77777777" w:rsidR="00167E84" w:rsidRPr="00262479" w:rsidRDefault="00167E84" w:rsidP="00167E84">
            <w:pPr>
              <w:pStyle w:val="ListParagraph"/>
              <w:numPr>
                <w:ilvl w:val="0"/>
                <w:numId w:val="5"/>
              </w:numPr>
              <w:tabs>
                <w:tab w:val="left" w:pos="6728"/>
              </w:tabs>
              <w:rPr>
                <w:rFonts w:cstheme="minorHAnsi"/>
              </w:rPr>
            </w:pPr>
            <w:r w:rsidRPr="00262479">
              <w:rPr>
                <w:rFonts w:cstheme="minorHAnsi"/>
              </w:rPr>
              <w:t>Linux network configuration</w:t>
            </w:r>
          </w:p>
          <w:p w14:paraId="12418B24" w14:textId="77777777" w:rsidR="00167E84" w:rsidRPr="00262479" w:rsidRDefault="00167E84" w:rsidP="00301B35">
            <w:pPr>
              <w:pStyle w:val="ListParagraph"/>
              <w:numPr>
                <w:ilvl w:val="0"/>
                <w:numId w:val="5"/>
              </w:numPr>
              <w:tabs>
                <w:tab w:val="left" w:pos="6728"/>
              </w:tabs>
              <w:rPr>
                <w:rFonts w:cstheme="minorHAnsi"/>
              </w:rPr>
            </w:pPr>
            <w:r w:rsidRPr="00262479">
              <w:rPr>
                <w:rFonts w:cstheme="minorHAnsi"/>
              </w:rPr>
              <w:t>Linux routing (static routes)</w:t>
            </w:r>
          </w:p>
          <w:p w14:paraId="7783A57D" w14:textId="77777777" w:rsidR="00167E84" w:rsidRPr="00262479" w:rsidRDefault="00167E84" w:rsidP="006A6131">
            <w:pPr>
              <w:pStyle w:val="ListParagraph"/>
              <w:numPr>
                <w:ilvl w:val="0"/>
                <w:numId w:val="5"/>
              </w:numPr>
              <w:tabs>
                <w:tab w:val="left" w:pos="6728"/>
              </w:tabs>
              <w:rPr>
                <w:rFonts w:cstheme="minorHAnsi"/>
              </w:rPr>
            </w:pPr>
            <w:r w:rsidRPr="00262479">
              <w:rPr>
                <w:rFonts w:cstheme="minorHAnsi"/>
              </w:rPr>
              <w:t>DHCP (installation and configuration of a server)</w:t>
            </w:r>
          </w:p>
          <w:p w14:paraId="10709C35" w14:textId="77777777" w:rsidR="00E13552" w:rsidRPr="00262479" w:rsidRDefault="00E13552" w:rsidP="006A6131">
            <w:pPr>
              <w:pStyle w:val="ListParagraph"/>
              <w:numPr>
                <w:ilvl w:val="0"/>
                <w:numId w:val="5"/>
              </w:numPr>
              <w:tabs>
                <w:tab w:val="left" w:pos="6728"/>
              </w:tabs>
              <w:rPr>
                <w:rFonts w:cstheme="minorHAnsi"/>
              </w:rPr>
            </w:pPr>
            <w:r w:rsidRPr="00262479">
              <w:rPr>
                <w:rFonts w:cstheme="minorHAnsi"/>
              </w:rPr>
              <w:t>Provisioning over TR069 and TFTP</w:t>
            </w:r>
          </w:p>
          <w:p w14:paraId="4B255107" w14:textId="77777777" w:rsidR="00167E84" w:rsidRPr="00262479" w:rsidRDefault="00167E84" w:rsidP="00167E84">
            <w:pPr>
              <w:pStyle w:val="ListParagraph"/>
              <w:numPr>
                <w:ilvl w:val="0"/>
                <w:numId w:val="5"/>
              </w:numPr>
              <w:tabs>
                <w:tab w:val="left" w:pos="6728"/>
              </w:tabs>
              <w:rPr>
                <w:rFonts w:cstheme="minorHAnsi"/>
              </w:rPr>
            </w:pPr>
            <w:r w:rsidRPr="00262479">
              <w:rPr>
                <w:rFonts w:cstheme="minorHAnsi"/>
              </w:rPr>
              <w:t>Cisco Switches basic configuration</w:t>
            </w:r>
          </w:p>
          <w:p w14:paraId="71A26716" w14:textId="77777777" w:rsidR="00167E84" w:rsidRPr="00262479" w:rsidRDefault="00167E84" w:rsidP="00167E84">
            <w:pPr>
              <w:pStyle w:val="ListParagraph"/>
              <w:numPr>
                <w:ilvl w:val="0"/>
                <w:numId w:val="5"/>
              </w:numPr>
              <w:tabs>
                <w:tab w:val="left" w:pos="6728"/>
              </w:tabs>
              <w:rPr>
                <w:rFonts w:cstheme="minorHAnsi"/>
              </w:rPr>
            </w:pPr>
            <w:r w:rsidRPr="00262479">
              <w:rPr>
                <w:rFonts w:cstheme="minorHAnsi"/>
              </w:rPr>
              <w:t>Cisco Routers basic configuration (interface, VLAN, static routes, access-list)</w:t>
            </w:r>
          </w:p>
        </w:tc>
        <w:tc>
          <w:tcPr>
            <w:tcW w:w="3117" w:type="dxa"/>
          </w:tcPr>
          <w:p w14:paraId="7E59A642" w14:textId="77777777" w:rsidR="00167E84" w:rsidRPr="00262479" w:rsidRDefault="00167E84">
            <w:pPr>
              <w:rPr>
                <w:rFonts w:cstheme="minorHAnsi"/>
                <w:b/>
              </w:rPr>
            </w:pPr>
            <w:r w:rsidRPr="00262479">
              <w:rPr>
                <w:rFonts w:cstheme="minorHAnsi"/>
                <w:b/>
              </w:rPr>
              <w:t>Scripting &amp; Automation</w:t>
            </w:r>
          </w:p>
          <w:p w14:paraId="504C2823" w14:textId="77777777" w:rsidR="009C553E" w:rsidRPr="00262479" w:rsidRDefault="009C553E">
            <w:pPr>
              <w:rPr>
                <w:rFonts w:cstheme="minorHAnsi"/>
                <w:b/>
              </w:rPr>
            </w:pPr>
          </w:p>
          <w:p w14:paraId="14ACB1CA" w14:textId="77777777" w:rsidR="009C553E" w:rsidRPr="00262479" w:rsidRDefault="009C553E" w:rsidP="00870755">
            <w:pPr>
              <w:pStyle w:val="ListParagraph"/>
              <w:numPr>
                <w:ilvl w:val="0"/>
                <w:numId w:val="6"/>
              </w:numPr>
              <w:tabs>
                <w:tab w:val="left" w:pos="6728"/>
              </w:tabs>
              <w:rPr>
                <w:rFonts w:cstheme="minorHAnsi"/>
              </w:rPr>
            </w:pPr>
            <w:r w:rsidRPr="00262479">
              <w:rPr>
                <w:rFonts w:cstheme="minorHAnsi"/>
              </w:rPr>
              <w:t>Scripting in shell</w:t>
            </w:r>
          </w:p>
          <w:p w14:paraId="402D5B83" w14:textId="77777777" w:rsidR="009C553E" w:rsidRPr="00262479" w:rsidRDefault="009C553E" w:rsidP="00870755">
            <w:pPr>
              <w:pStyle w:val="ListParagraph"/>
              <w:numPr>
                <w:ilvl w:val="0"/>
                <w:numId w:val="6"/>
              </w:numPr>
              <w:tabs>
                <w:tab w:val="left" w:pos="6728"/>
              </w:tabs>
              <w:rPr>
                <w:rFonts w:cstheme="minorHAnsi"/>
              </w:rPr>
            </w:pPr>
            <w:r w:rsidRPr="00262479">
              <w:rPr>
                <w:rFonts w:cstheme="minorHAnsi"/>
              </w:rPr>
              <w:t>HTTP/PHP</w:t>
            </w:r>
          </w:p>
          <w:p w14:paraId="271C9538" w14:textId="77777777" w:rsidR="009C553E" w:rsidRPr="00262479" w:rsidRDefault="009C553E" w:rsidP="00870755">
            <w:pPr>
              <w:pStyle w:val="ListParagraph"/>
              <w:numPr>
                <w:ilvl w:val="0"/>
                <w:numId w:val="6"/>
              </w:numPr>
              <w:tabs>
                <w:tab w:val="left" w:pos="6728"/>
              </w:tabs>
              <w:rPr>
                <w:rFonts w:cstheme="minorHAnsi"/>
              </w:rPr>
            </w:pPr>
            <w:r w:rsidRPr="00262479">
              <w:rPr>
                <w:rFonts w:cstheme="minorHAnsi"/>
              </w:rPr>
              <w:t>Crontab</w:t>
            </w:r>
          </w:p>
          <w:p w14:paraId="0E955D03" w14:textId="77777777" w:rsidR="009C553E" w:rsidRPr="00262479" w:rsidRDefault="009C553E" w:rsidP="00870755">
            <w:pPr>
              <w:pStyle w:val="ListParagraph"/>
              <w:numPr>
                <w:ilvl w:val="0"/>
                <w:numId w:val="6"/>
              </w:numPr>
              <w:tabs>
                <w:tab w:val="left" w:pos="6728"/>
              </w:tabs>
              <w:rPr>
                <w:rFonts w:cstheme="minorHAnsi"/>
              </w:rPr>
            </w:pPr>
            <w:proofErr w:type="spellStart"/>
            <w:r w:rsidRPr="00262479">
              <w:rPr>
                <w:rFonts w:cstheme="minorHAnsi"/>
              </w:rPr>
              <w:t>Rsync</w:t>
            </w:r>
            <w:proofErr w:type="spellEnd"/>
          </w:p>
          <w:p w14:paraId="131E0380" w14:textId="0C7EA813" w:rsidR="009C553E" w:rsidRPr="00262479" w:rsidRDefault="009C553E" w:rsidP="00870755">
            <w:pPr>
              <w:pStyle w:val="ListParagraph"/>
              <w:numPr>
                <w:ilvl w:val="0"/>
                <w:numId w:val="6"/>
              </w:numPr>
              <w:tabs>
                <w:tab w:val="left" w:pos="6728"/>
              </w:tabs>
              <w:rPr>
                <w:rFonts w:cstheme="minorHAnsi"/>
                <w:b/>
              </w:rPr>
            </w:pPr>
            <w:proofErr w:type="spellStart"/>
            <w:r w:rsidRPr="00262479">
              <w:rPr>
                <w:rFonts w:cstheme="minorHAnsi"/>
              </w:rPr>
              <w:t>Intrest</w:t>
            </w:r>
            <w:proofErr w:type="spellEnd"/>
            <w:r w:rsidRPr="00262479">
              <w:rPr>
                <w:rFonts w:cstheme="minorHAnsi"/>
              </w:rPr>
              <w:t xml:space="preserve"> in python</w:t>
            </w:r>
          </w:p>
          <w:p w14:paraId="72028730" w14:textId="6E776A8F" w:rsidR="00870755" w:rsidRPr="00262479" w:rsidRDefault="00870755" w:rsidP="00870755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</w:rPr>
            </w:pPr>
            <w:r w:rsidRPr="00262479">
              <w:rPr>
                <w:rFonts w:cstheme="minorHAnsi"/>
              </w:rPr>
              <w:t>Ansible basic tasks</w:t>
            </w:r>
          </w:p>
          <w:p w14:paraId="0178FCF3" w14:textId="77777777" w:rsidR="009C553E" w:rsidRPr="00262479" w:rsidRDefault="009C553E" w:rsidP="00870755">
            <w:pPr>
              <w:pStyle w:val="ListParagraph"/>
              <w:numPr>
                <w:ilvl w:val="0"/>
                <w:numId w:val="6"/>
              </w:numPr>
              <w:tabs>
                <w:tab w:val="left" w:pos="6728"/>
              </w:tabs>
              <w:rPr>
                <w:rFonts w:cstheme="minorHAnsi"/>
                <w:b/>
              </w:rPr>
            </w:pPr>
            <w:r w:rsidRPr="00262479">
              <w:rPr>
                <w:rFonts w:cstheme="minorHAnsi"/>
              </w:rPr>
              <w:t>Few Ansible-Playbooks in YAML</w:t>
            </w:r>
          </w:p>
        </w:tc>
      </w:tr>
    </w:tbl>
    <w:p w14:paraId="46BA875E" w14:textId="77777777" w:rsidR="00167E84" w:rsidRDefault="00167E84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29"/>
        <w:gridCol w:w="3088"/>
        <w:gridCol w:w="3117"/>
      </w:tblGrid>
      <w:tr w:rsidR="009C553E" w14:paraId="19818CFE" w14:textId="77777777" w:rsidTr="002468BB">
        <w:tc>
          <w:tcPr>
            <w:tcW w:w="3116" w:type="dxa"/>
          </w:tcPr>
          <w:p w14:paraId="7CE80EBA" w14:textId="77777777" w:rsidR="009C553E" w:rsidRPr="009C553E" w:rsidRDefault="009C553E">
            <w:pPr>
              <w:rPr>
                <w:b/>
              </w:rPr>
            </w:pPr>
            <w:r w:rsidRPr="00135300">
              <w:rPr>
                <w:b/>
                <w:color w:val="C00000"/>
              </w:rPr>
              <w:t>Profile</w:t>
            </w:r>
          </w:p>
        </w:tc>
        <w:tc>
          <w:tcPr>
            <w:tcW w:w="3117" w:type="dxa"/>
            <w:gridSpan w:val="2"/>
          </w:tcPr>
          <w:p w14:paraId="6D89FB8A" w14:textId="77777777" w:rsidR="009C553E" w:rsidRDefault="009C553E"/>
        </w:tc>
        <w:tc>
          <w:tcPr>
            <w:tcW w:w="3117" w:type="dxa"/>
          </w:tcPr>
          <w:p w14:paraId="6183D4A4" w14:textId="77777777" w:rsidR="009C553E" w:rsidRDefault="009C553E"/>
        </w:tc>
      </w:tr>
      <w:tr w:rsidR="009C553E" w14:paraId="60C62F99" w14:textId="77777777" w:rsidTr="002468BB">
        <w:tc>
          <w:tcPr>
            <w:tcW w:w="3116" w:type="dxa"/>
          </w:tcPr>
          <w:p w14:paraId="1A0AB7F4" w14:textId="77777777" w:rsidR="009C553E" w:rsidRDefault="009C553E">
            <w:pPr>
              <w:rPr>
                <w:b/>
              </w:rPr>
            </w:pPr>
            <w:r w:rsidRPr="009C553E">
              <w:rPr>
                <w:b/>
              </w:rPr>
              <w:t>Responsible</w:t>
            </w:r>
          </w:p>
          <w:p w14:paraId="283FD0A7" w14:textId="77777777" w:rsidR="009D2FE8" w:rsidRDefault="009D2FE8">
            <w:pPr>
              <w:rPr>
                <w:b/>
              </w:rPr>
            </w:pPr>
          </w:p>
          <w:p w14:paraId="3334554F" w14:textId="77777777" w:rsidR="009C553E" w:rsidRPr="009C553E" w:rsidRDefault="009C553E" w:rsidP="009C553E">
            <w:pPr>
              <w:pStyle w:val="ListParagraph"/>
              <w:numPr>
                <w:ilvl w:val="0"/>
                <w:numId w:val="7"/>
              </w:numPr>
              <w:rPr>
                <w:b/>
              </w:rPr>
            </w:pPr>
            <w:r>
              <w:rPr>
                <w:rFonts w:ascii="Calibri" w:hAnsi="Calibri" w:cs="Calibri"/>
              </w:rPr>
              <w:t>Leading team of engineers</w:t>
            </w:r>
          </w:p>
          <w:p w14:paraId="79B98BD7" w14:textId="77777777" w:rsidR="009C553E" w:rsidRPr="00E13552" w:rsidRDefault="00E13552" w:rsidP="009C553E">
            <w:pPr>
              <w:pStyle w:val="ListParagraph"/>
              <w:numPr>
                <w:ilvl w:val="0"/>
                <w:numId w:val="7"/>
              </w:numPr>
              <w:rPr>
                <w:b/>
              </w:rPr>
            </w:pPr>
            <w:r>
              <w:rPr>
                <w:rFonts w:ascii="Calibri" w:hAnsi="Calibri" w:cs="Calibri"/>
              </w:rPr>
              <w:t>Serving</w:t>
            </w:r>
            <w:r w:rsidR="009C553E">
              <w:rPr>
                <w:rFonts w:ascii="Calibri" w:hAnsi="Calibri" w:cs="Calibri"/>
              </w:rPr>
              <w:t xml:space="preserve"> customer-oriented application platforms (SMS, MMS, USSD, IVR, </w:t>
            </w:r>
            <w:proofErr w:type="spellStart"/>
            <w:r w:rsidR="009C553E">
              <w:rPr>
                <w:rFonts w:ascii="Calibri" w:hAnsi="Calibri" w:cs="Calibri"/>
              </w:rPr>
              <w:t>VoiceMail</w:t>
            </w:r>
            <w:proofErr w:type="spellEnd"/>
            <w:r w:rsidR="009C553E">
              <w:rPr>
                <w:rFonts w:ascii="Calibri" w:hAnsi="Calibri" w:cs="Calibri"/>
              </w:rPr>
              <w:t>, Voice</w:t>
            </w:r>
            <w:r>
              <w:rPr>
                <w:rFonts w:ascii="Calibri" w:hAnsi="Calibri" w:cs="Calibri"/>
              </w:rPr>
              <w:t xml:space="preserve"> Core Platform</w:t>
            </w:r>
            <w:r w:rsidR="009C553E">
              <w:rPr>
                <w:rFonts w:ascii="Calibri" w:hAnsi="Calibri" w:cs="Calibri"/>
              </w:rPr>
              <w:t>, DHCP, provisioning</w:t>
            </w:r>
            <w:r>
              <w:rPr>
                <w:rFonts w:ascii="Calibri" w:hAnsi="Calibri" w:cs="Calibri"/>
              </w:rPr>
              <w:t xml:space="preserve"> platform</w:t>
            </w:r>
            <w:r w:rsidR="009C553E">
              <w:rPr>
                <w:rFonts w:ascii="Calibri" w:hAnsi="Calibri" w:cs="Calibri"/>
              </w:rPr>
              <w:t>, reporting, routing calls, custom made solutions)</w:t>
            </w:r>
            <w:r>
              <w:rPr>
                <w:rFonts w:ascii="Calibri" w:hAnsi="Calibri" w:cs="Calibri"/>
              </w:rPr>
              <w:t>, integration of new devices on the platform</w:t>
            </w:r>
          </w:p>
          <w:p w14:paraId="740944AF" w14:textId="77777777" w:rsidR="00E13552" w:rsidRPr="009C553E" w:rsidRDefault="00E13552" w:rsidP="009C553E">
            <w:pPr>
              <w:pStyle w:val="ListParagraph"/>
              <w:numPr>
                <w:ilvl w:val="0"/>
                <w:numId w:val="7"/>
              </w:numPr>
              <w:rPr>
                <w:b/>
              </w:rPr>
            </w:pPr>
            <w:r>
              <w:rPr>
                <w:rFonts w:ascii="Calibri" w:hAnsi="Calibri" w:cs="Calibri"/>
              </w:rPr>
              <w:t>Interworking between different platforms</w:t>
            </w:r>
          </w:p>
          <w:p w14:paraId="229CD3A1" w14:textId="77777777" w:rsidR="009C553E" w:rsidRPr="009C553E" w:rsidRDefault="009C553E" w:rsidP="009C553E">
            <w:pPr>
              <w:pStyle w:val="ListParagraph"/>
              <w:numPr>
                <w:ilvl w:val="0"/>
                <w:numId w:val="7"/>
              </w:numPr>
              <w:rPr>
                <w:b/>
              </w:rPr>
            </w:pPr>
            <w:r>
              <w:rPr>
                <w:rFonts w:ascii="Calibri" w:hAnsi="Calibri" w:cs="Calibri"/>
              </w:rPr>
              <w:t>Development of new features</w:t>
            </w:r>
          </w:p>
          <w:p w14:paraId="756F8A3F" w14:textId="77777777" w:rsidR="009C553E" w:rsidRPr="009C553E" w:rsidRDefault="009C553E" w:rsidP="009C553E">
            <w:pPr>
              <w:pStyle w:val="ListParagraph"/>
              <w:numPr>
                <w:ilvl w:val="0"/>
                <w:numId w:val="7"/>
              </w:numPr>
              <w:rPr>
                <w:b/>
              </w:rPr>
            </w:pPr>
            <w:r>
              <w:t xml:space="preserve">Working on international RFPs </w:t>
            </w:r>
          </w:p>
          <w:p w14:paraId="53178D05" w14:textId="77777777" w:rsidR="009C553E" w:rsidRPr="009C553E" w:rsidRDefault="009C553E" w:rsidP="009C553E">
            <w:pPr>
              <w:pStyle w:val="ListParagraph"/>
              <w:numPr>
                <w:ilvl w:val="0"/>
                <w:numId w:val="7"/>
              </w:numPr>
              <w:rPr>
                <w:b/>
              </w:rPr>
            </w:pPr>
            <w:r>
              <w:t>Implementation and documentation of various products</w:t>
            </w:r>
          </w:p>
          <w:p w14:paraId="4989D5A7" w14:textId="77777777" w:rsidR="009C553E" w:rsidRPr="00E13552" w:rsidRDefault="009C553E" w:rsidP="009C553E">
            <w:pPr>
              <w:pStyle w:val="ListParagraph"/>
              <w:numPr>
                <w:ilvl w:val="0"/>
                <w:numId w:val="7"/>
              </w:numPr>
              <w:rPr>
                <w:b/>
              </w:rPr>
            </w:pPr>
            <w:r>
              <w:t>Lead engineer for the voice platform</w:t>
            </w:r>
          </w:p>
          <w:p w14:paraId="47D64388" w14:textId="77777777" w:rsidR="00E13552" w:rsidRPr="00E13552" w:rsidRDefault="00E13552" w:rsidP="009C553E">
            <w:pPr>
              <w:pStyle w:val="ListParagraph"/>
              <w:numPr>
                <w:ilvl w:val="0"/>
                <w:numId w:val="7"/>
              </w:numPr>
              <w:rPr>
                <w:b/>
              </w:rPr>
            </w:pPr>
            <w:r>
              <w:t>Project Management</w:t>
            </w:r>
          </w:p>
          <w:p w14:paraId="01E98669" w14:textId="77777777" w:rsidR="00E13552" w:rsidRPr="00E13552" w:rsidRDefault="00E13552" w:rsidP="009C553E">
            <w:pPr>
              <w:pStyle w:val="ListParagraph"/>
              <w:numPr>
                <w:ilvl w:val="0"/>
                <w:numId w:val="7"/>
              </w:numPr>
              <w:rPr>
                <w:b/>
              </w:rPr>
            </w:pPr>
            <w:r>
              <w:t>Continuous delivery, continuous support</w:t>
            </w:r>
          </w:p>
          <w:p w14:paraId="76D620FD" w14:textId="77777777" w:rsidR="00E13552" w:rsidRPr="00E13552" w:rsidRDefault="00E13552" w:rsidP="009C553E">
            <w:pPr>
              <w:pStyle w:val="ListParagraph"/>
              <w:numPr>
                <w:ilvl w:val="0"/>
                <w:numId w:val="7"/>
              </w:numPr>
              <w:rPr>
                <w:b/>
              </w:rPr>
            </w:pPr>
            <w:r>
              <w:t>Coordinate teams in the company</w:t>
            </w:r>
          </w:p>
          <w:p w14:paraId="3E22EC26" w14:textId="6C2D731B" w:rsidR="00C8738C" w:rsidRDefault="00E13552" w:rsidP="00C8738C">
            <w:pPr>
              <w:pStyle w:val="ListParagraph"/>
              <w:numPr>
                <w:ilvl w:val="0"/>
                <w:numId w:val="7"/>
              </w:numPr>
            </w:pPr>
            <w:r w:rsidRPr="00E13552">
              <w:t>Wo</w:t>
            </w:r>
            <w:r>
              <w:t>rking with v</w:t>
            </w:r>
            <w:r w:rsidRPr="00E13552">
              <w:t>endors</w:t>
            </w:r>
            <w:r w:rsidR="00C8738C">
              <w:t>, clients</w:t>
            </w:r>
          </w:p>
          <w:p w14:paraId="2614AED7" w14:textId="021E8E89" w:rsidR="00C8738C" w:rsidRDefault="00C8738C" w:rsidP="00E13552">
            <w:pPr>
              <w:pStyle w:val="ListParagraph"/>
              <w:numPr>
                <w:ilvl w:val="0"/>
                <w:numId w:val="7"/>
              </w:numPr>
            </w:pPr>
            <w:r>
              <w:t xml:space="preserve">Writing </w:t>
            </w:r>
            <w:proofErr w:type="spellStart"/>
            <w:r>
              <w:t>knolidge</w:t>
            </w:r>
            <w:proofErr w:type="spellEnd"/>
            <w:r>
              <w:t xml:space="preserve"> base </w:t>
            </w:r>
            <w:proofErr w:type="spellStart"/>
            <w:r>
              <w:t>aricles</w:t>
            </w:r>
            <w:proofErr w:type="spellEnd"/>
          </w:p>
          <w:p w14:paraId="694EBD16" w14:textId="3A135C51" w:rsidR="00B44FE2" w:rsidRDefault="00B44FE2" w:rsidP="00E13552">
            <w:pPr>
              <w:pStyle w:val="ListParagraph"/>
              <w:numPr>
                <w:ilvl w:val="0"/>
                <w:numId w:val="7"/>
              </w:numPr>
            </w:pPr>
            <w:r>
              <w:t xml:space="preserve">Cloud </w:t>
            </w:r>
            <w:proofErr w:type="spellStart"/>
            <w:r>
              <w:t>Infrastructire</w:t>
            </w:r>
            <w:proofErr w:type="spellEnd"/>
          </w:p>
          <w:p w14:paraId="13C95FC0" w14:textId="2687604E" w:rsidR="00B44FE2" w:rsidRDefault="00B44FE2" w:rsidP="00E13552">
            <w:pPr>
              <w:pStyle w:val="ListParagraph"/>
              <w:numPr>
                <w:ilvl w:val="0"/>
                <w:numId w:val="7"/>
              </w:numPr>
            </w:pPr>
            <w:r>
              <w:t>Deployments</w:t>
            </w:r>
          </w:p>
          <w:p w14:paraId="32864769" w14:textId="6FC182B2" w:rsidR="00B44FE2" w:rsidRDefault="00B44FE2" w:rsidP="00E13552">
            <w:pPr>
              <w:pStyle w:val="ListParagraph"/>
              <w:numPr>
                <w:ilvl w:val="0"/>
                <w:numId w:val="7"/>
              </w:numPr>
            </w:pPr>
            <w:proofErr w:type="spellStart"/>
            <w:r>
              <w:t>IaC</w:t>
            </w:r>
            <w:proofErr w:type="spellEnd"/>
            <w:r>
              <w:t xml:space="preserve"> over Terraform</w:t>
            </w:r>
          </w:p>
          <w:p w14:paraId="6DBFD8B4" w14:textId="5D6A76CD" w:rsidR="00B44FE2" w:rsidRDefault="00B44FE2" w:rsidP="00E13552">
            <w:pPr>
              <w:pStyle w:val="ListParagraph"/>
              <w:numPr>
                <w:ilvl w:val="0"/>
                <w:numId w:val="7"/>
              </w:numPr>
            </w:pPr>
            <w:r>
              <w:t>GitHub</w:t>
            </w:r>
          </w:p>
          <w:p w14:paraId="585C8B23" w14:textId="20623F58" w:rsidR="00B44FE2" w:rsidRDefault="00B44FE2" w:rsidP="00E13552">
            <w:pPr>
              <w:pStyle w:val="ListParagraph"/>
              <w:numPr>
                <w:ilvl w:val="0"/>
                <w:numId w:val="7"/>
              </w:numPr>
            </w:pPr>
            <w:r>
              <w:t>Basic Azure tasks</w:t>
            </w:r>
          </w:p>
          <w:p w14:paraId="7424D6DA" w14:textId="7AEF21B6" w:rsidR="00B44FE2" w:rsidRDefault="00B44FE2" w:rsidP="00E13552">
            <w:pPr>
              <w:pStyle w:val="ListParagraph"/>
              <w:numPr>
                <w:ilvl w:val="0"/>
                <w:numId w:val="7"/>
              </w:numPr>
            </w:pPr>
            <w:r>
              <w:t>Basic VMware tasks</w:t>
            </w:r>
          </w:p>
          <w:p w14:paraId="4ED1E5CC" w14:textId="77777777" w:rsidR="0064474A" w:rsidRPr="0064474A" w:rsidRDefault="0064474A" w:rsidP="0064474A">
            <w:pPr>
              <w:rPr>
                <w:b/>
              </w:rPr>
            </w:pPr>
          </w:p>
        </w:tc>
        <w:tc>
          <w:tcPr>
            <w:tcW w:w="3117" w:type="dxa"/>
            <w:gridSpan w:val="2"/>
          </w:tcPr>
          <w:p w14:paraId="65699920" w14:textId="0AE65C37" w:rsidR="009C553E" w:rsidRDefault="009C553E">
            <w:pPr>
              <w:rPr>
                <w:b/>
              </w:rPr>
            </w:pPr>
            <w:r w:rsidRPr="009C553E">
              <w:rPr>
                <w:b/>
              </w:rPr>
              <w:t>Experience</w:t>
            </w:r>
          </w:p>
          <w:p w14:paraId="1F244E8C" w14:textId="77777777" w:rsidR="009D2FE8" w:rsidRDefault="009D2FE8">
            <w:pPr>
              <w:rPr>
                <w:b/>
              </w:rPr>
            </w:pPr>
          </w:p>
          <w:p w14:paraId="1C91297D" w14:textId="2531C14A" w:rsidR="00D64F79" w:rsidRDefault="009C553E" w:rsidP="00D64F79">
            <w:pPr>
              <w:pStyle w:val="ListParagraph"/>
              <w:numPr>
                <w:ilvl w:val="0"/>
                <w:numId w:val="8"/>
              </w:numPr>
            </w:pPr>
            <w:r>
              <w:t>SIP</w:t>
            </w:r>
            <w:r w:rsidR="00D64F79">
              <w:t>/ISUP</w:t>
            </w:r>
          </w:p>
          <w:p w14:paraId="6BF02A01" w14:textId="77777777" w:rsidR="009C553E" w:rsidRDefault="009C553E" w:rsidP="009C553E">
            <w:pPr>
              <w:pStyle w:val="ListParagraph"/>
              <w:numPr>
                <w:ilvl w:val="0"/>
                <w:numId w:val="8"/>
              </w:numPr>
            </w:pPr>
            <w:r>
              <w:t>Linux (RedHat and Debian)</w:t>
            </w:r>
          </w:p>
          <w:p w14:paraId="77884E43" w14:textId="77777777" w:rsidR="009C553E" w:rsidRDefault="009C553E" w:rsidP="009C553E">
            <w:pPr>
              <w:pStyle w:val="ListParagraph"/>
              <w:numPr>
                <w:ilvl w:val="0"/>
                <w:numId w:val="8"/>
              </w:numPr>
            </w:pPr>
            <w:r w:rsidRPr="009C553E">
              <w:t>Product delivery</w:t>
            </w:r>
          </w:p>
          <w:p w14:paraId="432F61BE" w14:textId="77777777" w:rsidR="009C553E" w:rsidRDefault="009C553E" w:rsidP="009C553E">
            <w:pPr>
              <w:pStyle w:val="ListParagraph"/>
              <w:numPr>
                <w:ilvl w:val="0"/>
                <w:numId w:val="8"/>
              </w:numPr>
            </w:pPr>
            <w:r>
              <w:t>Management</w:t>
            </w:r>
          </w:p>
          <w:p w14:paraId="0BC5842D" w14:textId="77777777" w:rsidR="009C553E" w:rsidRDefault="009C553E" w:rsidP="009C553E">
            <w:pPr>
              <w:pStyle w:val="ListParagraph"/>
              <w:numPr>
                <w:ilvl w:val="0"/>
                <w:numId w:val="8"/>
              </w:numPr>
            </w:pPr>
            <w:r>
              <w:t xml:space="preserve">Support &amp; </w:t>
            </w:r>
            <w:proofErr w:type="spellStart"/>
            <w:r>
              <w:t>Maintainance</w:t>
            </w:r>
            <w:proofErr w:type="spellEnd"/>
          </w:p>
          <w:p w14:paraId="336C7722" w14:textId="77777777" w:rsidR="009C553E" w:rsidRDefault="009C553E" w:rsidP="009C553E">
            <w:pPr>
              <w:pStyle w:val="ListParagraph"/>
              <w:numPr>
                <w:ilvl w:val="0"/>
                <w:numId w:val="8"/>
              </w:numPr>
            </w:pPr>
            <w:r>
              <w:t>Reporting</w:t>
            </w:r>
          </w:p>
          <w:p w14:paraId="63232373" w14:textId="6068FA1E" w:rsidR="009C553E" w:rsidRDefault="00E508E7" w:rsidP="009C553E">
            <w:pPr>
              <w:pStyle w:val="ListParagraph"/>
              <w:numPr>
                <w:ilvl w:val="0"/>
                <w:numId w:val="8"/>
              </w:numPr>
            </w:pPr>
            <w:r>
              <w:t>Ticket</w:t>
            </w:r>
            <w:r w:rsidR="009C553E">
              <w:t xml:space="preserve"> handling</w:t>
            </w:r>
          </w:p>
          <w:p w14:paraId="5613D349" w14:textId="77777777" w:rsidR="00E13552" w:rsidRDefault="00E13552" w:rsidP="009C553E">
            <w:pPr>
              <w:pStyle w:val="ListParagraph"/>
              <w:numPr>
                <w:ilvl w:val="0"/>
                <w:numId w:val="8"/>
              </w:numPr>
            </w:pPr>
            <w:r>
              <w:t>Working in international teams</w:t>
            </w:r>
          </w:p>
          <w:p w14:paraId="519D6F8F" w14:textId="77777777" w:rsidR="00E13552" w:rsidRDefault="00E13552" w:rsidP="009C553E">
            <w:pPr>
              <w:pStyle w:val="ListParagraph"/>
              <w:numPr>
                <w:ilvl w:val="0"/>
                <w:numId w:val="8"/>
              </w:numPr>
            </w:pPr>
            <w:r>
              <w:t>Working in different workflows (agile, waterfall)</w:t>
            </w:r>
          </w:p>
          <w:p w14:paraId="1FCDAB33" w14:textId="3B133741" w:rsidR="00E13552" w:rsidRDefault="00E13552" w:rsidP="009C553E">
            <w:pPr>
              <w:pStyle w:val="ListParagraph"/>
              <w:numPr>
                <w:ilvl w:val="0"/>
                <w:numId w:val="8"/>
              </w:numPr>
            </w:pPr>
            <w:r>
              <w:t>Working on short notice, deadline and under pressure</w:t>
            </w:r>
          </w:p>
          <w:p w14:paraId="2396D73D" w14:textId="5C242704" w:rsidR="005B2AA4" w:rsidRDefault="00C8738C" w:rsidP="005B2AA4">
            <w:pPr>
              <w:pStyle w:val="ListParagraph"/>
              <w:numPr>
                <w:ilvl w:val="0"/>
                <w:numId w:val="8"/>
              </w:numPr>
            </w:pPr>
            <w:r>
              <w:t>Troubleshooting, reading logs from various platforms</w:t>
            </w:r>
          </w:p>
          <w:p w14:paraId="28AF50F4" w14:textId="741CC5B6" w:rsidR="001E0032" w:rsidRDefault="001E0032" w:rsidP="005B2AA4">
            <w:pPr>
              <w:pStyle w:val="ListParagraph"/>
              <w:numPr>
                <w:ilvl w:val="0"/>
                <w:numId w:val="8"/>
              </w:numPr>
            </w:pPr>
            <w:r>
              <w:t>AWS Backups</w:t>
            </w:r>
          </w:p>
          <w:p w14:paraId="4CB3E736" w14:textId="5C4723A6" w:rsidR="001E0032" w:rsidRDefault="001E0032" w:rsidP="005B2AA4">
            <w:pPr>
              <w:pStyle w:val="ListParagraph"/>
              <w:numPr>
                <w:ilvl w:val="0"/>
                <w:numId w:val="8"/>
              </w:numPr>
            </w:pPr>
            <w:r>
              <w:t>AWS Secret Manager</w:t>
            </w:r>
          </w:p>
          <w:p w14:paraId="302F7019" w14:textId="60DE4AA9" w:rsidR="001E0032" w:rsidRDefault="001E0032" w:rsidP="005B2AA4">
            <w:pPr>
              <w:pStyle w:val="ListParagraph"/>
              <w:numPr>
                <w:ilvl w:val="0"/>
                <w:numId w:val="8"/>
              </w:numPr>
            </w:pPr>
            <w:r>
              <w:t>AWS VPC</w:t>
            </w:r>
          </w:p>
          <w:p w14:paraId="5FCE1CD4" w14:textId="0D481273" w:rsidR="001E0032" w:rsidRDefault="001E0032" w:rsidP="005B2AA4">
            <w:pPr>
              <w:pStyle w:val="ListParagraph"/>
              <w:numPr>
                <w:ilvl w:val="0"/>
                <w:numId w:val="8"/>
              </w:numPr>
            </w:pPr>
            <w:r>
              <w:t xml:space="preserve">AWS </w:t>
            </w:r>
            <w:proofErr w:type="spellStart"/>
            <w:r>
              <w:t>Instancess</w:t>
            </w:r>
            <w:proofErr w:type="spellEnd"/>
          </w:p>
          <w:p w14:paraId="20F88B17" w14:textId="17BD1A03" w:rsidR="001E0032" w:rsidRDefault="001E0032" w:rsidP="005B2AA4">
            <w:pPr>
              <w:pStyle w:val="ListParagraph"/>
              <w:numPr>
                <w:ilvl w:val="0"/>
                <w:numId w:val="8"/>
              </w:numPr>
            </w:pPr>
            <w:r>
              <w:t>MS SQL</w:t>
            </w:r>
          </w:p>
          <w:p w14:paraId="4C9B9C76" w14:textId="5D30AD59" w:rsidR="001E0032" w:rsidRDefault="001E0032" w:rsidP="005B2AA4">
            <w:pPr>
              <w:pStyle w:val="ListParagraph"/>
              <w:numPr>
                <w:ilvl w:val="0"/>
                <w:numId w:val="8"/>
              </w:numPr>
            </w:pPr>
            <w:r>
              <w:t>AWS RDS</w:t>
            </w:r>
          </w:p>
          <w:p w14:paraId="2F772665" w14:textId="7669F219" w:rsidR="00B44FE2" w:rsidRDefault="00B44FE2" w:rsidP="005B2AA4">
            <w:pPr>
              <w:pStyle w:val="ListParagraph"/>
              <w:numPr>
                <w:ilvl w:val="0"/>
                <w:numId w:val="8"/>
              </w:numPr>
            </w:pPr>
            <w:r>
              <w:t>AWS S3</w:t>
            </w:r>
          </w:p>
          <w:p w14:paraId="59799E1E" w14:textId="6C12B8D1" w:rsidR="00B44FE2" w:rsidRDefault="00B44FE2" w:rsidP="005B2AA4">
            <w:pPr>
              <w:pStyle w:val="ListParagraph"/>
              <w:numPr>
                <w:ilvl w:val="0"/>
                <w:numId w:val="8"/>
              </w:numPr>
            </w:pPr>
            <w:r>
              <w:t>AWS Route 53</w:t>
            </w:r>
          </w:p>
          <w:p w14:paraId="25492509" w14:textId="2BC23507" w:rsidR="00B44FE2" w:rsidRDefault="00B44FE2" w:rsidP="005B2AA4">
            <w:pPr>
              <w:pStyle w:val="ListParagraph"/>
              <w:numPr>
                <w:ilvl w:val="0"/>
                <w:numId w:val="8"/>
              </w:numPr>
            </w:pPr>
            <w:r>
              <w:t>AWS Security Groups, Roles</w:t>
            </w:r>
          </w:p>
          <w:p w14:paraId="547926A2" w14:textId="66E9CE77" w:rsidR="00B44FE2" w:rsidRDefault="00B44FE2" w:rsidP="005B2AA4">
            <w:pPr>
              <w:pStyle w:val="ListParagraph"/>
              <w:numPr>
                <w:ilvl w:val="0"/>
                <w:numId w:val="8"/>
              </w:numPr>
            </w:pPr>
            <w:r>
              <w:t>AWS IAM</w:t>
            </w:r>
          </w:p>
          <w:p w14:paraId="32A2A4D7" w14:textId="7E88E87D" w:rsidR="00C04038" w:rsidRDefault="00C04038" w:rsidP="005B2AA4">
            <w:pPr>
              <w:pStyle w:val="ListParagraph"/>
              <w:numPr>
                <w:ilvl w:val="0"/>
                <w:numId w:val="8"/>
              </w:numPr>
            </w:pPr>
            <w:r>
              <w:t>AWS LB</w:t>
            </w:r>
          </w:p>
          <w:p w14:paraId="02C8C2C7" w14:textId="7A29870F" w:rsidR="00B44FE2" w:rsidRDefault="00B44FE2" w:rsidP="005B2AA4">
            <w:pPr>
              <w:pStyle w:val="ListParagraph"/>
              <w:numPr>
                <w:ilvl w:val="0"/>
                <w:numId w:val="8"/>
              </w:numPr>
            </w:pPr>
            <w:r>
              <w:t xml:space="preserve">Octopus, </w:t>
            </w:r>
            <w:proofErr w:type="spellStart"/>
            <w:r>
              <w:t>Jenkines</w:t>
            </w:r>
            <w:proofErr w:type="spellEnd"/>
          </w:p>
          <w:p w14:paraId="302D8CBC" w14:textId="2FD01961" w:rsidR="009C553E" w:rsidRPr="009C553E" w:rsidRDefault="00B44FE2" w:rsidP="00B44FE2">
            <w:pPr>
              <w:pStyle w:val="ListParagraph"/>
              <w:numPr>
                <w:ilvl w:val="0"/>
                <w:numId w:val="8"/>
              </w:numPr>
            </w:pPr>
            <w:r>
              <w:t xml:space="preserve">Working on managed VMware provided by </w:t>
            </w:r>
            <w:proofErr w:type="spellStart"/>
            <w:r>
              <w:t>RedCentrix</w:t>
            </w:r>
            <w:proofErr w:type="spellEnd"/>
          </w:p>
        </w:tc>
        <w:tc>
          <w:tcPr>
            <w:tcW w:w="3117" w:type="dxa"/>
          </w:tcPr>
          <w:p w14:paraId="5E7CCD87" w14:textId="77777777" w:rsidR="009C553E" w:rsidRDefault="009C553E">
            <w:pPr>
              <w:rPr>
                <w:b/>
              </w:rPr>
            </w:pPr>
            <w:r w:rsidRPr="009C553E">
              <w:rPr>
                <w:b/>
              </w:rPr>
              <w:t>Versatile</w:t>
            </w:r>
          </w:p>
          <w:p w14:paraId="74E5ADF3" w14:textId="77777777" w:rsidR="009D2FE8" w:rsidRDefault="009D2FE8">
            <w:pPr>
              <w:rPr>
                <w:b/>
              </w:rPr>
            </w:pPr>
          </w:p>
          <w:p w14:paraId="2A4F316C" w14:textId="77777777" w:rsidR="00E13552" w:rsidRDefault="00E13552" w:rsidP="009C553E">
            <w:pPr>
              <w:pStyle w:val="ListParagraph"/>
              <w:numPr>
                <w:ilvl w:val="0"/>
                <w:numId w:val="12"/>
              </w:numPr>
            </w:pPr>
            <w:r w:rsidRPr="00E13552">
              <w:t>Bachelor Telecommunication Engineer</w:t>
            </w:r>
          </w:p>
          <w:p w14:paraId="3B27D6AC" w14:textId="77777777" w:rsidR="009C553E" w:rsidRDefault="009C553E" w:rsidP="009C553E">
            <w:pPr>
              <w:pStyle w:val="ListParagraph"/>
              <w:numPr>
                <w:ilvl w:val="0"/>
                <w:numId w:val="12"/>
              </w:numPr>
            </w:pPr>
            <w:r w:rsidRPr="009C553E">
              <w:t xml:space="preserve">Sports </w:t>
            </w:r>
            <w:r w:rsidR="00E13552">
              <w:t>- actively training k</w:t>
            </w:r>
            <w:r>
              <w:t>arate, like watching football</w:t>
            </w:r>
          </w:p>
          <w:p w14:paraId="0263678B" w14:textId="77777777" w:rsidR="009C553E" w:rsidRDefault="009C553E" w:rsidP="009C553E">
            <w:pPr>
              <w:pStyle w:val="ListParagraph"/>
              <w:numPr>
                <w:ilvl w:val="0"/>
                <w:numId w:val="12"/>
              </w:numPr>
            </w:pPr>
            <w:r>
              <w:t>Interest in cloud technologies, VMs, orchestrators</w:t>
            </w:r>
          </w:p>
          <w:p w14:paraId="3A87F7EB" w14:textId="77777777" w:rsidR="00E13552" w:rsidRDefault="00E13552" w:rsidP="009C553E">
            <w:pPr>
              <w:pStyle w:val="ListParagraph"/>
              <w:numPr>
                <w:ilvl w:val="0"/>
                <w:numId w:val="12"/>
              </w:numPr>
            </w:pPr>
            <w:r>
              <w:t>Solid spoken and written English</w:t>
            </w:r>
          </w:p>
          <w:p w14:paraId="0D3EC399" w14:textId="77777777" w:rsidR="00E13552" w:rsidRDefault="00E13552" w:rsidP="009C553E">
            <w:pPr>
              <w:pStyle w:val="ListParagraph"/>
              <w:numPr>
                <w:ilvl w:val="0"/>
                <w:numId w:val="12"/>
              </w:numPr>
            </w:pPr>
            <w:r>
              <w:t>Driving license</w:t>
            </w:r>
          </w:p>
          <w:p w14:paraId="3BE28B2A" w14:textId="77777777" w:rsidR="00E13552" w:rsidRDefault="00E13552" w:rsidP="009C553E">
            <w:pPr>
              <w:pStyle w:val="ListParagraph"/>
              <w:numPr>
                <w:ilvl w:val="0"/>
                <w:numId w:val="12"/>
              </w:numPr>
            </w:pPr>
            <w:r>
              <w:t>Driven by success</w:t>
            </w:r>
          </w:p>
          <w:p w14:paraId="439C5DC5" w14:textId="4F31E9B1" w:rsidR="00E13552" w:rsidRPr="009C553E" w:rsidRDefault="00E13552" w:rsidP="00870755">
            <w:pPr>
              <w:pStyle w:val="ListParagraph"/>
              <w:numPr>
                <w:ilvl w:val="0"/>
                <w:numId w:val="12"/>
              </w:numPr>
            </w:pPr>
            <w:r>
              <w:t>Solid people skills – soft skills</w:t>
            </w:r>
          </w:p>
        </w:tc>
      </w:tr>
      <w:tr w:rsidR="0064474A" w:rsidRPr="004B2E22" w14:paraId="59ADE707" w14:textId="77777777" w:rsidTr="002468BB">
        <w:tc>
          <w:tcPr>
            <w:tcW w:w="9350" w:type="dxa"/>
            <w:gridSpan w:val="4"/>
          </w:tcPr>
          <w:p w14:paraId="253EC409" w14:textId="77777777" w:rsidR="0064474A" w:rsidRPr="004B2E22" w:rsidRDefault="0064474A" w:rsidP="0064474A">
            <w:pPr>
              <w:pStyle w:val="Heading1"/>
              <w:numPr>
                <w:ilvl w:val="0"/>
                <w:numId w:val="0"/>
              </w:numPr>
              <w:outlineLvl w:val="0"/>
              <w:rPr>
                <w:rFonts w:asciiTheme="minorHAnsi" w:hAnsiTheme="minorHAnsi" w:cstheme="minorHAnsi"/>
                <w:color w:val="C00000"/>
                <w:sz w:val="32"/>
                <w:szCs w:val="32"/>
                <w:u w:val="none"/>
              </w:rPr>
            </w:pPr>
            <w:r w:rsidRPr="004B2E22">
              <w:rPr>
                <w:rFonts w:asciiTheme="minorHAnsi" w:hAnsiTheme="minorHAnsi" w:cstheme="minorHAnsi"/>
                <w:color w:val="C00000"/>
                <w:sz w:val="32"/>
                <w:szCs w:val="32"/>
                <w:u w:val="none"/>
              </w:rPr>
              <w:lastRenderedPageBreak/>
              <w:t>Work experience and responsibilities</w:t>
            </w:r>
          </w:p>
          <w:p w14:paraId="6058509F" w14:textId="77777777" w:rsidR="0064474A" w:rsidRPr="004B2E22" w:rsidRDefault="0064474A" w:rsidP="009C553E">
            <w:pPr>
              <w:rPr>
                <w:rFonts w:cstheme="minorHAnsi"/>
                <w:b/>
                <w:bCs/>
                <w:sz w:val="28"/>
                <w:szCs w:val="28"/>
                <w:u w:val="single"/>
              </w:rPr>
            </w:pPr>
          </w:p>
          <w:p w14:paraId="73F35918" w14:textId="386D9E22" w:rsidR="00F505F6" w:rsidRPr="004B2E22" w:rsidRDefault="00F505F6" w:rsidP="009C553E">
            <w:pPr>
              <w:rPr>
                <w:rFonts w:cstheme="minorHAnsi"/>
                <w:b/>
                <w:bCs/>
                <w:sz w:val="28"/>
                <w:szCs w:val="28"/>
                <w:u w:val="single"/>
              </w:rPr>
            </w:pPr>
          </w:p>
        </w:tc>
      </w:tr>
      <w:tr w:rsidR="000915A4" w:rsidRPr="004B2E22" w14:paraId="236BC2E5" w14:textId="77777777" w:rsidTr="002468BB">
        <w:tc>
          <w:tcPr>
            <w:tcW w:w="3145" w:type="dxa"/>
            <w:gridSpan w:val="2"/>
          </w:tcPr>
          <w:p w14:paraId="6455D563" w14:textId="478224A3" w:rsidR="000915A4" w:rsidRPr="004B2E22" w:rsidRDefault="000915A4" w:rsidP="0064474A">
            <w:pPr>
              <w:pStyle w:val="Heading1"/>
              <w:outlineLvl w:val="0"/>
              <w:rPr>
                <w:rFonts w:asciiTheme="minorHAnsi" w:hAnsiTheme="minorHAnsi" w:cstheme="minorHAnsi"/>
                <w:color w:val="C00000"/>
                <w:u w:val="none"/>
              </w:rPr>
            </w:pPr>
            <w:r>
              <w:rPr>
                <w:rFonts w:asciiTheme="minorHAnsi" w:hAnsiTheme="minorHAnsi" w:cstheme="minorHAnsi"/>
                <w:color w:val="C00000"/>
                <w:u w:val="none"/>
              </w:rPr>
              <w:t>2022 August – Ongoing</w:t>
            </w:r>
          </w:p>
        </w:tc>
        <w:tc>
          <w:tcPr>
            <w:tcW w:w="6205" w:type="dxa"/>
            <w:gridSpan w:val="2"/>
          </w:tcPr>
          <w:p w14:paraId="4BE821F6" w14:textId="013B8E57" w:rsidR="000915A4" w:rsidRPr="004B2E22" w:rsidRDefault="000915A4" w:rsidP="0064474A">
            <w:pPr>
              <w:rPr>
                <w:rFonts w:cstheme="minorHAnsi"/>
                <w:b/>
                <w:color w:val="C00000"/>
              </w:rPr>
            </w:pPr>
            <w:r w:rsidRPr="000915A4">
              <w:rPr>
                <w:rFonts w:cstheme="minorHAnsi"/>
                <w:b/>
                <w:color w:val="C00000"/>
              </w:rPr>
              <w:t>Senior TechOps Engineer</w:t>
            </w:r>
          </w:p>
        </w:tc>
      </w:tr>
      <w:tr w:rsidR="000915A4" w:rsidRPr="004B2E22" w14:paraId="0D2DF258" w14:textId="77777777" w:rsidTr="002468BB">
        <w:tc>
          <w:tcPr>
            <w:tcW w:w="3145" w:type="dxa"/>
            <w:gridSpan w:val="2"/>
          </w:tcPr>
          <w:p w14:paraId="4AD1F160" w14:textId="1E16DE89" w:rsidR="000915A4" w:rsidRDefault="000915A4" w:rsidP="0064474A">
            <w:pPr>
              <w:pStyle w:val="Heading1"/>
              <w:outlineLvl w:val="0"/>
              <w:rPr>
                <w:rFonts w:asciiTheme="minorHAnsi" w:hAnsiTheme="minorHAnsi" w:cstheme="minorHAnsi"/>
                <w:color w:val="C00000"/>
                <w:u w:val="none"/>
              </w:rPr>
            </w:pPr>
            <w:r w:rsidRPr="004B2E22">
              <w:rPr>
                <w:rFonts w:asciiTheme="minorHAnsi" w:hAnsiTheme="minorHAnsi" w:cstheme="minorHAnsi"/>
                <w:u w:val="none"/>
              </w:rPr>
              <w:t>Responsibilities</w:t>
            </w:r>
          </w:p>
        </w:tc>
        <w:tc>
          <w:tcPr>
            <w:tcW w:w="6205" w:type="dxa"/>
            <w:gridSpan w:val="2"/>
          </w:tcPr>
          <w:p w14:paraId="7C9860A0" w14:textId="77777777" w:rsidR="000915A4" w:rsidRDefault="000915A4" w:rsidP="000915A4">
            <w:pPr>
              <w:widowControl w:val="0"/>
              <w:suppressAutoHyphens/>
              <w:rPr>
                <w:rFonts w:cstheme="minorHAnsi"/>
              </w:rPr>
            </w:pPr>
            <w:r w:rsidRPr="000915A4">
              <w:rPr>
                <w:rFonts w:cstheme="minorHAnsi"/>
              </w:rPr>
              <w:t>It's an international company providing services to clients worldwide. The service is built on AWS Cloud and the day-to-day job is related to monitoring, troubleshooting, performing actions to sustain service reliability, building and deploying new solutions.</w:t>
            </w:r>
          </w:p>
          <w:p w14:paraId="32994876" w14:textId="77777777" w:rsidR="000915A4" w:rsidRDefault="000915A4" w:rsidP="000915A4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 w:rsidRPr="000915A4">
              <w:rPr>
                <w:rFonts w:cstheme="minorHAnsi"/>
              </w:rPr>
              <w:t>Working with an international team.</w:t>
            </w:r>
          </w:p>
          <w:p w14:paraId="3FD8B2BE" w14:textId="77777777" w:rsidR="000915A4" w:rsidRDefault="000915A4" w:rsidP="000915A4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 w:rsidRPr="000915A4">
              <w:rPr>
                <w:rFonts w:cstheme="minorHAnsi"/>
              </w:rPr>
              <w:t>Ticket Handling and issue solving within SLA.</w:t>
            </w:r>
          </w:p>
          <w:p w14:paraId="001593EC" w14:textId="318DF248" w:rsidR="000915A4" w:rsidRDefault="000915A4" w:rsidP="000915A4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 w:rsidRPr="000915A4">
              <w:rPr>
                <w:rFonts w:cstheme="minorHAnsi"/>
              </w:rPr>
              <w:t xml:space="preserve">Performing various actions on AWS, creating and deploying architecture for all customers </w:t>
            </w:r>
            <w:proofErr w:type="gramStart"/>
            <w:r w:rsidRPr="000915A4">
              <w:rPr>
                <w:rFonts w:cstheme="minorHAnsi"/>
              </w:rPr>
              <w:t>according</w:t>
            </w:r>
            <w:proofErr w:type="gramEnd"/>
            <w:r w:rsidRPr="000915A4">
              <w:rPr>
                <w:rFonts w:cstheme="minorHAnsi"/>
              </w:rPr>
              <w:t xml:space="preserve"> solution </w:t>
            </w:r>
            <w:proofErr w:type="spellStart"/>
            <w:r w:rsidRPr="000915A4">
              <w:rPr>
                <w:rFonts w:cstheme="minorHAnsi"/>
              </w:rPr>
              <w:t>requierements</w:t>
            </w:r>
            <w:proofErr w:type="spellEnd"/>
            <w:r w:rsidRPr="000915A4">
              <w:rPr>
                <w:rFonts w:cstheme="minorHAnsi"/>
              </w:rPr>
              <w:t>.</w:t>
            </w:r>
          </w:p>
          <w:p w14:paraId="2D9491F8" w14:textId="3C073051" w:rsidR="000915A4" w:rsidRDefault="000915A4" w:rsidP="000915A4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>
              <w:rPr>
                <w:rFonts w:cstheme="minorHAnsi"/>
              </w:rPr>
              <w:t xml:space="preserve">Building </w:t>
            </w:r>
            <w:proofErr w:type="spellStart"/>
            <w:r>
              <w:rPr>
                <w:rFonts w:cstheme="minorHAnsi"/>
              </w:rPr>
              <w:t>scalebale</w:t>
            </w:r>
            <w:proofErr w:type="spellEnd"/>
            <w:r>
              <w:rPr>
                <w:rFonts w:cstheme="minorHAnsi"/>
              </w:rPr>
              <w:t xml:space="preserve"> and fault resilient solution for the customers.</w:t>
            </w:r>
          </w:p>
          <w:p w14:paraId="12440E72" w14:textId="5F34253E" w:rsidR="000915A4" w:rsidRDefault="000915A4" w:rsidP="000915A4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 w:rsidRPr="000915A4">
              <w:rPr>
                <w:rFonts w:cstheme="minorHAnsi"/>
              </w:rPr>
              <w:t xml:space="preserve">Alarm </w:t>
            </w:r>
            <w:r w:rsidR="001E0032">
              <w:rPr>
                <w:rFonts w:cstheme="minorHAnsi"/>
              </w:rPr>
              <w:t>m</w:t>
            </w:r>
            <w:r w:rsidRPr="000915A4">
              <w:rPr>
                <w:rFonts w:cstheme="minorHAnsi"/>
              </w:rPr>
              <w:t xml:space="preserve">onitoring on </w:t>
            </w:r>
            <w:proofErr w:type="spellStart"/>
            <w:r w:rsidRPr="000915A4">
              <w:rPr>
                <w:rFonts w:cstheme="minorHAnsi"/>
              </w:rPr>
              <w:t>DataDog</w:t>
            </w:r>
            <w:proofErr w:type="spellEnd"/>
            <w:r w:rsidRPr="000915A4">
              <w:rPr>
                <w:rFonts w:cstheme="minorHAnsi"/>
              </w:rPr>
              <w:t xml:space="preserve">, </w:t>
            </w:r>
            <w:proofErr w:type="spellStart"/>
            <w:r w:rsidRPr="000915A4">
              <w:rPr>
                <w:rFonts w:cstheme="minorHAnsi"/>
              </w:rPr>
              <w:t>Garfana</w:t>
            </w:r>
            <w:proofErr w:type="spellEnd"/>
            <w:r w:rsidRPr="000915A4">
              <w:rPr>
                <w:rFonts w:cstheme="minorHAnsi"/>
              </w:rPr>
              <w:t>.</w:t>
            </w:r>
          </w:p>
          <w:p w14:paraId="6A62E923" w14:textId="39EA01C7" w:rsidR="000915A4" w:rsidRDefault="000915A4" w:rsidP="000915A4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>
              <w:rPr>
                <w:rFonts w:cstheme="minorHAnsi"/>
              </w:rPr>
              <w:t>Managing Grafana – in-house solution for monitoring.</w:t>
            </w:r>
          </w:p>
          <w:p w14:paraId="509F9EA6" w14:textId="77777777" w:rsidR="000915A4" w:rsidRDefault="000915A4" w:rsidP="000915A4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 w:rsidRPr="000915A4">
              <w:rPr>
                <w:rFonts w:cstheme="minorHAnsi"/>
              </w:rPr>
              <w:t>Performing housekeeping tasks for system performance.</w:t>
            </w:r>
          </w:p>
          <w:p w14:paraId="7940F5C3" w14:textId="6E85B368" w:rsidR="000915A4" w:rsidRDefault="000915A4" w:rsidP="000915A4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 w:rsidRPr="000915A4">
              <w:rPr>
                <w:rFonts w:cstheme="minorHAnsi"/>
              </w:rPr>
              <w:t xml:space="preserve">Working on </w:t>
            </w:r>
            <w:proofErr w:type="spellStart"/>
            <w:r w:rsidRPr="000915A4">
              <w:rPr>
                <w:rFonts w:cstheme="minorHAnsi"/>
              </w:rPr>
              <w:t>varius</w:t>
            </w:r>
            <w:proofErr w:type="spellEnd"/>
            <w:r w:rsidRPr="000915A4">
              <w:rPr>
                <w:rFonts w:cstheme="minorHAnsi"/>
              </w:rPr>
              <w:t xml:space="preserve"> Windows Server distributions and MS SQL servers.</w:t>
            </w:r>
          </w:p>
          <w:p w14:paraId="1A408E9A" w14:textId="584D96D5" w:rsidR="001E0032" w:rsidRDefault="001E0032" w:rsidP="000915A4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>
              <w:rPr>
                <w:rFonts w:cstheme="minorHAnsi"/>
              </w:rPr>
              <w:t>Creating backups and storing them on AWS S3.</w:t>
            </w:r>
          </w:p>
          <w:p w14:paraId="31EDB2B3" w14:textId="77777777" w:rsidR="000915A4" w:rsidRDefault="000915A4" w:rsidP="000915A4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 w:rsidRPr="000915A4">
              <w:rPr>
                <w:rFonts w:cstheme="minorHAnsi"/>
              </w:rPr>
              <w:t>Writing and updating KB articles related to work responsibilities.</w:t>
            </w:r>
          </w:p>
          <w:p w14:paraId="5D6925BF" w14:textId="77777777" w:rsidR="000915A4" w:rsidRDefault="000915A4" w:rsidP="000915A4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 w:rsidRPr="000915A4">
              <w:rPr>
                <w:rFonts w:cstheme="minorHAnsi"/>
              </w:rPr>
              <w:t>Tracking HTTP flow and checking related errors.</w:t>
            </w:r>
          </w:p>
          <w:p w14:paraId="158AC163" w14:textId="77777777" w:rsidR="000915A4" w:rsidRDefault="000915A4" w:rsidP="000915A4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 w:rsidRPr="000915A4">
              <w:rPr>
                <w:rFonts w:cstheme="minorHAnsi"/>
              </w:rPr>
              <w:t>Performing predefined deployment tasks over Octopus, Jenkins, and as collaboration unit GitHub.</w:t>
            </w:r>
          </w:p>
          <w:p w14:paraId="5A81685F" w14:textId="77777777" w:rsidR="000915A4" w:rsidRDefault="000915A4" w:rsidP="000915A4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 w:rsidRPr="000915A4">
              <w:rPr>
                <w:rFonts w:cstheme="minorHAnsi"/>
              </w:rPr>
              <w:t>Performing tasks on GitHub, changes requested by customer and rollback to previous configuration.</w:t>
            </w:r>
          </w:p>
          <w:p w14:paraId="7356EEB1" w14:textId="1E83CFE7" w:rsidR="000915A4" w:rsidRDefault="000915A4" w:rsidP="000915A4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 w:rsidRPr="000915A4">
              <w:rPr>
                <w:rFonts w:cstheme="minorHAnsi"/>
              </w:rPr>
              <w:t>Using Postman for HTTP checks, debugging, creating basic API calls to PROD.</w:t>
            </w:r>
          </w:p>
          <w:p w14:paraId="41CB82F9" w14:textId="685FDCFA" w:rsidR="001E0032" w:rsidRDefault="001E0032" w:rsidP="000915A4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>
              <w:rPr>
                <w:rFonts w:cstheme="minorHAnsi"/>
              </w:rPr>
              <w:t xml:space="preserve">Working on Terraform Cloud and </w:t>
            </w:r>
            <w:proofErr w:type="spellStart"/>
            <w:r>
              <w:rPr>
                <w:rFonts w:cstheme="minorHAnsi"/>
              </w:rPr>
              <w:t>buildind</w:t>
            </w:r>
            <w:proofErr w:type="spellEnd"/>
            <w:r>
              <w:rPr>
                <w:rFonts w:cstheme="minorHAnsi"/>
              </w:rPr>
              <w:t xml:space="preserve"> infrastructure via </w:t>
            </w:r>
            <w:proofErr w:type="spellStart"/>
            <w:r>
              <w:rPr>
                <w:rFonts w:cstheme="minorHAnsi"/>
              </w:rPr>
              <w:t>IaC</w:t>
            </w:r>
            <w:proofErr w:type="spellEnd"/>
            <w:r>
              <w:rPr>
                <w:rFonts w:cstheme="minorHAnsi"/>
              </w:rPr>
              <w:t>.</w:t>
            </w:r>
          </w:p>
          <w:p w14:paraId="40AD5F5A" w14:textId="69193D6E" w:rsidR="001E0032" w:rsidRDefault="001E0032" w:rsidP="000915A4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>
              <w:rPr>
                <w:rFonts w:cstheme="minorHAnsi"/>
              </w:rPr>
              <w:t xml:space="preserve">Using Octopus and </w:t>
            </w:r>
            <w:proofErr w:type="spellStart"/>
            <w:r>
              <w:rPr>
                <w:rFonts w:cstheme="minorHAnsi"/>
              </w:rPr>
              <w:t>Jenlins</w:t>
            </w:r>
            <w:proofErr w:type="spellEnd"/>
            <w:r>
              <w:rPr>
                <w:rFonts w:cstheme="minorHAnsi"/>
              </w:rPr>
              <w:t xml:space="preserve"> for deployments.</w:t>
            </w:r>
          </w:p>
          <w:p w14:paraId="085693C9" w14:textId="6D7186F6" w:rsidR="001E0032" w:rsidRDefault="001E0032" w:rsidP="000915A4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>
              <w:rPr>
                <w:rFonts w:cstheme="minorHAnsi"/>
              </w:rPr>
              <w:t>Using GitHub as repository and versioning of the code within the team.</w:t>
            </w:r>
          </w:p>
          <w:p w14:paraId="375380C8" w14:textId="7096DEAF" w:rsidR="001E0032" w:rsidRDefault="001E0032" w:rsidP="000915A4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>
              <w:rPr>
                <w:rFonts w:cstheme="minorHAnsi"/>
              </w:rPr>
              <w:t xml:space="preserve">Working on AD services – managed by AWS. Configuring users/groups access </w:t>
            </w:r>
            <w:proofErr w:type="spellStart"/>
            <w:r>
              <w:rPr>
                <w:rFonts w:cstheme="minorHAnsi"/>
              </w:rPr>
              <w:t>permitions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gramStart"/>
            <w:r>
              <w:rPr>
                <w:rFonts w:cstheme="minorHAnsi"/>
              </w:rPr>
              <w:t>and also</w:t>
            </w:r>
            <w:proofErr w:type="gramEnd"/>
            <w:r>
              <w:rPr>
                <w:rFonts w:cstheme="minorHAnsi"/>
              </w:rPr>
              <w:t xml:space="preserve"> register instances in the </w:t>
            </w:r>
            <w:r w:rsidR="00C04038">
              <w:rPr>
                <w:rFonts w:cstheme="minorHAnsi"/>
              </w:rPr>
              <w:t xml:space="preserve">AD </w:t>
            </w:r>
            <w:r>
              <w:rPr>
                <w:rFonts w:cstheme="minorHAnsi"/>
              </w:rPr>
              <w:t xml:space="preserve">Domain.  </w:t>
            </w:r>
          </w:p>
          <w:p w14:paraId="3C489267" w14:textId="60F6DDFC" w:rsidR="001E0032" w:rsidRDefault="001E0032" w:rsidP="000915A4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Configururing</w:t>
            </w:r>
            <w:proofErr w:type="spellEnd"/>
            <w:r>
              <w:rPr>
                <w:rFonts w:cstheme="minorHAnsi"/>
              </w:rPr>
              <w:t xml:space="preserve"> AWS managed service Route 53 for internal and external </w:t>
            </w:r>
            <w:r w:rsidR="00C04038">
              <w:rPr>
                <w:rFonts w:cstheme="minorHAnsi"/>
              </w:rPr>
              <w:t xml:space="preserve">use and </w:t>
            </w:r>
            <w:r>
              <w:rPr>
                <w:rFonts w:cstheme="minorHAnsi"/>
              </w:rPr>
              <w:t>access.</w:t>
            </w:r>
          </w:p>
          <w:p w14:paraId="79AEFCDC" w14:textId="0D65D7CA" w:rsidR="00C04038" w:rsidRDefault="00C04038" w:rsidP="000915A4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>
              <w:rPr>
                <w:rFonts w:cstheme="minorHAnsi"/>
              </w:rPr>
              <w:t xml:space="preserve">Performing </w:t>
            </w:r>
            <w:proofErr w:type="spellStart"/>
            <w:r>
              <w:rPr>
                <w:rFonts w:cstheme="minorHAnsi"/>
              </w:rPr>
              <w:t>varius</w:t>
            </w:r>
            <w:proofErr w:type="spellEnd"/>
            <w:r>
              <w:rPr>
                <w:rFonts w:cstheme="minorHAnsi"/>
              </w:rPr>
              <w:t xml:space="preserve"> tasks on </w:t>
            </w:r>
            <w:proofErr w:type="spellStart"/>
            <w:r>
              <w:rPr>
                <w:rFonts w:cstheme="minorHAnsi"/>
              </w:rPr>
              <w:t>VMVare</w:t>
            </w:r>
            <w:proofErr w:type="spellEnd"/>
            <w:r>
              <w:rPr>
                <w:rFonts w:cstheme="minorHAnsi"/>
              </w:rPr>
              <w:t xml:space="preserve"> – </w:t>
            </w:r>
            <w:proofErr w:type="spellStart"/>
            <w:r>
              <w:rPr>
                <w:rFonts w:cstheme="minorHAnsi"/>
              </w:rPr>
              <w:t>RedCentrix</w:t>
            </w:r>
            <w:proofErr w:type="spellEnd"/>
            <w:r>
              <w:rPr>
                <w:rFonts w:cstheme="minorHAnsi"/>
              </w:rPr>
              <w:t xml:space="preserve"> managed solution</w:t>
            </w:r>
          </w:p>
          <w:p w14:paraId="171419B5" w14:textId="4B74E5A0" w:rsidR="00C04038" w:rsidRDefault="00C04038" w:rsidP="000915A4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>
              <w:rPr>
                <w:rFonts w:cstheme="minorHAnsi"/>
              </w:rPr>
              <w:t>Performing checks on Azure Cloud</w:t>
            </w:r>
          </w:p>
          <w:p w14:paraId="5E99FBE5" w14:textId="77777777" w:rsidR="003200E6" w:rsidRDefault="003200E6" w:rsidP="003200E6">
            <w:pPr>
              <w:widowControl w:val="0"/>
              <w:suppressAutoHyphens/>
              <w:ind w:left="227"/>
              <w:rPr>
                <w:rFonts w:cstheme="minorHAnsi"/>
              </w:rPr>
            </w:pPr>
          </w:p>
          <w:p w14:paraId="310AEA97" w14:textId="77777777" w:rsidR="00C04038" w:rsidRDefault="00C04038" w:rsidP="00C04038">
            <w:pPr>
              <w:widowControl w:val="0"/>
              <w:suppressAutoHyphens/>
              <w:ind w:left="227"/>
              <w:rPr>
                <w:rFonts w:cstheme="minorHAnsi"/>
              </w:rPr>
            </w:pPr>
          </w:p>
          <w:p w14:paraId="6D2DFB92" w14:textId="339DD8F9" w:rsidR="00C04038" w:rsidRDefault="00C04038" w:rsidP="00C04038">
            <w:pPr>
              <w:widowControl w:val="0"/>
              <w:suppressAutoHyphens/>
              <w:rPr>
                <w:rFonts w:cstheme="minorHAnsi"/>
              </w:rPr>
            </w:pPr>
          </w:p>
          <w:p w14:paraId="7CA7D62B" w14:textId="4DD03402" w:rsidR="00C04038" w:rsidRDefault="00C04038" w:rsidP="00C04038">
            <w:pPr>
              <w:widowControl w:val="0"/>
              <w:suppressAutoHyphens/>
              <w:rPr>
                <w:rFonts w:cstheme="minorHAnsi"/>
              </w:rPr>
            </w:pPr>
          </w:p>
          <w:p w14:paraId="47682025" w14:textId="77777777" w:rsidR="00C04038" w:rsidRPr="000915A4" w:rsidRDefault="00C04038" w:rsidP="00C04038">
            <w:pPr>
              <w:widowControl w:val="0"/>
              <w:suppressAutoHyphens/>
              <w:rPr>
                <w:rFonts w:cstheme="minorHAnsi"/>
              </w:rPr>
            </w:pPr>
          </w:p>
          <w:p w14:paraId="7325D374" w14:textId="77777777" w:rsidR="000915A4" w:rsidRPr="000915A4" w:rsidRDefault="000915A4" w:rsidP="000915A4">
            <w:pPr>
              <w:widowControl w:val="0"/>
              <w:suppressAutoHyphens/>
              <w:ind w:left="227"/>
              <w:rPr>
                <w:rFonts w:cstheme="minorHAnsi"/>
              </w:rPr>
            </w:pPr>
          </w:p>
        </w:tc>
      </w:tr>
      <w:tr w:rsidR="00E508E7" w:rsidRPr="004B2E22" w14:paraId="408512FD" w14:textId="77777777" w:rsidTr="002468BB">
        <w:tc>
          <w:tcPr>
            <w:tcW w:w="3145" w:type="dxa"/>
            <w:gridSpan w:val="2"/>
          </w:tcPr>
          <w:p w14:paraId="65AEA5E0" w14:textId="41205AE6" w:rsidR="00E508E7" w:rsidRPr="004B2E22" w:rsidRDefault="00E508E7" w:rsidP="0064474A">
            <w:pPr>
              <w:pStyle w:val="Heading1"/>
              <w:outlineLvl w:val="0"/>
              <w:rPr>
                <w:rFonts w:asciiTheme="minorHAnsi" w:hAnsiTheme="minorHAnsi" w:cstheme="minorHAnsi"/>
                <w:color w:val="C00000"/>
                <w:u w:val="none"/>
              </w:rPr>
            </w:pPr>
            <w:r w:rsidRPr="004B2E22">
              <w:rPr>
                <w:rFonts w:asciiTheme="minorHAnsi" w:hAnsiTheme="minorHAnsi" w:cstheme="minorHAnsi"/>
                <w:color w:val="C00000"/>
                <w:u w:val="none"/>
              </w:rPr>
              <w:lastRenderedPageBreak/>
              <w:t>2020 Februar</w:t>
            </w:r>
            <w:r w:rsidR="00D16FBC" w:rsidRPr="004B2E22">
              <w:rPr>
                <w:rFonts w:asciiTheme="minorHAnsi" w:hAnsiTheme="minorHAnsi" w:cstheme="minorHAnsi"/>
                <w:color w:val="C00000"/>
                <w:u w:val="none"/>
              </w:rPr>
              <w:t>y</w:t>
            </w:r>
            <w:r w:rsidRPr="004B2E22">
              <w:rPr>
                <w:rFonts w:asciiTheme="minorHAnsi" w:hAnsiTheme="minorHAnsi" w:cstheme="minorHAnsi"/>
                <w:color w:val="C00000"/>
                <w:u w:val="none"/>
              </w:rPr>
              <w:t xml:space="preserve"> </w:t>
            </w:r>
            <w:r w:rsidR="000915A4">
              <w:rPr>
                <w:rFonts w:asciiTheme="minorHAnsi" w:hAnsiTheme="minorHAnsi" w:cstheme="minorHAnsi"/>
                <w:color w:val="C00000"/>
                <w:u w:val="none"/>
              </w:rPr>
              <w:t>–</w:t>
            </w:r>
            <w:r w:rsidRPr="004B2E22">
              <w:rPr>
                <w:rFonts w:asciiTheme="minorHAnsi" w:hAnsiTheme="minorHAnsi" w:cstheme="minorHAnsi"/>
                <w:color w:val="C00000"/>
                <w:u w:val="none"/>
              </w:rPr>
              <w:t xml:space="preserve"> </w:t>
            </w:r>
            <w:r w:rsidR="000915A4">
              <w:rPr>
                <w:rFonts w:asciiTheme="minorHAnsi" w:hAnsiTheme="minorHAnsi" w:cstheme="minorHAnsi"/>
                <w:color w:val="C00000"/>
                <w:u w:val="none"/>
              </w:rPr>
              <w:t>2022 August</w:t>
            </w:r>
          </w:p>
        </w:tc>
        <w:tc>
          <w:tcPr>
            <w:tcW w:w="6205" w:type="dxa"/>
            <w:gridSpan w:val="2"/>
          </w:tcPr>
          <w:p w14:paraId="6F6C2408" w14:textId="5AEB35B2" w:rsidR="00E508E7" w:rsidRPr="004B2E22" w:rsidRDefault="00E508E7" w:rsidP="0064474A">
            <w:pPr>
              <w:rPr>
                <w:rFonts w:cstheme="minorHAnsi"/>
                <w:b/>
                <w:color w:val="C00000"/>
              </w:rPr>
            </w:pPr>
            <w:r w:rsidRPr="004B2E22">
              <w:rPr>
                <w:rFonts w:cstheme="minorHAnsi"/>
                <w:b/>
                <w:color w:val="C00000"/>
              </w:rPr>
              <w:t>Application Support Analyst</w:t>
            </w:r>
            <w:r w:rsidR="003E33D0" w:rsidRPr="004B2E22">
              <w:rPr>
                <w:rFonts w:cstheme="minorHAnsi"/>
                <w:b/>
                <w:color w:val="C00000"/>
              </w:rPr>
              <w:t xml:space="preserve"> – </w:t>
            </w:r>
            <w:r w:rsidR="00E33C41">
              <w:rPr>
                <w:rFonts w:cstheme="minorHAnsi"/>
                <w:b/>
                <w:color w:val="C00000"/>
              </w:rPr>
              <w:t>Deltatre</w:t>
            </w:r>
          </w:p>
          <w:p w14:paraId="781E613B" w14:textId="41157667" w:rsidR="002A5580" w:rsidRPr="004B2E22" w:rsidRDefault="002A5580" w:rsidP="0064474A">
            <w:pPr>
              <w:rPr>
                <w:rFonts w:cstheme="minorHAnsi"/>
                <w:b/>
                <w:color w:val="C00000"/>
              </w:rPr>
            </w:pPr>
          </w:p>
        </w:tc>
      </w:tr>
      <w:tr w:rsidR="00E508E7" w:rsidRPr="004B2E22" w14:paraId="633158A5" w14:textId="77777777" w:rsidTr="002468BB">
        <w:tc>
          <w:tcPr>
            <w:tcW w:w="3145" w:type="dxa"/>
            <w:gridSpan w:val="2"/>
          </w:tcPr>
          <w:p w14:paraId="286FB89E" w14:textId="3AA134DD" w:rsidR="00E508E7" w:rsidRPr="004B2E22" w:rsidRDefault="00E508E7" w:rsidP="0064474A">
            <w:pPr>
              <w:pStyle w:val="Heading1"/>
              <w:outlineLvl w:val="0"/>
              <w:rPr>
                <w:rFonts w:asciiTheme="minorHAnsi" w:hAnsiTheme="minorHAnsi" w:cstheme="minorHAnsi"/>
                <w:color w:val="C00000"/>
                <w:u w:val="none"/>
              </w:rPr>
            </w:pPr>
            <w:bookmarkStart w:id="0" w:name="_Hlk80787770"/>
            <w:r w:rsidRPr="004B2E22">
              <w:rPr>
                <w:rFonts w:asciiTheme="minorHAnsi" w:hAnsiTheme="minorHAnsi" w:cstheme="minorHAnsi"/>
                <w:u w:val="none"/>
              </w:rPr>
              <w:t>Responsibilities</w:t>
            </w:r>
          </w:p>
        </w:tc>
        <w:tc>
          <w:tcPr>
            <w:tcW w:w="6205" w:type="dxa"/>
            <w:gridSpan w:val="2"/>
          </w:tcPr>
          <w:p w14:paraId="33990E8E" w14:textId="3F6A1DEE" w:rsidR="00E508E7" w:rsidRPr="004B2E22" w:rsidRDefault="00E508E7" w:rsidP="00E508E7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bookmarkStart w:id="1" w:name="_Hlk80787566"/>
            <w:r w:rsidRPr="004B2E22">
              <w:rPr>
                <w:rFonts w:cstheme="minorHAnsi"/>
              </w:rPr>
              <w:t>Working with international team</w:t>
            </w:r>
            <w:r w:rsidR="00A573D2" w:rsidRPr="004B2E22">
              <w:rPr>
                <w:rFonts w:cstheme="minorHAnsi"/>
              </w:rPr>
              <w:t>.</w:t>
            </w:r>
          </w:p>
          <w:p w14:paraId="212410BF" w14:textId="1FB35FAC" w:rsidR="00E508E7" w:rsidRPr="004B2E22" w:rsidRDefault="00E508E7" w:rsidP="00A573D2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 w:rsidRPr="004B2E22">
              <w:rPr>
                <w:rFonts w:cstheme="minorHAnsi"/>
              </w:rPr>
              <w:t>Ticket Handling and issue solving within SLA</w:t>
            </w:r>
            <w:r w:rsidR="00A573D2" w:rsidRPr="004B2E22">
              <w:rPr>
                <w:rFonts w:cstheme="minorHAnsi"/>
              </w:rPr>
              <w:t>.</w:t>
            </w:r>
          </w:p>
          <w:p w14:paraId="7033A190" w14:textId="77777777" w:rsidR="001C1828" w:rsidRPr="004B2E22" w:rsidRDefault="00E508E7" w:rsidP="00A573D2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 w:rsidRPr="004B2E22">
              <w:rPr>
                <w:rFonts w:cstheme="minorHAnsi"/>
              </w:rPr>
              <w:t xml:space="preserve">Alarm Monitoring on </w:t>
            </w:r>
            <w:proofErr w:type="spellStart"/>
            <w:r w:rsidRPr="004B2E22">
              <w:rPr>
                <w:rFonts w:cstheme="minorHAnsi"/>
              </w:rPr>
              <w:t>Data</w:t>
            </w:r>
            <w:r w:rsidR="002A5580" w:rsidRPr="004B2E22">
              <w:rPr>
                <w:rFonts w:cstheme="minorHAnsi"/>
              </w:rPr>
              <w:t>D</w:t>
            </w:r>
            <w:r w:rsidRPr="004B2E22">
              <w:rPr>
                <w:rFonts w:cstheme="minorHAnsi"/>
              </w:rPr>
              <w:t>og</w:t>
            </w:r>
            <w:proofErr w:type="spellEnd"/>
            <w:r w:rsidRPr="004B2E22">
              <w:rPr>
                <w:rFonts w:cstheme="minorHAnsi"/>
              </w:rPr>
              <w:t>, New Relic, and AWS CloudWatch</w:t>
            </w:r>
            <w:r w:rsidR="003E33D0" w:rsidRPr="004B2E22">
              <w:rPr>
                <w:rFonts w:cstheme="minorHAnsi"/>
              </w:rPr>
              <w:t xml:space="preserve"> and tasks to resolve issue</w:t>
            </w:r>
            <w:r w:rsidR="001C1828" w:rsidRPr="004B2E22">
              <w:rPr>
                <w:rFonts w:cstheme="minorHAnsi"/>
              </w:rPr>
              <w:t>.</w:t>
            </w:r>
          </w:p>
          <w:p w14:paraId="5195F8ED" w14:textId="0E13ED29" w:rsidR="00E508E7" w:rsidRPr="004B2E22" w:rsidRDefault="001C1828" w:rsidP="00A573D2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 w:rsidRPr="004B2E22">
              <w:rPr>
                <w:rFonts w:cstheme="minorHAnsi"/>
              </w:rPr>
              <w:t xml:space="preserve">Performing </w:t>
            </w:r>
            <w:r w:rsidR="003E33D0" w:rsidRPr="004B2E22">
              <w:rPr>
                <w:rFonts w:cstheme="minorHAnsi"/>
              </w:rPr>
              <w:t>housekeeping tasks for system performance</w:t>
            </w:r>
            <w:r w:rsidR="00A573D2" w:rsidRPr="004B2E22">
              <w:rPr>
                <w:rFonts w:cstheme="minorHAnsi"/>
              </w:rPr>
              <w:t>.</w:t>
            </w:r>
          </w:p>
          <w:p w14:paraId="6EE9F6CA" w14:textId="174B2240" w:rsidR="003E33D0" w:rsidRPr="004B2E22" w:rsidRDefault="003E33D0" w:rsidP="00A573D2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 w:rsidRPr="004B2E22">
              <w:rPr>
                <w:rFonts w:cstheme="minorHAnsi"/>
              </w:rPr>
              <w:t>Creating alarm scenarios, prioritizing alarms, integrations with Teams, Slack and Mail for notifications</w:t>
            </w:r>
            <w:r w:rsidR="00A573D2" w:rsidRPr="004B2E22">
              <w:rPr>
                <w:rFonts w:cstheme="minorHAnsi"/>
              </w:rPr>
              <w:t>.</w:t>
            </w:r>
            <w:r w:rsidR="00F505F6" w:rsidRPr="004B2E22">
              <w:rPr>
                <w:rFonts w:cstheme="minorHAnsi"/>
              </w:rPr>
              <w:t xml:space="preserve"> Creating Dashboards, Monitors and using Logs for investigations. </w:t>
            </w:r>
          </w:p>
          <w:p w14:paraId="590AB93F" w14:textId="67E146B4" w:rsidR="003E33D0" w:rsidRPr="004B2E22" w:rsidRDefault="00A573D2" w:rsidP="00A573D2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 w:rsidRPr="004B2E22">
              <w:rPr>
                <w:rFonts w:cstheme="minorHAnsi"/>
              </w:rPr>
              <w:t>Working on MongoDB Atlas Cluster, q</w:t>
            </w:r>
            <w:r w:rsidR="003E33D0" w:rsidRPr="004B2E22">
              <w:rPr>
                <w:rFonts w:cstheme="minorHAnsi"/>
              </w:rPr>
              <w:t xml:space="preserve">uerying </w:t>
            </w:r>
            <w:r w:rsidRPr="004B2E22">
              <w:rPr>
                <w:rFonts w:cstheme="minorHAnsi"/>
              </w:rPr>
              <w:t>MongoDB</w:t>
            </w:r>
            <w:r w:rsidR="003E33D0" w:rsidRPr="004B2E22">
              <w:rPr>
                <w:rFonts w:cstheme="minorHAnsi"/>
              </w:rPr>
              <w:t xml:space="preserve">, working </w:t>
            </w:r>
            <w:r w:rsidRPr="004B2E22">
              <w:rPr>
                <w:rFonts w:cstheme="minorHAnsi"/>
              </w:rPr>
              <w:t xml:space="preserve">and updating </w:t>
            </w:r>
            <w:r w:rsidR="003E33D0" w:rsidRPr="004B2E22">
              <w:rPr>
                <w:rFonts w:cstheme="minorHAnsi"/>
              </w:rPr>
              <w:t>related metadata</w:t>
            </w:r>
            <w:r w:rsidRPr="004B2E22">
              <w:rPr>
                <w:rFonts w:cstheme="minorHAnsi"/>
              </w:rPr>
              <w:t xml:space="preserve">. </w:t>
            </w:r>
          </w:p>
          <w:p w14:paraId="3A15EC07" w14:textId="652BDD42" w:rsidR="003E33D0" w:rsidRPr="004B2E22" w:rsidRDefault="003E33D0" w:rsidP="00A573D2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 w:rsidRPr="004B2E22">
              <w:rPr>
                <w:rFonts w:cstheme="minorHAnsi"/>
              </w:rPr>
              <w:t xml:space="preserve">Working on inhouse developed customer solution </w:t>
            </w:r>
            <w:r w:rsidR="00A573D2" w:rsidRPr="004B2E22">
              <w:rPr>
                <w:rFonts w:cstheme="minorHAnsi"/>
              </w:rPr>
              <w:t xml:space="preserve">platform </w:t>
            </w:r>
            <w:r w:rsidRPr="004B2E22">
              <w:rPr>
                <w:rFonts w:cstheme="minorHAnsi"/>
              </w:rPr>
              <w:t>and managing task</w:t>
            </w:r>
            <w:r w:rsidR="00A573D2" w:rsidRPr="004B2E22">
              <w:rPr>
                <w:rFonts w:cstheme="minorHAnsi"/>
              </w:rPr>
              <w:t>s</w:t>
            </w:r>
            <w:r w:rsidRPr="004B2E22">
              <w:rPr>
                <w:rFonts w:cstheme="minorHAnsi"/>
              </w:rPr>
              <w:t xml:space="preserve"> like ingest, update, metadata cross checks</w:t>
            </w:r>
            <w:r w:rsidR="00A573D2" w:rsidRPr="004B2E22">
              <w:rPr>
                <w:rFonts w:cstheme="minorHAnsi"/>
              </w:rPr>
              <w:t>.</w:t>
            </w:r>
          </w:p>
          <w:p w14:paraId="06D62D6F" w14:textId="77777777" w:rsidR="00E508E7" w:rsidRPr="004B2E22" w:rsidRDefault="003E33D0" w:rsidP="00A573D2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 w:rsidRPr="004B2E22">
              <w:rPr>
                <w:rFonts w:cstheme="minorHAnsi"/>
              </w:rPr>
              <w:t xml:space="preserve"> </w:t>
            </w:r>
            <w:r w:rsidR="00A573D2" w:rsidRPr="004B2E22">
              <w:rPr>
                <w:rFonts w:cstheme="minorHAnsi"/>
              </w:rPr>
              <w:t>Writing and updating KB articles related to work responsibilities.</w:t>
            </w:r>
          </w:p>
          <w:p w14:paraId="084348B7" w14:textId="77777777" w:rsidR="00870755" w:rsidRPr="004B2E22" w:rsidRDefault="00A573D2" w:rsidP="00A573D2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 w:rsidRPr="004B2E22">
              <w:rPr>
                <w:rFonts w:cstheme="minorHAnsi"/>
              </w:rPr>
              <w:t xml:space="preserve">Tracking http flow and checking </w:t>
            </w:r>
            <w:r w:rsidR="00870755" w:rsidRPr="004B2E22">
              <w:rPr>
                <w:rFonts w:cstheme="minorHAnsi"/>
              </w:rPr>
              <w:t>related errors.</w:t>
            </w:r>
          </w:p>
          <w:p w14:paraId="05BA8E65" w14:textId="2DC81BAE" w:rsidR="00A573D2" w:rsidRPr="004B2E22" w:rsidRDefault="003C0B3A" w:rsidP="00A573D2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 w:rsidRPr="004B2E22">
              <w:rPr>
                <w:rFonts w:cstheme="minorHAnsi"/>
              </w:rPr>
              <w:t xml:space="preserve">Communicating </w:t>
            </w:r>
            <w:r w:rsidR="00870755" w:rsidRPr="004B2E22">
              <w:rPr>
                <w:rFonts w:cstheme="minorHAnsi"/>
              </w:rPr>
              <w:t>with third party vendors.</w:t>
            </w:r>
            <w:r w:rsidR="00A573D2" w:rsidRPr="004B2E22">
              <w:rPr>
                <w:rFonts w:cstheme="minorHAnsi"/>
              </w:rPr>
              <w:t xml:space="preserve"> </w:t>
            </w:r>
          </w:p>
          <w:p w14:paraId="5949774C" w14:textId="7C08CF37" w:rsidR="00870755" w:rsidRPr="004B2E22" w:rsidRDefault="00870755" w:rsidP="00A573D2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 w:rsidRPr="004B2E22">
              <w:rPr>
                <w:rFonts w:cstheme="minorHAnsi"/>
              </w:rPr>
              <w:t>Performing predefined deployment tasks over Octopus</w:t>
            </w:r>
            <w:r w:rsidR="00D16FBC" w:rsidRPr="004B2E22">
              <w:rPr>
                <w:rFonts w:cstheme="minorHAnsi"/>
              </w:rPr>
              <w:t xml:space="preserve"> – </w:t>
            </w:r>
            <w:proofErr w:type="spellStart"/>
            <w:r w:rsidR="00D16FBC" w:rsidRPr="004B2E22">
              <w:rPr>
                <w:rFonts w:cstheme="minorHAnsi"/>
              </w:rPr>
              <w:t>MaxMind</w:t>
            </w:r>
            <w:proofErr w:type="spellEnd"/>
            <w:r w:rsidR="00D16FBC" w:rsidRPr="004B2E22">
              <w:rPr>
                <w:rFonts w:cstheme="minorHAnsi"/>
              </w:rPr>
              <w:t xml:space="preserve"> </w:t>
            </w:r>
            <w:proofErr w:type="spellStart"/>
            <w:r w:rsidR="003C0B3A" w:rsidRPr="004B2E22">
              <w:rPr>
                <w:rFonts w:cstheme="minorHAnsi"/>
              </w:rPr>
              <w:t>G</w:t>
            </w:r>
            <w:r w:rsidR="00D16FBC" w:rsidRPr="004B2E22">
              <w:rPr>
                <w:rFonts w:cstheme="minorHAnsi"/>
              </w:rPr>
              <w:t>eoIP</w:t>
            </w:r>
            <w:proofErr w:type="spellEnd"/>
            <w:r w:rsidR="00D16FBC" w:rsidRPr="004B2E22">
              <w:rPr>
                <w:rFonts w:cstheme="minorHAnsi"/>
              </w:rPr>
              <w:t xml:space="preserve"> </w:t>
            </w:r>
            <w:r w:rsidR="002A5580" w:rsidRPr="004B2E22">
              <w:rPr>
                <w:rFonts w:cstheme="minorHAnsi"/>
              </w:rPr>
              <w:t>DB synchronization</w:t>
            </w:r>
            <w:r w:rsidRPr="004B2E22">
              <w:rPr>
                <w:rFonts w:cstheme="minorHAnsi"/>
              </w:rPr>
              <w:t>.</w:t>
            </w:r>
          </w:p>
          <w:p w14:paraId="578C634E" w14:textId="77777777" w:rsidR="00870755" w:rsidRPr="004B2E22" w:rsidRDefault="00870755" w:rsidP="00A573D2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 w:rsidRPr="004B2E22">
              <w:rPr>
                <w:rFonts w:cstheme="minorHAnsi"/>
              </w:rPr>
              <w:t>Performing tasks on GitHub</w:t>
            </w:r>
            <w:r w:rsidR="00D16FBC" w:rsidRPr="004B2E22">
              <w:rPr>
                <w:rFonts w:cstheme="minorHAnsi"/>
              </w:rPr>
              <w:t>, changes requested by customer and rollback to previous configuration.</w:t>
            </w:r>
          </w:p>
          <w:p w14:paraId="7B1A4FE7" w14:textId="7BE63D93" w:rsidR="003C0B3A" w:rsidRPr="004B2E22" w:rsidRDefault="003C0B3A" w:rsidP="00A573D2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 w:rsidRPr="004B2E22">
              <w:rPr>
                <w:rFonts w:cstheme="minorHAnsi"/>
              </w:rPr>
              <w:t>Using Android Studio Simulator for troubleshooting and instal</w:t>
            </w:r>
            <w:r w:rsidR="002A5580" w:rsidRPr="004B2E22">
              <w:rPr>
                <w:rFonts w:cstheme="minorHAnsi"/>
              </w:rPr>
              <w:t>l</w:t>
            </w:r>
            <w:r w:rsidRPr="004B2E22">
              <w:rPr>
                <w:rFonts w:cstheme="minorHAnsi"/>
              </w:rPr>
              <w:t>ing client apps for support</w:t>
            </w:r>
            <w:r w:rsidR="002A5580" w:rsidRPr="004B2E22">
              <w:rPr>
                <w:rFonts w:cstheme="minorHAnsi"/>
              </w:rPr>
              <w:t>e</w:t>
            </w:r>
            <w:r w:rsidRPr="004B2E22">
              <w:rPr>
                <w:rFonts w:cstheme="minorHAnsi"/>
              </w:rPr>
              <w:t>d TV platforms.</w:t>
            </w:r>
          </w:p>
          <w:p w14:paraId="1500B004" w14:textId="77777777" w:rsidR="003C0B3A" w:rsidRPr="004B2E22" w:rsidRDefault="003C0B3A" w:rsidP="00A573D2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 w:rsidRPr="004B2E22">
              <w:rPr>
                <w:rFonts w:cstheme="minorHAnsi"/>
              </w:rPr>
              <w:t>Working with Charles Proxy for debugging issue with end user devices.</w:t>
            </w:r>
          </w:p>
          <w:p w14:paraId="610EDBFC" w14:textId="340DF313" w:rsidR="001C1828" w:rsidRPr="004B2E22" w:rsidRDefault="003C0B3A" w:rsidP="001C1828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 w:rsidRPr="004B2E22">
              <w:rPr>
                <w:rFonts w:cstheme="minorHAnsi"/>
              </w:rPr>
              <w:t>Using Postman for http checks, debugging, creating basic API calls to PROD</w:t>
            </w:r>
            <w:r w:rsidR="002A5580" w:rsidRPr="004B2E22">
              <w:rPr>
                <w:rFonts w:cstheme="minorHAnsi"/>
              </w:rPr>
              <w:t>.</w:t>
            </w:r>
            <w:r w:rsidRPr="004B2E22">
              <w:rPr>
                <w:rFonts w:cstheme="minorHAnsi"/>
              </w:rPr>
              <w:t xml:space="preserve"> </w:t>
            </w:r>
            <w:bookmarkEnd w:id="1"/>
          </w:p>
          <w:p w14:paraId="5EAD2AE9" w14:textId="77777777" w:rsidR="00262479" w:rsidRPr="004B2E22" w:rsidRDefault="00262479" w:rsidP="00262479">
            <w:pPr>
              <w:widowControl w:val="0"/>
              <w:suppressAutoHyphens/>
              <w:rPr>
                <w:rFonts w:cstheme="minorHAnsi"/>
              </w:rPr>
            </w:pPr>
          </w:p>
          <w:p w14:paraId="610A4CCE" w14:textId="0B95F6DA" w:rsidR="002A5580" w:rsidRPr="004B2E22" w:rsidRDefault="002A5580" w:rsidP="002A5580">
            <w:pPr>
              <w:widowControl w:val="0"/>
              <w:suppressAutoHyphens/>
              <w:ind w:left="227"/>
              <w:rPr>
                <w:rFonts w:cstheme="minorHAnsi"/>
              </w:rPr>
            </w:pPr>
          </w:p>
        </w:tc>
      </w:tr>
      <w:bookmarkEnd w:id="0"/>
      <w:tr w:rsidR="0064474A" w:rsidRPr="004B2E22" w14:paraId="47122A5E" w14:textId="77777777" w:rsidTr="002468BB">
        <w:tc>
          <w:tcPr>
            <w:tcW w:w="3145" w:type="dxa"/>
            <w:gridSpan w:val="2"/>
          </w:tcPr>
          <w:p w14:paraId="7F84D460" w14:textId="25BB3917" w:rsidR="0064474A" w:rsidRPr="004B2E22" w:rsidRDefault="0064474A" w:rsidP="0064474A">
            <w:pPr>
              <w:pStyle w:val="Heading1"/>
              <w:outlineLvl w:val="0"/>
              <w:rPr>
                <w:rFonts w:asciiTheme="minorHAnsi" w:hAnsiTheme="minorHAnsi" w:cstheme="minorHAnsi"/>
                <w:color w:val="C00000"/>
                <w:u w:val="none"/>
              </w:rPr>
            </w:pPr>
            <w:r w:rsidRPr="004B2E22">
              <w:rPr>
                <w:rFonts w:asciiTheme="minorHAnsi" w:hAnsiTheme="minorHAnsi" w:cstheme="minorHAnsi"/>
                <w:color w:val="C00000"/>
                <w:u w:val="none"/>
              </w:rPr>
              <w:t xml:space="preserve">2019 August – </w:t>
            </w:r>
            <w:r w:rsidR="00E508E7" w:rsidRPr="004B2E22">
              <w:rPr>
                <w:rFonts w:asciiTheme="minorHAnsi" w:hAnsiTheme="minorHAnsi" w:cstheme="minorHAnsi"/>
                <w:color w:val="C00000"/>
                <w:u w:val="none"/>
              </w:rPr>
              <w:t>2020 Februar</w:t>
            </w:r>
            <w:r w:rsidR="00D16FBC" w:rsidRPr="004B2E22">
              <w:rPr>
                <w:rFonts w:asciiTheme="minorHAnsi" w:hAnsiTheme="minorHAnsi" w:cstheme="minorHAnsi"/>
                <w:color w:val="C00000"/>
                <w:u w:val="none"/>
              </w:rPr>
              <w:t>y</w:t>
            </w:r>
          </w:p>
          <w:p w14:paraId="25D4691A" w14:textId="77777777" w:rsidR="0064474A" w:rsidRPr="004B2E22" w:rsidRDefault="0064474A" w:rsidP="0064474A">
            <w:pPr>
              <w:pStyle w:val="Heading1"/>
              <w:numPr>
                <w:ilvl w:val="0"/>
                <w:numId w:val="0"/>
              </w:numPr>
              <w:outlineLvl w:val="0"/>
              <w:rPr>
                <w:rFonts w:asciiTheme="minorHAnsi" w:hAnsiTheme="minorHAnsi" w:cstheme="minorHAnsi"/>
                <w:u w:val="none"/>
              </w:rPr>
            </w:pPr>
          </w:p>
        </w:tc>
        <w:tc>
          <w:tcPr>
            <w:tcW w:w="6205" w:type="dxa"/>
            <w:gridSpan w:val="2"/>
          </w:tcPr>
          <w:p w14:paraId="50C75F0B" w14:textId="77777777" w:rsidR="0064474A" w:rsidRPr="004B2E22" w:rsidRDefault="0064474A" w:rsidP="0064474A">
            <w:pPr>
              <w:rPr>
                <w:rFonts w:cstheme="minorHAnsi"/>
                <w:b/>
                <w:color w:val="C00000"/>
              </w:rPr>
            </w:pPr>
            <w:r w:rsidRPr="004B2E22">
              <w:rPr>
                <w:rFonts w:cstheme="minorHAnsi"/>
                <w:b/>
                <w:color w:val="C00000"/>
              </w:rPr>
              <w:t xml:space="preserve">Team Leader for voice services and </w:t>
            </w:r>
            <w:proofErr w:type="spellStart"/>
            <w:r w:rsidRPr="004B2E22">
              <w:rPr>
                <w:rFonts w:cstheme="minorHAnsi"/>
                <w:b/>
                <w:color w:val="C00000"/>
              </w:rPr>
              <w:t>realtime</w:t>
            </w:r>
            <w:proofErr w:type="spellEnd"/>
            <w:r w:rsidRPr="004B2E22">
              <w:rPr>
                <w:rFonts w:cstheme="minorHAnsi"/>
                <w:b/>
                <w:color w:val="C00000"/>
              </w:rPr>
              <w:t xml:space="preserve"> communication / Core Network and Services Operations</w:t>
            </w:r>
            <w:r w:rsidR="003E33D0" w:rsidRPr="004B2E22">
              <w:rPr>
                <w:rFonts w:cstheme="minorHAnsi"/>
                <w:b/>
                <w:color w:val="C00000"/>
              </w:rPr>
              <w:t xml:space="preserve"> – A1</w:t>
            </w:r>
          </w:p>
          <w:p w14:paraId="60D0D898" w14:textId="5DD85F28" w:rsidR="002A5580" w:rsidRPr="004B2E22" w:rsidRDefault="002A5580" w:rsidP="0064474A">
            <w:pPr>
              <w:rPr>
                <w:rFonts w:cstheme="minorHAnsi"/>
                <w:b/>
                <w:color w:val="C00000"/>
              </w:rPr>
            </w:pPr>
          </w:p>
        </w:tc>
      </w:tr>
      <w:tr w:rsidR="0070630E" w:rsidRPr="004B2E22" w14:paraId="1410A5A6" w14:textId="77777777" w:rsidTr="002468BB">
        <w:tc>
          <w:tcPr>
            <w:tcW w:w="3145" w:type="dxa"/>
            <w:gridSpan w:val="2"/>
          </w:tcPr>
          <w:p w14:paraId="5BA22CA6" w14:textId="68E48D28" w:rsidR="0070630E" w:rsidRPr="004B2E22" w:rsidRDefault="0070630E" w:rsidP="0064474A">
            <w:pPr>
              <w:pStyle w:val="Heading1"/>
              <w:outlineLvl w:val="0"/>
              <w:rPr>
                <w:rFonts w:asciiTheme="minorHAnsi" w:hAnsiTheme="minorHAnsi" w:cstheme="minorHAnsi"/>
                <w:color w:val="C00000"/>
                <w:u w:val="none"/>
              </w:rPr>
            </w:pPr>
            <w:r w:rsidRPr="004B2E22">
              <w:rPr>
                <w:rFonts w:asciiTheme="minorHAnsi" w:hAnsiTheme="minorHAnsi" w:cstheme="minorHAnsi"/>
                <w:u w:val="none"/>
              </w:rPr>
              <w:t>Responsibilities</w:t>
            </w:r>
          </w:p>
        </w:tc>
        <w:tc>
          <w:tcPr>
            <w:tcW w:w="6205" w:type="dxa"/>
            <w:gridSpan w:val="2"/>
          </w:tcPr>
          <w:p w14:paraId="7A2FF1FE" w14:textId="77777777" w:rsidR="0070630E" w:rsidRPr="004B2E22" w:rsidRDefault="0070630E" w:rsidP="0070630E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 w:rsidRPr="004B2E22">
              <w:rPr>
                <w:rFonts w:cstheme="minorHAnsi"/>
              </w:rPr>
              <w:t>Leading team of 4 engineers.</w:t>
            </w:r>
          </w:p>
          <w:p w14:paraId="1C63A87E" w14:textId="77777777" w:rsidR="0070630E" w:rsidRPr="004B2E22" w:rsidRDefault="0070630E" w:rsidP="0070630E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 w:rsidRPr="004B2E22">
              <w:rPr>
                <w:rFonts w:cstheme="minorHAnsi"/>
              </w:rPr>
              <w:t xml:space="preserve">Responsible for planning, operation, and maintenance of the following systems: </w:t>
            </w:r>
          </w:p>
          <w:p w14:paraId="3643B022" w14:textId="77777777" w:rsidR="0070630E" w:rsidRPr="004B2E22" w:rsidRDefault="0070630E" w:rsidP="0070630E">
            <w:pPr>
              <w:widowControl w:val="0"/>
              <w:numPr>
                <w:ilvl w:val="0"/>
                <w:numId w:val="9"/>
              </w:numPr>
              <w:suppressAutoHyphens/>
              <w:rPr>
                <w:rFonts w:cstheme="minorHAnsi"/>
              </w:rPr>
            </w:pPr>
            <w:r w:rsidRPr="004B2E22">
              <w:rPr>
                <w:rFonts w:cstheme="minorHAnsi"/>
              </w:rPr>
              <w:t>Fixed Telephony Service.</w:t>
            </w:r>
          </w:p>
          <w:p w14:paraId="7C138091" w14:textId="4486D89D" w:rsidR="0070630E" w:rsidRPr="008E7128" w:rsidRDefault="0070630E" w:rsidP="0070630E">
            <w:pPr>
              <w:widowControl w:val="0"/>
              <w:numPr>
                <w:ilvl w:val="0"/>
                <w:numId w:val="9"/>
              </w:numPr>
              <w:suppressAutoHyphens/>
              <w:rPr>
                <w:rFonts w:cstheme="minorHAnsi"/>
              </w:rPr>
            </w:pPr>
            <w:r w:rsidRPr="008E7128">
              <w:rPr>
                <w:rFonts w:cstheme="minorHAnsi"/>
              </w:rPr>
              <w:t xml:space="preserve">VAS (Value Added Service) running on open-source Linux </w:t>
            </w:r>
            <w:proofErr w:type="spellStart"/>
            <w:r w:rsidRPr="008E7128">
              <w:rPr>
                <w:rFonts w:cstheme="minorHAnsi"/>
              </w:rPr>
              <w:t>Redhat</w:t>
            </w:r>
            <w:proofErr w:type="spellEnd"/>
            <w:r w:rsidRPr="008E7128">
              <w:rPr>
                <w:rFonts w:cstheme="minorHAnsi"/>
              </w:rPr>
              <w:t xml:space="preserve"> and </w:t>
            </w:r>
            <w:proofErr w:type="gramStart"/>
            <w:r w:rsidRPr="008E7128">
              <w:rPr>
                <w:rFonts w:cstheme="minorHAnsi"/>
              </w:rPr>
              <w:t>open source</w:t>
            </w:r>
            <w:proofErr w:type="gramEnd"/>
            <w:r w:rsidRPr="008E7128">
              <w:rPr>
                <w:rFonts w:cstheme="minorHAnsi"/>
              </w:rPr>
              <w:t xml:space="preserve"> software </w:t>
            </w:r>
            <w:proofErr w:type="spellStart"/>
            <w:r w:rsidRPr="008E7128">
              <w:rPr>
                <w:rFonts w:cstheme="minorHAnsi"/>
              </w:rPr>
              <w:t>Kannel</w:t>
            </w:r>
            <w:proofErr w:type="spellEnd"/>
            <w:r w:rsidRPr="008E7128">
              <w:rPr>
                <w:rFonts w:cstheme="minorHAnsi"/>
              </w:rPr>
              <w:t>. In-house development is an ongoing process for all new subscribers.</w:t>
            </w:r>
          </w:p>
          <w:p w14:paraId="133840F3" w14:textId="77777777" w:rsidR="0070630E" w:rsidRPr="004B2E22" w:rsidRDefault="0070630E" w:rsidP="0070630E">
            <w:pPr>
              <w:widowControl w:val="0"/>
              <w:numPr>
                <w:ilvl w:val="0"/>
                <w:numId w:val="9"/>
              </w:numPr>
              <w:suppressAutoHyphens/>
              <w:rPr>
                <w:rFonts w:cstheme="minorHAnsi"/>
              </w:rPr>
            </w:pPr>
            <w:r w:rsidRPr="004B2E22">
              <w:rPr>
                <w:rFonts w:cstheme="minorHAnsi"/>
              </w:rPr>
              <w:t>USSD Gateway.</w:t>
            </w:r>
          </w:p>
          <w:p w14:paraId="6E76CC04" w14:textId="5BA02685" w:rsidR="0070630E" w:rsidRPr="0070630E" w:rsidRDefault="0070630E" w:rsidP="0070630E">
            <w:pPr>
              <w:widowControl w:val="0"/>
              <w:numPr>
                <w:ilvl w:val="0"/>
                <w:numId w:val="9"/>
              </w:numPr>
              <w:suppressAutoHyphens/>
              <w:rPr>
                <w:rFonts w:cstheme="minorHAnsi"/>
              </w:rPr>
            </w:pPr>
            <w:r w:rsidRPr="004B2E22">
              <w:rPr>
                <w:rFonts w:cstheme="minorHAnsi"/>
              </w:rPr>
              <w:t>Radius for mobile and fixed services</w:t>
            </w:r>
            <w:r>
              <w:rPr>
                <w:rFonts w:cstheme="minorHAnsi"/>
              </w:rPr>
              <w:t>.</w:t>
            </w:r>
          </w:p>
          <w:p w14:paraId="7797C294" w14:textId="77777777" w:rsidR="0070630E" w:rsidRPr="004B2E22" w:rsidRDefault="0070630E" w:rsidP="0064474A">
            <w:pPr>
              <w:rPr>
                <w:rFonts w:cstheme="minorHAnsi"/>
                <w:b/>
                <w:color w:val="C00000"/>
              </w:rPr>
            </w:pPr>
          </w:p>
        </w:tc>
      </w:tr>
      <w:tr w:rsidR="0064474A" w:rsidRPr="004B2E22" w14:paraId="45B662F1" w14:textId="77777777" w:rsidTr="002468BB">
        <w:tc>
          <w:tcPr>
            <w:tcW w:w="3145" w:type="dxa"/>
            <w:gridSpan w:val="2"/>
          </w:tcPr>
          <w:p w14:paraId="1EF02840" w14:textId="12CFEF80" w:rsidR="0064474A" w:rsidRPr="004B2E22" w:rsidRDefault="0064474A" w:rsidP="0064474A">
            <w:pPr>
              <w:pStyle w:val="Heading1"/>
              <w:outlineLvl w:val="0"/>
              <w:rPr>
                <w:rFonts w:asciiTheme="minorHAnsi" w:hAnsiTheme="minorHAnsi" w:cstheme="minorHAnsi"/>
                <w:color w:val="C00000"/>
                <w:u w:val="none"/>
              </w:rPr>
            </w:pPr>
          </w:p>
        </w:tc>
        <w:tc>
          <w:tcPr>
            <w:tcW w:w="6205" w:type="dxa"/>
            <w:gridSpan w:val="2"/>
          </w:tcPr>
          <w:p w14:paraId="711EF5D1" w14:textId="4F68D7F6" w:rsidR="0064474A" w:rsidRPr="0070630E" w:rsidRDefault="0064474A" w:rsidP="0070630E">
            <w:pPr>
              <w:widowControl w:val="0"/>
              <w:suppressAutoHyphens/>
              <w:rPr>
                <w:rFonts w:cstheme="minorHAnsi"/>
              </w:rPr>
            </w:pPr>
          </w:p>
          <w:p w14:paraId="4BC9354E" w14:textId="77777777" w:rsidR="0064474A" w:rsidRPr="004B2E22" w:rsidRDefault="0064474A" w:rsidP="0064474A">
            <w:pPr>
              <w:widowControl w:val="0"/>
              <w:numPr>
                <w:ilvl w:val="0"/>
                <w:numId w:val="9"/>
              </w:numPr>
              <w:suppressAutoHyphens/>
              <w:rPr>
                <w:rFonts w:cstheme="minorHAnsi"/>
              </w:rPr>
            </w:pPr>
            <w:r w:rsidRPr="004B2E22">
              <w:rPr>
                <w:rFonts w:cstheme="minorHAnsi"/>
              </w:rPr>
              <w:t>Roaming Steering.</w:t>
            </w:r>
          </w:p>
          <w:p w14:paraId="010EDE36" w14:textId="77777777" w:rsidR="0064474A" w:rsidRPr="004B2E22" w:rsidRDefault="0064474A" w:rsidP="0064474A">
            <w:pPr>
              <w:widowControl w:val="0"/>
              <w:numPr>
                <w:ilvl w:val="0"/>
                <w:numId w:val="9"/>
              </w:numPr>
              <w:suppressAutoHyphens/>
              <w:rPr>
                <w:rFonts w:cstheme="minorHAnsi"/>
              </w:rPr>
            </w:pPr>
            <w:r w:rsidRPr="004B2E22">
              <w:rPr>
                <w:rFonts w:cstheme="minorHAnsi"/>
              </w:rPr>
              <w:t>SMS, MMS.</w:t>
            </w:r>
          </w:p>
          <w:p w14:paraId="326F6E2C" w14:textId="77777777" w:rsidR="0064474A" w:rsidRPr="004B2E22" w:rsidRDefault="0064474A" w:rsidP="0064474A">
            <w:pPr>
              <w:widowControl w:val="0"/>
              <w:numPr>
                <w:ilvl w:val="0"/>
                <w:numId w:val="9"/>
              </w:numPr>
              <w:suppressAutoHyphens/>
              <w:rPr>
                <w:rFonts w:cstheme="minorHAnsi"/>
              </w:rPr>
            </w:pPr>
            <w:r w:rsidRPr="004B2E22">
              <w:rPr>
                <w:rFonts w:cstheme="minorHAnsi"/>
              </w:rPr>
              <w:t>Provisioning Platforms for all fixed services.</w:t>
            </w:r>
          </w:p>
          <w:p w14:paraId="77E25C6F" w14:textId="77777777" w:rsidR="0064474A" w:rsidRPr="004B2E22" w:rsidRDefault="0064474A" w:rsidP="0064474A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 w:rsidRPr="004B2E22">
              <w:rPr>
                <w:rFonts w:cstheme="minorHAnsi"/>
              </w:rPr>
              <w:t>Close cooperation with other company departments (CRM, Billing, Business Solutions…).</w:t>
            </w:r>
          </w:p>
          <w:p w14:paraId="4200FA7C" w14:textId="77777777" w:rsidR="0064474A" w:rsidRPr="004B2E22" w:rsidRDefault="0064474A" w:rsidP="0064474A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 w:rsidRPr="004B2E22">
              <w:rPr>
                <w:rFonts w:cstheme="minorHAnsi"/>
              </w:rPr>
              <w:t>Maintaining close cooperation with platform vendors.</w:t>
            </w:r>
          </w:p>
          <w:p w14:paraId="22E7C857" w14:textId="41F13704" w:rsidR="00BB6370" w:rsidRPr="004B2E22" w:rsidRDefault="0064474A" w:rsidP="00BB6370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 w:rsidRPr="004B2E22">
              <w:rPr>
                <w:rFonts w:cstheme="minorHAnsi"/>
              </w:rPr>
              <w:t>Guiding team and assigning daily tasks.</w:t>
            </w:r>
          </w:p>
          <w:p w14:paraId="2F896A0E" w14:textId="77777777" w:rsidR="0064474A" w:rsidRPr="004B2E22" w:rsidRDefault="0064474A" w:rsidP="0064474A">
            <w:pPr>
              <w:rPr>
                <w:rFonts w:cstheme="minorHAnsi"/>
                <w:b/>
                <w:color w:val="C00000"/>
              </w:rPr>
            </w:pPr>
          </w:p>
        </w:tc>
      </w:tr>
      <w:tr w:rsidR="0064474A" w:rsidRPr="004B2E22" w14:paraId="2D135315" w14:textId="77777777" w:rsidTr="002468BB">
        <w:tc>
          <w:tcPr>
            <w:tcW w:w="3145" w:type="dxa"/>
            <w:gridSpan w:val="2"/>
          </w:tcPr>
          <w:p w14:paraId="00FE98D0" w14:textId="77777777" w:rsidR="0064474A" w:rsidRPr="004B2E22" w:rsidRDefault="0064474A" w:rsidP="0064474A">
            <w:pPr>
              <w:pStyle w:val="Heading1"/>
              <w:outlineLvl w:val="0"/>
              <w:rPr>
                <w:rFonts w:asciiTheme="minorHAnsi" w:hAnsiTheme="minorHAnsi" w:cstheme="minorHAnsi"/>
                <w:color w:val="C00000"/>
                <w:u w:val="none"/>
              </w:rPr>
            </w:pPr>
            <w:r w:rsidRPr="004B2E22">
              <w:rPr>
                <w:rFonts w:asciiTheme="minorHAnsi" w:hAnsiTheme="minorHAnsi" w:cstheme="minorHAnsi"/>
                <w:color w:val="C00000"/>
                <w:u w:val="none"/>
              </w:rPr>
              <w:t>2016 – 2019 August</w:t>
            </w:r>
          </w:p>
          <w:p w14:paraId="42390E32" w14:textId="77777777" w:rsidR="0064474A" w:rsidRPr="004B2E22" w:rsidRDefault="0064474A" w:rsidP="0064474A">
            <w:pPr>
              <w:pStyle w:val="Heading1"/>
              <w:numPr>
                <w:ilvl w:val="0"/>
                <w:numId w:val="0"/>
              </w:numPr>
              <w:outlineLvl w:val="0"/>
              <w:rPr>
                <w:rFonts w:asciiTheme="minorHAnsi" w:hAnsiTheme="minorHAnsi" w:cstheme="minorHAnsi"/>
                <w:u w:val="none"/>
              </w:rPr>
            </w:pPr>
          </w:p>
        </w:tc>
        <w:tc>
          <w:tcPr>
            <w:tcW w:w="6205" w:type="dxa"/>
            <w:gridSpan w:val="2"/>
          </w:tcPr>
          <w:p w14:paraId="21E27B92" w14:textId="180BCCED" w:rsidR="0064474A" w:rsidRPr="004B2E22" w:rsidRDefault="0064474A" w:rsidP="0064474A">
            <w:pPr>
              <w:rPr>
                <w:rFonts w:cstheme="minorHAnsi"/>
                <w:b/>
                <w:color w:val="C00000"/>
              </w:rPr>
            </w:pPr>
            <w:proofErr w:type="spellStart"/>
            <w:r w:rsidRPr="004B2E22">
              <w:rPr>
                <w:rFonts w:cstheme="minorHAnsi"/>
                <w:b/>
                <w:color w:val="C00000"/>
              </w:rPr>
              <w:t>One.VIP</w:t>
            </w:r>
            <w:proofErr w:type="spellEnd"/>
            <w:r w:rsidRPr="004B2E22">
              <w:rPr>
                <w:rFonts w:cstheme="minorHAnsi"/>
                <w:b/>
                <w:color w:val="C00000"/>
              </w:rPr>
              <w:t xml:space="preserve"> DOO Skopje as Core Network Expert </w:t>
            </w:r>
            <w:r w:rsidR="003E33D0" w:rsidRPr="004B2E22">
              <w:rPr>
                <w:rFonts w:cstheme="minorHAnsi"/>
                <w:b/>
                <w:color w:val="C00000"/>
              </w:rPr>
              <w:t>- VIP</w:t>
            </w:r>
          </w:p>
          <w:p w14:paraId="08AB4218" w14:textId="77777777" w:rsidR="0064474A" w:rsidRPr="004B2E22" w:rsidRDefault="0064474A" w:rsidP="0064474A">
            <w:pPr>
              <w:widowControl w:val="0"/>
              <w:suppressAutoHyphens/>
              <w:ind w:left="227"/>
              <w:rPr>
                <w:rFonts w:cstheme="minorHAnsi"/>
              </w:rPr>
            </w:pPr>
          </w:p>
        </w:tc>
      </w:tr>
      <w:tr w:rsidR="0064474A" w:rsidRPr="004B2E22" w14:paraId="675C5866" w14:textId="77777777" w:rsidTr="002468BB">
        <w:tc>
          <w:tcPr>
            <w:tcW w:w="3145" w:type="dxa"/>
            <w:gridSpan w:val="2"/>
          </w:tcPr>
          <w:p w14:paraId="59672797" w14:textId="77777777" w:rsidR="0064474A" w:rsidRPr="004B2E22" w:rsidRDefault="0064474A" w:rsidP="0064474A">
            <w:pPr>
              <w:rPr>
                <w:rFonts w:cstheme="minorHAnsi"/>
              </w:rPr>
            </w:pPr>
            <w:r w:rsidRPr="004B2E22">
              <w:rPr>
                <w:rFonts w:cstheme="minorHAnsi"/>
                <w:b/>
                <w:bCs/>
              </w:rPr>
              <w:t>Telecom Domain experience</w:t>
            </w:r>
          </w:p>
        </w:tc>
        <w:tc>
          <w:tcPr>
            <w:tcW w:w="6205" w:type="dxa"/>
            <w:gridSpan w:val="2"/>
          </w:tcPr>
          <w:p w14:paraId="6566B953" w14:textId="77777777" w:rsidR="0064474A" w:rsidRPr="004B2E22" w:rsidRDefault="0064474A" w:rsidP="0064474A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 w:rsidRPr="004B2E22">
              <w:rPr>
                <w:rFonts w:cstheme="minorHAnsi"/>
              </w:rPr>
              <w:t>Configuration and maintenance of Fixed Telephony Platform (SI 3000). This is a multi-protocol core element. Over this system interconnections to other Telco partners are made over ISUP/SIP and also serve residential and business clients over SIP, analog lines and ISDN PRI and BRI lines.</w:t>
            </w:r>
          </w:p>
          <w:p w14:paraId="30E08D74" w14:textId="77777777" w:rsidR="0064474A" w:rsidRPr="004B2E22" w:rsidRDefault="0064474A" w:rsidP="0064474A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 w:rsidRPr="004B2E22">
              <w:rPr>
                <w:rFonts w:cstheme="minorHAnsi"/>
              </w:rPr>
              <w:t>Configuration and maintenance of Fixed Telephony Firewall (Oracle Acme Packet 3820 and Oracle Acme Packet 4600).Over this system, all VoIP (SIP) oriented services are configured.</w:t>
            </w:r>
          </w:p>
          <w:p w14:paraId="319F6EFD" w14:textId="77777777" w:rsidR="0064474A" w:rsidRPr="004B2E22" w:rsidRDefault="0064474A" w:rsidP="0064474A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 w:rsidRPr="004B2E22">
              <w:rPr>
                <w:rFonts w:cstheme="minorHAnsi"/>
              </w:rPr>
              <w:t xml:space="preserve">Configuration and maintenance of all end-user equipment (Linksys ATA, Cisco ATA, </w:t>
            </w:r>
            <w:proofErr w:type="spellStart"/>
            <w:r w:rsidRPr="004B2E22">
              <w:rPr>
                <w:rFonts w:cstheme="minorHAnsi"/>
              </w:rPr>
              <w:t>Grandsteam</w:t>
            </w:r>
            <w:proofErr w:type="spellEnd"/>
            <w:r w:rsidRPr="004B2E22">
              <w:rPr>
                <w:rFonts w:cstheme="minorHAnsi"/>
              </w:rPr>
              <w:t xml:space="preserve">, Patton, </w:t>
            </w:r>
            <w:proofErr w:type="spellStart"/>
            <w:r w:rsidRPr="004B2E22">
              <w:rPr>
                <w:rFonts w:cstheme="minorHAnsi"/>
              </w:rPr>
              <w:t>etc</w:t>
            </w:r>
            <w:proofErr w:type="spellEnd"/>
            <w:r w:rsidRPr="004B2E22">
              <w:rPr>
                <w:rFonts w:cstheme="minorHAnsi"/>
              </w:rPr>
              <w:t>).</w:t>
            </w:r>
          </w:p>
          <w:p w14:paraId="4C719D33" w14:textId="77777777" w:rsidR="0064474A" w:rsidRPr="004B2E22" w:rsidRDefault="0064474A" w:rsidP="0064474A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 w:rsidRPr="004B2E22">
              <w:rPr>
                <w:rFonts w:cstheme="minorHAnsi"/>
              </w:rPr>
              <w:t>Usage of troubleshooting tools (Wireshark/</w:t>
            </w:r>
            <w:proofErr w:type="spellStart"/>
            <w:r w:rsidRPr="004B2E22">
              <w:rPr>
                <w:rFonts w:cstheme="minorHAnsi"/>
              </w:rPr>
              <w:t>tcpdump</w:t>
            </w:r>
            <w:proofErr w:type="spellEnd"/>
            <w:r w:rsidRPr="004B2E22">
              <w:rPr>
                <w:rFonts w:cstheme="minorHAnsi"/>
              </w:rPr>
              <w:t>, Anritsu)</w:t>
            </w:r>
          </w:p>
          <w:p w14:paraId="3DA89DB2" w14:textId="77777777" w:rsidR="0064474A" w:rsidRPr="004B2E22" w:rsidRDefault="0064474A" w:rsidP="0064474A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 w:rsidRPr="004B2E22">
              <w:rPr>
                <w:rFonts w:cstheme="minorHAnsi"/>
              </w:rPr>
              <w:t xml:space="preserve">Configuration and maintenance of </w:t>
            </w:r>
            <w:proofErr w:type="spellStart"/>
            <w:r w:rsidRPr="004B2E22">
              <w:rPr>
                <w:rFonts w:cstheme="minorHAnsi"/>
              </w:rPr>
              <w:t>Blizoo</w:t>
            </w:r>
            <w:proofErr w:type="spellEnd"/>
            <w:r w:rsidRPr="004B2E22">
              <w:rPr>
                <w:rFonts w:cstheme="minorHAnsi"/>
              </w:rPr>
              <w:t xml:space="preserve"> platform and services. This platform is developed on Linux Debian (in-house). It’s a platform that combines few services (HTTP/Apache, MySQL, NFS, and </w:t>
            </w:r>
            <w:proofErr w:type="spellStart"/>
            <w:r w:rsidRPr="004B2E22">
              <w:rPr>
                <w:rFonts w:cstheme="minorHAnsi"/>
              </w:rPr>
              <w:t>Freeswitch</w:t>
            </w:r>
            <w:proofErr w:type="spellEnd"/>
            <w:r w:rsidRPr="004B2E22">
              <w:rPr>
                <w:rFonts w:cstheme="minorHAnsi"/>
              </w:rPr>
              <w:t xml:space="preserve">). </w:t>
            </w:r>
          </w:p>
          <w:p w14:paraId="08B68C49" w14:textId="77777777" w:rsidR="0064474A" w:rsidRPr="004B2E22" w:rsidRDefault="0064474A" w:rsidP="0064474A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 w:rsidRPr="004B2E22">
              <w:rPr>
                <w:rFonts w:cstheme="minorHAnsi"/>
              </w:rPr>
              <w:t>Troubleshooting various telephony problems.</w:t>
            </w:r>
          </w:p>
          <w:p w14:paraId="5E307F18" w14:textId="77777777" w:rsidR="0064474A" w:rsidRPr="004B2E22" w:rsidRDefault="0064474A" w:rsidP="0064474A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 w:rsidRPr="004B2E22">
              <w:rPr>
                <w:rFonts w:cstheme="minorHAnsi"/>
              </w:rPr>
              <w:t>Responsible for testing new devices and their preparation for commercial use.</w:t>
            </w:r>
          </w:p>
          <w:p w14:paraId="0588ACDD" w14:textId="77777777" w:rsidR="0064474A" w:rsidRPr="004B2E22" w:rsidRDefault="0064474A" w:rsidP="0064474A">
            <w:pPr>
              <w:widowControl w:val="0"/>
              <w:suppressAutoHyphens/>
              <w:ind w:left="227"/>
              <w:rPr>
                <w:rFonts w:cstheme="minorHAnsi"/>
              </w:rPr>
            </w:pPr>
          </w:p>
        </w:tc>
      </w:tr>
      <w:tr w:rsidR="0064474A" w:rsidRPr="004B2E22" w14:paraId="5D2E433F" w14:textId="77777777" w:rsidTr="002468BB">
        <w:tc>
          <w:tcPr>
            <w:tcW w:w="3145" w:type="dxa"/>
            <w:gridSpan w:val="2"/>
          </w:tcPr>
          <w:p w14:paraId="5CB83125" w14:textId="77777777" w:rsidR="0064474A" w:rsidRPr="004B2E22" w:rsidRDefault="0064474A" w:rsidP="0064474A">
            <w:pPr>
              <w:rPr>
                <w:rFonts w:cstheme="minorHAnsi"/>
                <w:b/>
                <w:bCs/>
              </w:rPr>
            </w:pPr>
            <w:r w:rsidRPr="004B2E22">
              <w:rPr>
                <w:rFonts w:cstheme="minorHAnsi"/>
                <w:b/>
                <w:bCs/>
              </w:rPr>
              <w:t>Programing and Databases</w:t>
            </w:r>
          </w:p>
        </w:tc>
        <w:tc>
          <w:tcPr>
            <w:tcW w:w="6205" w:type="dxa"/>
            <w:gridSpan w:val="2"/>
          </w:tcPr>
          <w:p w14:paraId="21424E75" w14:textId="77777777" w:rsidR="00614C57" w:rsidRPr="004B2E22" w:rsidRDefault="00614C57" w:rsidP="00614C57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 w:rsidRPr="004B2E22">
              <w:rPr>
                <w:rFonts w:cstheme="minorHAnsi"/>
              </w:rPr>
              <w:t>PHP, HTML, bash – programming. Developed various tools for simplification of work processes (example: backup processes, CDR analysis, administration, a configuration of end devices and core elements).</w:t>
            </w:r>
          </w:p>
          <w:p w14:paraId="07C89535" w14:textId="77777777" w:rsidR="00614C57" w:rsidRPr="004B2E22" w:rsidRDefault="00614C57" w:rsidP="00614C57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 w:rsidRPr="004B2E22">
              <w:rPr>
                <w:rFonts w:cstheme="minorHAnsi"/>
              </w:rPr>
              <w:t>Working on database MySQL and Postgres. Good SQL syntax knowledge.</w:t>
            </w:r>
          </w:p>
          <w:p w14:paraId="3510B64C" w14:textId="77777777" w:rsidR="0064474A" w:rsidRPr="004B2E22" w:rsidRDefault="0064474A" w:rsidP="00614C57">
            <w:pPr>
              <w:widowControl w:val="0"/>
              <w:suppressAutoHyphens/>
              <w:ind w:left="227"/>
              <w:rPr>
                <w:rFonts w:cstheme="minorHAnsi"/>
              </w:rPr>
            </w:pPr>
          </w:p>
        </w:tc>
      </w:tr>
      <w:tr w:rsidR="0064474A" w:rsidRPr="004B2E22" w14:paraId="1837967A" w14:textId="77777777" w:rsidTr="002468BB">
        <w:tc>
          <w:tcPr>
            <w:tcW w:w="3145" w:type="dxa"/>
            <w:gridSpan w:val="2"/>
          </w:tcPr>
          <w:p w14:paraId="52D6A638" w14:textId="510831A9" w:rsidR="00614C57" w:rsidRPr="004B2E22" w:rsidRDefault="00614C57" w:rsidP="00614C57">
            <w:pPr>
              <w:rPr>
                <w:rFonts w:cstheme="minorHAnsi"/>
                <w:b/>
                <w:bCs/>
              </w:rPr>
            </w:pPr>
            <w:r w:rsidRPr="004B2E22">
              <w:rPr>
                <w:rFonts w:cstheme="minorHAnsi"/>
                <w:b/>
                <w:bCs/>
              </w:rPr>
              <w:t xml:space="preserve">Network and </w:t>
            </w:r>
            <w:r w:rsidR="00F505F6" w:rsidRPr="004B2E22">
              <w:rPr>
                <w:rFonts w:cstheme="minorHAnsi"/>
                <w:b/>
                <w:bCs/>
              </w:rPr>
              <w:t>S</w:t>
            </w:r>
            <w:r w:rsidRPr="004B2E22">
              <w:rPr>
                <w:rFonts w:cstheme="minorHAnsi"/>
                <w:b/>
                <w:bCs/>
              </w:rPr>
              <w:t>ecurity</w:t>
            </w:r>
          </w:p>
          <w:p w14:paraId="0FB3A67C" w14:textId="77777777" w:rsidR="0064474A" w:rsidRPr="004B2E22" w:rsidRDefault="0064474A" w:rsidP="0064474A">
            <w:pPr>
              <w:rPr>
                <w:rFonts w:cstheme="minorHAnsi"/>
                <w:b/>
                <w:bCs/>
              </w:rPr>
            </w:pPr>
          </w:p>
        </w:tc>
        <w:tc>
          <w:tcPr>
            <w:tcW w:w="6205" w:type="dxa"/>
            <w:gridSpan w:val="2"/>
          </w:tcPr>
          <w:p w14:paraId="7A06AB59" w14:textId="77777777" w:rsidR="00614C57" w:rsidRPr="004B2E22" w:rsidRDefault="00614C57" w:rsidP="00614C57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 w:rsidRPr="004B2E22">
              <w:rPr>
                <w:rFonts w:cstheme="minorHAnsi"/>
              </w:rPr>
              <w:t>Configuring legacy SonicWall 2600 application firewall that is still operational.</w:t>
            </w:r>
          </w:p>
          <w:p w14:paraId="6CE88066" w14:textId="77777777" w:rsidR="00614C57" w:rsidRPr="004B2E22" w:rsidRDefault="00614C57" w:rsidP="00614C57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 w:rsidRPr="004B2E22">
              <w:rPr>
                <w:rFonts w:cstheme="minorHAnsi"/>
              </w:rPr>
              <w:t>Configuration and maintenance of Linux networking with Quagga (zebra service for static routing and interface management).</w:t>
            </w:r>
          </w:p>
          <w:p w14:paraId="2E92A7B1" w14:textId="77777777" w:rsidR="00614C57" w:rsidRPr="004B2E22" w:rsidRDefault="00614C57" w:rsidP="00614C57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 w:rsidRPr="004B2E22">
              <w:rPr>
                <w:rFonts w:cstheme="minorHAnsi"/>
              </w:rPr>
              <w:t>Iptables.</w:t>
            </w:r>
          </w:p>
          <w:p w14:paraId="4B37F4A9" w14:textId="77777777" w:rsidR="00614C57" w:rsidRPr="004B2E22" w:rsidRDefault="00614C57" w:rsidP="00614C57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 w:rsidRPr="004B2E22">
              <w:rPr>
                <w:rFonts w:cstheme="minorHAnsi"/>
              </w:rPr>
              <w:t>Worked on SG 300 switchers.</w:t>
            </w:r>
          </w:p>
          <w:p w14:paraId="3CB1DC8C" w14:textId="77777777" w:rsidR="00614C57" w:rsidRPr="004B2E22" w:rsidRDefault="00614C57" w:rsidP="00614C57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 w:rsidRPr="004B2E22">
              <w:rPr>
                <w:rFonts w:cstheme="minorHAnsi"/>
              </w:rPr>
              <w:t>Worked on Cisco 7K series – basic configuration and troubleshooting.</w:t>
            </w:r>
          </w:p>
          <w:p w14:paraId="0E66C8F2" w14:textId="77777777" w:rsidR="0064474A" w:rsidRPr="004B2E22" w:rsidRDefault="0064474A" w:rsidP="00614C57">
            <w:pPr>
              <w:widowControl w:val="0"/>
              <w:suppressAutoHyphens/>
              <w:ind w:left="227"/>
              <w:rPr>
                <w:rFonts w:cstheme="minorHAnsi"/>
              </w:rPr>
            </w:pPr>
          </w:p>
        </w:tc>
      </w:tr>
      <w:tr w:rsidR="00614C57" w:rsidRPr="004B2E22" w14:paraId="10DA4686" w14:textId="77777777" w:rsidTr="002468BB">
        <w:tc>
          <w:tcPr>
            <w:tcW w:w="3145" w:type="dxa"/>
            <w:gridSpan w:val="2"/>
          </w:tcPr>
          <w:p w14:paraId="27948064" w14:textId="77777777" w:rsidR="00614C57" w:rsidRPr="004B2E22" w:rsidRDefault="00614C57" w:rsidP="00614C57">
            <w:pPr>
              <w:rPr>
                <w:rFonts w:cstheme="minorHAnsi"/>
                <w:b/>
                <w:bCs/>
              </w:rPr>
            </w:pPr>
            <w:r w:rsidRPr="004B2E22">
              <w:rPr>
                <w:rFonts w:cstheme="minorHAnsi"/>
                <w:b/>
                <w:bCs/>
              </w:rPr>
              <w:t>Linux Administration</w:t>
            </w:r>
          </w:p>
          <w:p w14:paraId="070E4D68" w14:textId="77777777" w:rsidR="00614C57" w:rsidRPr="004B2E22" w:rsidRDefault="00614C57" w:rsidP="00614C57">
            <w:pPr>
              <w:rPr>
                <w:rFonts w:cstheme="minorHAnsi"/>
                <w:b/>
                <w:bCs/>
              </w:rPr>
            </w:pPr>
          </w:p>
        </w:tc>
        <w:tc>
          <w:tcPr>
            <w:tcW w:w="6205" w:type="dxa"/>
            <w:gridSpan w:val="2"/>
          </w:tcPr>
          <w:p w14:paraId="4ABC306C" w14:textId="77777777" w:rsidR="00614C57" w:rsidRPr="004B2E22" w:rsidRDefault="00614C57" w:rsidP="00614C57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 w:rsidRPr="004B2E22">
              <w:rPr>
                <w:rFonts w:cstheme="minorHAnsi"/>
              </w:rPr>
              <w:lastRenderedPageBreak/>
              <w:t xml:space="preserve">Solid background on Linux distribution RedHat (Fedora, Centos), </w:t>
            </w:r>
            <w:r w:rsidRPr="004B2E22">
              <w:rPr>
                <w:rFonts w:cstheme="minorHAnsi"/>
              </w:rPr>
              <w:lastRenderedPageBreak/>
              <w:t>Debian and Ubuntu.</w:t>
            </w:r>
          </w:p>
          <w:p w14:paraId="309A8E6E" w14:textId="77777777" w:rsidR="00614C57" w:rsidRPr="004B2E22" w:rsidRDefault="00614C57" w:rsidP="00614C57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 w:rsidRPr="004B2E22">
              <w:rPr>
                <w:rFonts w:cstheme="minorHAnsi"/>
              </w:rPr>
              <w:t>Solid background on Linux file management/file permission.</w:t>
            </w:r>
          </w:p>
          <w:p w14:paraId="3456DAB8" w14:textId="77777777" w:rsidR="00614C57" w:rsidRPr="004B2E22" w:rsidRDefault="00614C57" w:rsidP="00614C57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 w:rsidRPr="004B2E22">
              <w:rPr>
                <w:rFonts w:cstheme="minorHAnsi"/>
              </w:rPr>
              <w:t>Solid background on Linux user management/user partitions.</w:t>
            </w:r>
          </w:p>
          <w:p w14:paraId="031186A3" w14:textId="77777777" w:rsidR="00614C57" w:rsidRPr="004B2E22" w:rsidRDefault="00614C57" w:rsidP="00614C57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 w:rsidRPr="004B2E22">
              <w:rPr>
                <w:rFonts w:cstheme="minorHAnsi"/>
              </w:rPr>
              <w:t>Solid background on Linux process.</w:t>
            </w:r>
          </w:p>
          <w:p w14:paraId="5266BAC2" w14:textId="77777777" w:rsidR="00614C57" w:rsidRPr="004B2E22" w:rsidRDefault="00614C57" w:rsidP="00614C57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 w:rsidRPr="004B2E22">
              <w:rPr>
                <w:rFonts w:cstheme="minorHAnsi"/>
              </w:rPr>
              <w:t>IP security (iptables).</w:t>
            </w:r>
          </w:p>
          <w:p w14:paraId="4A179060" w14:textId="77777777" w:rsidR="00614C57" w:rsidRPr="004B2E22" w:rsidRDefault="00614C57" w:rsidP="00614C57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 w:rsidRPr="004B2E22">
              <w:rPr>
                <w:rFonts w:cstheme="minorHAnsi"/>
              </w:rPr>
              <w:t>Crone job (scheduler).</w:t>
            </w:r>
          </w:p>
          <w:p w14:paraId="050A92F0" w14:textId="77777777" w:rsidR="00614C57" w:rsidRPr="004B2E22" w:rsidRDefault="00614C57" w:rsidP="00614C57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 w:rsidRPr="004B2E22">
              <w:rPr>
                <w:rFonts w:cstheme="minorHAnsi"/>
              </w:rPr>
              <w:t xml:space="preserve">Synchronization local and external over </w:t>
            </w:r>
            <w:proofErr w:type="spellStart"/>
            <w:r w:rsidRPr="004B2E22">
              <w:rPr>
                <w:rFonts w:cstheme="minorHAnsi"/>
              </w:rPr>
              <w:t>rsync</w:t>
            </w:r>
            <w:proofErr w:type="spellEnd"/>
            <w:r w:rsidRPr="004B2E22">
              <w:rPr>
                <w:rFonts w:cstheme="minorHAnsi"/>
              </w:rPr>
              <w:t>.</w:t>
            </w:r>
          </w:p>
          <w:p w14:paraId="01B3AF6C" w14:textId="77777777" w:rsidR="00614C57" w:rsidRPr="004B2E22" w:rsidRDefault="00614C57" w:rsidP="00614C57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 w:rsidRPr="004B2E22">
              <w:rPr>
                <w:rFonts w:cstheme="minorHAnsi"/>
              </w:rPr>
              <w:t>Linux troubleshooting skills and understanding log (log files).</w:t>
            </w:r>
          </w:p>
          <w:p w14:paraId="655D787B" w14:textId="77777777" w:rsidR="00614C57" w:rsidRPr="004B2E22" w:rsidRDefault="00614C57" w:rsidP="00614C57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 w:rsidRPr="004B2E22">
              <w:rPr>
                <w:rFonts w:cstheme="minorHAnsi"/>
              </w:rPr>
              <w:t>System Linux administration and support for Linux services:</w:t>
            </w:r>
          </w:p>
          <w:p w14:paraId="4DE3F401" w14:textId="77777777" w:rsidR="00614C57" w:rsidRPr="004B2E22" w:rsidRDefault="00614C57" w:rsidP="00614C57">
            <w:pPr>
              <w:widowControl w:val="0"/>
              <w:numPr>
                <w:ilvl w:val="0"/>
                <w:numId w:val="10"/>
              </w:numPr>
              <w:tabs>
                <w:tab w:val="left" w:pos="720"/>
              </w:tabs>
              <w:suppressAutoHyphens/>
              <w:rPr>
                <w:rFonts w:cstheme="minorHAnsi"/>
              </w:rPr>
            </w:pPr>
            <w:r w:rsidRPr="004B2E22">
              <w:rPr>
                <w:rFonts w:cstheme="minorHAnsi"/>
              </w:rPr>
              <w:t>Quagga (Zebra)</w:t>
            </w:r>
          </w:p>
          <w:p w14:paraId="3D14BBBB" w14:textId="77777777" w:rsidR="00614C57" w:rsidRPr="004B2E22" w:rsidRDefault="00614C57" w:rsidP="00614C57">
            <w:pPr>
              <w:widowControl w:val="0"/>
              <w:numPr>
                <w:ilvl w:val="0"/>
                <w:numId w:val="10"/>
              </w:numPr>
              <w:tabs>
                <w:tab w:val="left" w:pos="720"/>
              </w:tabs>
              <w:suppressAutoHyphens/>
              <w:rPr>
                <w:rFonts w:cstheme="minorHAnsi"/>
              </w:rPr>
            </w:pPr>
            <w:r w:rsidRPr="004B2E22">
              <w:rPr>
                <w:rFonts w:cstheme="minorHAnsi"/>
              </w:rPr>
              <w:t>DHCP</w:t>
            </w:r>
          </w:p>
          <w:p w14:paraId="5F72C7F4" w14:textId="77777777" w:rsidR="00614C57" w:rsidRPr="004B2E22" w:rsidRDefault="00614C57" w:rsidP="00614C57">
            <w:pPr>
              <w:widowControl w:val="0"/>
              <w:numPr>
                <w:ilvl w:val="0"/>
                <w:numId w:val="10"/>
              </w:numPr>
              <w:tabs>
                <w:tab w:val="left" w:pos="720"/>
              </w:tabs>
              <w:suppressAutoHyphens/>
              <w:rPr>
                <w:rFonts w:cstheme="minorHAnsi"/>
              </w:rPr>
            </w:pPr>
            <w:r w:rsidRPr="004B2E22">
              <w:rPr>
                <w:rFonts w:cstheme="minorHAnsi"/>
              </w:rPr>
              <w:t>NTP</w:t>
            </w:r>
          </w:p>
          <w:p w14:paraId="516DBF5F" w14:textId="77777777" w:rsidR="00614C57" w:rsidRPr="004B2E22" w:rsidRDefault="00614C57" w:rsidP="00614C57">
            <w:pPr>
              <w:widowControl w:val="0"/>
              <w:numPr>
                <w:ilvl w:val="0"/>
                <w:numId w:val="10"/>
              </w:numPr>
              <w:tabs>
                <w:tab w:val="left" w:pos="720"/>
              </w:tabs>
              <w:suppressAutoHyphens/>
              <w:rPr>
                <w:rFonts w:cstheme="minorHAnsi"/>
              </w:rPr>
            </w:pPr>
            <w:r w:rsidRPr="004B2E22">
              <w:rPr>
                <w:rFonts w:cstheme="minorHAnsi"/>
              </w:rPr>
              <w:t>NFS</w:t>
            </w:r>
          </w:p>
          <w:p w14:paraId="7A537048" w14:textId="77777777" w:rsidR="00614C57" w:rsidRPr="004B2E22" w:rsidRDefault="00614C57" w:rsidP="00614C57">
            <w:pPr>
              <w:widowControl w:val="0"/>
              <w:numPr>
                <w:ilvl w:val="0"/>
                <w:numId w:val="10"/>
              </w:numPr>
              <w:tabs>
                <w:tab w:val="left" w:pos="720"/>
              </w:tabs>
              <w:suppressAutoHyphens/>
              <w:rPr>
                <w:rFonts w:cstheme="minorHAnsi"/>
              </w:rPr>
            </w:pPr>
            <w:r w:rsidRPr="004B2E22">
              <w:rPr>
                <w:rFonts w:cstheme="minorHAnsi"/>
              </w:rPr>
              <w:t>iptables</w:t>
            </w:r>
          </w:p>
          <w:p w14:paraId="6E077303" w14:textId="77777777" w:rsidR="00614C57" w:rsidRPr="004B2E22" w:rsidRDefault="00614C57" w:rsidP="00614C57">
            <w:pPr>
              <w:widowControl w:val="0"/>
              <w:numPr>
                <w:ilvl w:val="0"/>
                <w:numId w:val="10"/>
              </w:numPr>
              <w:tabs>
                <w:tab w:val="left" w:pos="720"/>
              </w:tabs>
              <w:suppressAutoHyphens/>
              <w:rPr>
                <w:rFonts w:cstheme="minorHAnsi"/>
              </w:rPr>
            </w:pPr>
            <w:proofErr w:type="spellStart"/>
            <w:r w:rsidRPr="004B2E22">
              <w:rPr>
                <w:rFonts w:cstheme="minorHAnsi"/>
              </w:rPr>
              <w:t>xinet</w:t>
            </w:r>
            <w:proofErr w:type="spellEnd"/>
            <w:r w:rsidRPr="004B2E22">
              <w:rPr>
                <w:rFonts w:cstheme="minorHAnsi"/>
              </w:rPr>
              <w:t xml:space="preserve"> (</w:t>
            </w:r>
            <w:proofErr w:type="spellStart"/>
            <w:r w:rsidRPr="004B2E22">
              <w:rPr>
                <w:rFonts w:cstheme="minorHAnsi"/>
              </w:rPr>
              <w:t>tftp</w:t>
            </w:r>
            <w:proofErr w:type="spellEnd"/>
            <w:r w:rsidRPr="004B2E22">
              <w:rPr>
                <w:rFonts w:cstheme="minorHAnsi"/>
              </w:rPr>
              <w:t>)</w:t>
            </w:r>
          </w:p>
          <w:p w14:paraId="2ED439D8" w14:textId="77777777" w:rsidR="00614C57" w:rsidRPr="004B2E22" w:rsidRDefault="00614C57" w:rsidP="00614C57">
            <w:pPr>
              <w:widowControl w:val="0"/>
              <w:numPr>
                <w:ilvl w:val="0"/>
                <w:numId w:val="10"/>
              </w:numPr>
              <w:tabs>
                <w:tab w:val="left" w:pos="720"/>
              </w:tabs>
              <w:suppressAutoHyphens/>
              <w:rPr>
                <w:rFonts w:cstheme="minorHAnsi"/>
              </w:rPr>
            </w:pPr>
            <w:r w:rsidRPr="004B2E22">
              <w:rPr>
                <w:rFonts w:cstheme="minorHAnsi"/>
              </w:rPr>
              <w:t>ftp/sftp</w:t>
            </w:r>
          </w:p>
          <w:p w14:paraId="1EBBE1C5" w14:textId="77777777" w:rsidR="00614C57" w:rsidRPr="004B2E22" w:rsidRDefault="00614C57" w:rsidP="00614C57">
            <w:pPr>
              <w:widowControl w:val="0"/>
              <w:numPr>
                <w:ilvl w:val="0"/>
                <w:numId w:val="10"/>
              </w:numPr>
              <w:tabs>
                <w:tab w:val="left" w:pos="720"/>
              </w:tabs>
              <w:suppressAutoHyphens/>
              <w:rPr>
                <w:rFonts w:cstheme="minorHAnsi"/>
              </w:rPr>
            </w:pPr>
            <w:r w:rsidRPr="004B2E22">
              <w:rPr>
                <w:rFonts w:cstheme="minorHAnsi"/>
              </w:rPr>
              <w:t>HTTP/Apache, nginx</w:t>
            </w:r>
          </w:p>
          <w:p w14:paraId="28D1154A" w14:textId="77777777" w:rsidR="00614C57" w:rsidRPr="004B2E22" w:rsidRDefault="00614C57" w:rsidP="00614C57">
            <w:pPr>
              <w:widowControl w:val="0"/>
              <w:numPr>
                <w:ilvl w:val="0"/>
                <w:numId w:val="10"/>
              </w:numPr>
              <w:tabs>
                <w:tab w:val="left" w:pos="720"/>
              </w:tabs>
              <w:suppressAutoHyphens/>
              <w:rPr>
                <w:rFonts w:cstheme="minorHAnsi"/>
              </w:rPr>
            </w:pPr>
            <w:r w:rsidRPr="004B2E22">
              <w:rPr>
                <w:rFonts w:cstheme="minorHAnsi"/>
              </w:rPr>
              <w:t>Postgres</w:t>
            </w:r>
          </w:p>
          <w:p w14:paraId="782A7FBC" w14:textId="77777777" w:rsidR="00614C57" w:rsidRPr="004B2E22" w:rsidRDefault="00614C57" w:rsidP="00614C57">
            <w:pPr>
              <w:widowControl w:val="0"/>
              <w:numPr>
                <w:ilvl w:val="0"/>
                <w:numId w:val="10"/>
              </w:numPr>
              <w:tabs>
                <w:tab w:val="left" w:pos="720"/>
              </w:tabs>
              <w:suppressAutoHyphens/>
              <w:rPr>
                <w:rFonts w:cstheme="minorHAnsi"/>
              </w:rPr>
            </w:pPr>
            <w:r w:rsidRPr="004B2E22">
              <w:rPr>
                <w:rFonts w:cstheme="minorHAnsi"/>
              </w:rPr>
              <w:t>MySQL.</w:t>
            </w:r>
          </w:p>
          <w:p w14:paraId="117356EC" w14:textId="77777777" w:rsidR="00614C57" w:rsidRPr="004B2E22" w:rsidRDefault="00614C57" w:rsidP="00614C57">
            <w:pPr>
              <w:rPr>
                <w:rFonts w:cstheme="minorHAnsi"/>
              </w:rPr>
            </w:pPr>
          </w:p>
        </w:tc>
      </w:tr>
      <w:tr w:rsidR="00614C57" w:rsidRPr="004B2E22" w14:paraId="0800A0DA" w14:textId="77777777" w:rsidTr="002468BB">
        <w:tc>
          <w:tcPr>
            <w:tcW w:w="3145" w:type="dxa"/>
            <w:gridSpan w:val="2"/>
          </w:tcPr>
          <w:p w14:paraId="20D02B4B" w14:textId="5D5A602D" w:rsidR="00614C57" w:rsidRPr="004B2E22" w:rsidRDefault="00614C57" w:rsidP="00614C57">
            <w:pPr>
              <w:rPr>
                <w:rFonts w:cstheme="minorHAnsi"/>
                <w:b/>
                <w:bCs/>
              </w:rPr>
            </w:pPr>
            <w:r w:rsidRPr="004B2E22">
              <w:rPr>
                <w:rFonts w:cstheme="minorHAnsi"/>
                <w:b/>
                <w:bCs/>
              </w:rPr>
              <w:lastRenderedPageBreak/>
              <w:t xml:space="preserve">Monitoring </w:t>
            </w:r>
            <w:r w:rsidR="00F505F6" w:rsidRPr="004B2E22">
              <w:rPr>
                <w:rFonts w:cstheme="minorHAnsi"/>
                <w:b/>
                <w:bCs/>
              </w:rPr>
              <w:t>T</w:t>
            </w:r>
            <w:r w:rsidRPr="004B2E22">
              <w:rPr>
                <w:rFonts w:cstheme="minorHAnsi"/>
                <w:b/>
                <w:bCs/>
              </w:rPr>
              <w:t>ools</w:t>
            </w:r>
          </w:p>
          <w:p w14:paraId="6D19A0F4" w14:textId="77777777" w:rsidR="00614C57" w:rsidRPr="004B2E22" w:rsidRDefault="00614C57" w:rsidP="00614C57">
            <w:pPr>
              <w:rPr>
                <w:rFonts w:cstheme="minorHAnsi"/>
                <w:b/>
                <w:bCs/>
              </w:rPr>
            </w:pPr>
          </w:p>
        </w:tc>
        <w:tc>
          <w:tcPr>
            <w:tcW w:w="6205" w:type="dxa"/>
            <w:gridSpan w:val="2"/>
          </w:tcPr>
          <w:p w14:paraId="0B40A023" w14:textId="77777777" w:rsidR="00614C57" w:rsidRPr="004B2E22" w:rsidRDefault="00614C57" w:rsidP="00614C57">
            <w:pPr>
              <w:widowControl w:val="0"/>
              <w:numPr>
                <w:ilvl w:val="0"/>
                <w:numId w:val="9"/>
              </w:numPr>
              <w:suppressAutoHyphens/>
              <w:ind w:left="227" w:hanging="270"/>
              <w:rPr>
                <w:rFonts w:cstheme="minorHAnsi"/>
              </w:rPr>
            </w:pPr>
            <w:r w:rsidRPr="004B2E22">
              <w:rPr>
                <w:rFonts w:cstheme="minorHAnsi"/>
              </w:rPr>
              <w:t>Experience with monitoring tools (</w:t>
            </w:r>
            <w:proofErr w:type="spellStart"/>
            <w:r w:rsidRPr="004B2E22">
              <w:rPr>
                <w:rFonts w:cstheme="minorHAnsi"/>
              </w:rPr>
              <w:t>Monit</w:t>
            </w:r>
            <w:proofErr w:type="spellEnd"/>
            <w:r w:rsidRPr="004B2E22">
              <w:rPr>
                <w:rFonts w:cstheme="minorHAnsi"/>
              </w:rPr>
              <w:t xml:space="preserve">, Nagios, Zenoss, </w:t>
            </w:r>
            <w:proofErr w:type="spellStart"/>
            <w:r w:rsidRPr="004B2E22">
              <w:rPr>
                <w:rFonts w:cstheme="minorHAnsi"/>
              </w:rPr>
              <w:t>Solarwinds</w:t>
            </w:r>
            <w:proofErr w:type="spellEnd"/>
            <w:r w:rsidRPr="004B2E22">
              <w:rPr>
                <w:rFonts w:cstheme="minorHAnsi"/>
              </w:rPr>
              <w:t>, Anritsu).</w:t>
            </w:r>
          </w:p>
          <w:p w14:paraId="494C1CFB" w14:textId="77777777" w:rsidR="00614C57" w:rsidRPr="004B2E22" w:rsidRDefault="00614C57" w:rsidP="00E13552">
            <w:pPr>
              <w:widowControl w:val="0"/>
              <w:suppressAutoHyphens/>
              <w:rPr>
                <w:rFonts w:cstheme="minorHAnsi"/>
              </w:rPr>
            </w:pPr>
          </w:p>
        </w:tc>
      </w:tr>
    </w:tbl>
    <w:p w14:paraId="43DA04D6" w14:textId="77777777" w:rsidR="0064474A" w:rsidRPr="000B52DA" w:rsidRDefault="0064474A" w:rsidP="009C553E">
      <w:pPr>
        <w:rPr>
          <w:rFonts w:ascii="Calibri" w:hAnsi="Calibri" w:cs="Calibri"/>
          <w:b/>
          <w:bCs/>
          <w:sz w:val="28"/>
          <w:szCs w:val="28"/>
          <w:u w:val="single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572"/>
        <w:gridCol w:w="6680"/>
      </w:tblGrid>
      <w:tr w:rsidR="009C553E" w:rsidRPr="002C1F0B" w14:paraId="2C85D021" w14:textId="77777777" w:rsidTr="004623BB">
        <w:trPr>
          <w:trHeight w:val="314"/>
        </w:trPr>
        <w:tc>
          <w:tcPr>
            <w:tcW w:w="2633" w:type="dxa"/>
            <w:shd w:val="clear" w:color="auto" w:fill="auto"/>
          </w:tcPr>
          <w:p w14:paraId="1DF86AE6" w14:textId="77777777" w:rsidR="009C553E" w:rsidRPr="00810BA3" w:rsidRDefault="009C553E" w:rsidP="000C14A1">
            <w:pPr>
              <w:pStyle w:val="Heading1"/>
              <w:rPr>
                <w:rFonts w:ascii="Calibri" w:hAnsi="Calibri" w:cs="Calibri"/>
                <w:color w:val="C00000"/>
                <w:u w:val="none"/>
              </w:rPr>
            </w:pPr>
            <w:r w:rsidRPr="00810BA3">
              <w:rPr>
                <w:rFonts w:ascii="Calibri" w:hAnsi="Calibri" w:cs="Calibri"/>
                <w:color w:val="C00000"/>
                <w:u w:val="none"/>
              </w:rPr>
              <w:t xml:space="preserve">2007 </w:t>
            </w:r>
            <w:r w:rsidR="0064474A">
              <w:rPr>
                <w:rFonts w:ascii="Calibri" w:hAnsi="Calibri" w:cs="Calibri"/>
                <w:color w:val="C00000"/>
                <w:u w:val="none"/>
              </w:rPr>
              <w:t>–</w:t>
            </w:r>
            <w:r w:rsidRPr="00810BA3">
              <w:rPr>
                <w:rFonts w:ascii="Calibri" w:hAnsi="Calibri" w:cs="Calibri"/>
                <w:color w:val="C00000"/>
                <w:u w:val="none"/>
              </w:rPr>
              <w:t xml:space="preserve"> 2016</w:t>
            </w:r>
          </w:p>
        </w:tc>
        <w:tc>
          <w:tcPr>
            <w:tcW w:w="6881" w:type="dxa"/>
            <w:shd w:val="clear" w:color="auto" w:fill="auto"/>
          </w:tcPr>
          <w:p w14:paraId="5E29B545" w14:textId="77777777" w:rsidR="009C553E" w:rsidRDefault="009C553E" w:rsidP="000C14A1">
            <w:pPr>
              <w:rPr>
                <w:rFonts w:ascii="Calibri" w:hAnsi="Calibri" w:cs="Calibri"/>
                <w:b/>
                <w:color w:val="C00000"/>
              </w:rPr>
            </w:pPr>
            <w:proofErr w:type="spellStart"/>
            <w:r w:rsidRPr="00810BA3">
              <w:rPr>
                <w:rFonts w:ascii="Calibri" w:hAnsi="Calibri" w:cs="Calibri"/>
                <w:b/>
                <w:color w:val="C00000"/>
              </w:rPr>
              <w:t>Cabletel</w:t>
            </w:r>
            <w:proofErr w:type="spellEnd"/>
            <w:r w:rsidRPr="00810BA3">
              <w:rPr>
                <w:rFonts w:ascii="Calibri" w:hAnsi="Calibri" w:cs="Calibri"/>
                <w:b/>
                <w:color w:val="C00000"/>
              </w:rPr>
              <w:t xml:space="preserve"> DOOEL – Skopje / </w:t>
            </w:r>
            <w:proofErr w:type="spellStart"/>
            <w:r w:rsidRPr="00810BA3">
              <w:rPr>
                <w:rFonts w:ascii="Calibri" w:hAnsi="Calibri" w:cs="Calibri"/>
                <w:b/>
                <w:color w:val="C00000"/>
              </w:rPr>
              <w:t>Blizoo</w:t>
            </w:r>
            <w:proofErr w:type="spellEnd"/>
            <w:r w:rsidRPr="00810BA3">
              <w:rPr>
                <w:rFonts w:ascii="Calibri" w:hAnsi="Calibri" w:cs="Calibri"/>
                <w:b/>
                <w:color w:val="C00000"/>
              </w:rPr>
              <w:t xml:space="preserve"> DOOEL</w:t>
            </w:r>
          </w:p>
          <w:p w14:paraId="011C0F5B" w14:textId="77777777" w:rsidR="009C553E" w:rsidRPr="002C1F0B" w:rsidRDefault="009C553E" w:rsidP="000C14A1">
            <w:pPr>
              <w:rPr>
                <w:b/>
              </w:rPr>
            </w:pPr>
          </w:p>
        </w:tc>
      </w:tr>
      <w:tr w:rsidR="009C553E" w:rsidRPr="002C1F0B" w14:paraId="566D6B48" w14:textId="77777777" w:rsidTr="004623BB">
        <w:trPr>
          <w:trHeight w:val="1168"/>
        </w:trPr>
        <w:tc>
          <w:tcPr>
            <w:tcW w:w="2633" w:type="dxa"/>
            <w:shd w:val="clear" w:color="auto" w:fill="auto"/>
          </w:tcPr>
          <w:p w14:paraId="248E5310" w14:textId="77777777" w:rsidR="009C553E" w:rsidRPr="00810BA3" w:rsidRDefault="009C553E" w:rsidP="000C14A1">
            <w:pPr>
              <w:rPr>
                <w:rFonts w:ascii="Calibri" w:hAnsi="Calibri" w:cs="Calibri"/>
                <w:color w:val="C00000"/>
              </w:rPr>
            </w:pPr>
            <w:r w:rsidRPr="004F3467">
              <w:rPr>
                <w:rFonts w:ascii="Calibri" w:hAnsi="Calibri" w:cs="Calibri"/>
                <w:b/>
                <w:bCs/>
              </w:rPr>
              <w:t>Telecom Domain experience</w:t>
            </w:r>
          </w:p>
        </w:tc>
        <w:tc>
          <w:tcPr>
            <w:tcW w:w="6881" w:type="dxa"/>
            <w:shd w:val="clear" w:color="auto" w:fill="auto"/>
          </w:tcPr>
          <w:p w14:paraId="03156053" w14:textId="77777777" w:rsidR="009C553E" w:rsidRDefault="009C553E" w:rsidP="009C553E">
            <w:pPr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ind w:left="227" w:hanging="27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</w:t>
            </w:r>
            <w:r w:rsidRPr="00810BA3">
              <w:rPr>
                <w:rFonts w:ascii="Calibri" w:hAnsi="Calibri" w:cs="Calibri"/>
              </w:rPr>
              <w:t xml:space="preserve">onfiguration of telephony </w:t>
            </w:r>
            <w:proofErr w:type="spellStart"/>
            <w:r>
              <w:rPr>
                <w:rFonts w:ascii="Calibri" w:hAnsi="Calibri" w:cs="Calibri"/>
              </w:rPr>
              <w:t>S</w:t>
            </w:r>
            <w:r w:rsidRPr="00810BA3">
              <w:rPr>
                <w:rFonts w:ascii="Calibri" w:hAnsi="Calibri" w:cs="Calibri"/>
              </w:rPr>
              <w:t>oftswitch</w:t>
            </w:r>
            <w:proofErr w:type="spellEnd"/>
            <w:r w:rsidRPr="00810BA3">
              <w:rPr>
                <w:rFonts w:ascii="Calibri" w:hAnsi="Calibri" w:cs="Calibri"/>
              </w:rPr>
              <w:t xml:space="preserve"> CLASS 4 &amp; CLASS 5 (Lucent </w:t>
            </w:r>
            <w:proofErr w:type="gramStart"/>
            <w:r w:rsidRPr="00810BA3">
              <w:rPr>
                <w:rFonts w:ascii="Calibri" w:hAnsi="Calibri" w:cs="Calibri"/>
              </w:rPr>
              <w:t>Technologies )</w:t>
            </w:r>
            <w:proofErr w:type="gramEnd"/>
            <w:r>
              <w:rPr>
                <w:rFonts w:ascii="Calibri" w:hAnsi="Calibri" w:cs="Calibri"/>
              </w:rPr>
              <w:t>.</w:t>
            </w:r>
          </w:p>
          <w:p w14:paraId="661D0144" w14:textId="77777777" w:rsidR="009C553E" w:rsidRDefault="009C553E" w:rsidP="009C553E">
            <w:pPr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ind w:left="227" w:hanging="27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</w:t>
            </w:r>
            <w:r w:rsidRPr="00810BA3">
              <w:rPr>
                <w:rFonts w:ascii="Calibri" w:hAnsi="Calibri" w:cs="Calibri"/>
              </w:rPr>
              <w:t>nterconnection performed on SS7 signaling links with Macedonian Telekom, VI</w:t>
            </w:r>
            <w:r>
              <w:rPr>
                <w:rFonts w:ascii="Calibri" w:hAnsi="Calibri" w:cs="Calibri"/>
              </w:rPr>
              <w:t>P Macedonia, and ONE Macedonia.</w:t>
            </w:r>
          </w:p>
          <w:p w14:paraId="01C67D3E" w14:textId="77777777" w:rsidR="009C553E" w:rsidRDefault="009C553E" w:rsidP="009C553E">
            <w:pPr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ind w:left="227" w:hanging="270"/>
              <w:rPr>
                <w:rFonts w:ascii="Calibri" w:hAnsi="Calibri" w:cs="Calibri"/>
              </w:rPr>
            </w:pPr>
            <w:r w:rsidRPr="00810BA3">
              <w:rPr>
                <w:rFonts w:ascii="Calibri" w:hAnsi="Calibri" w:cs="Calibri"/>
              </w:rPr>
              <w:t>Configuration on RAD modems (RAD IP-MUX 14)</w:t>
            </w:r>
            <w:r>
              <w:rPr>
                <w:rFonts w:ascii="Calibri" w:hAnsi="Calibri" w:cs="Calibri"/>
              </w:rPr>
              <w:t>.</w:t>
            </w:r>
          </w:p>
          <w:p w14:paraId="36BF52B2" w14:textId="77777777" w:rsidR="009C553E" w:rsidRDefault="009C553E" w:rsidP="009C553E">
            <w:pPr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ind w:left="227" w:hanging="27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W</w:t>
            </w:r>
            <w:r w:rsidRPr="00810BA3">
              <w:rPr>
                <w:rFonts w:ascii="Calibri" w:hAnsi="Calibri" w:cs="Calibri"/>
              </w:rPr>
              <w:t>orking wit</w:t>
            </w:r>
            <w:r>
              <w:rPr>
                <w:rFonts w:ascii="Calibri" w:hAnsi="Calibri" w:cs="Calibri"/>
              </w:rPr>
              <w:t>h SIP and MGCP accounts.</w:t>
            </w:r>
          </w:p>
          <w:p w14:paraId="64D43FB8" w14:textId="77777777" w:rsidR="009C553E" w:rsidRDefault="009C553E" w:rsidP="009C553E">
            <w:pPr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ind w:left="227" w:hanging="27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</w:t>
            </w:r>
            <w:r w:rsidRPr="00810BA3">
              <w:rPr>
                <w:rFonts w:ascii="Calibri" w:hAnsi="Calibri" w:cs="Calibri"/>
              </w:rPr>
              <w:t>anaging t</w:t>
            </w:r>
            <w:r>
              <w:rPr>
                <w:rFonts w:ascii="Calibri" w:hAnsi="Calibri" w:cs="Calibri"/>
              </w:rPr>
              <w:t>he Number Portability service.</w:t>
            </w:r>
          </w:p>
          <w:p w14:paraId="3D9D6A82" w14:textId="77777777" w:rsidR="009C553E" w:rsidRDefault="009C553E" w:rsidP="009C553E">
            <w:pPr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ind w:left="227" w:hanging="27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</w:t>
            </w:r>
            <w:r w:rsidRPr="00810BA3">
              <w:rPr>
                <w:rFonts w:ascii="Calibri" w:hAnsi="Calibri" w:cs="Calibri"/>
              </w:rPr>
              <w:t>anaging the billing system for telephony clients and interconnection billing</w:t>
            </w:r>
            <w:r>
              <w:rPr>
                <w:rFonts w:ascii="Calibri" w:hAnsi="Calibri" w:cs="Calibri"/>
              </w:rPr>
              <w:t>.</w:t>
            </w:r>
          </w:p>
          <w:p w14:paraId="5B0BCFF2" w14:textId="77777777" w:rsidR="009C553E" w:rsidRPr="00810BA3" w:rsidRDefault="009C553E" w:rsidP="009C553E">
            <w:pPr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ind w:left="227" w:hanging="27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</w:t>
            </w:r>
            <w:r w:rsidRPr="00810BA3">
              <w:rPr>
                <w:rFonts w:ascii="Calibri" w:hAnsi="Calibri" w:cs="Calibri"/>
              </w:rPr>
              <w:t xml:space="preserve">eveloped </w:t>
            </w:r>
            <w:r>
              <w:rPr>
                <w:rFonts w:ascii="Calibri" w:hAnsi="Calibri" w:cs="Calibri"/>
              </w:rPr>
              <w:t xml:space="preserve">CLASS 5 solution for </w:t>
            </w:r>
            <w:proofErr w:type="spellStart"/>
            <w:r>
              <w:rPr>
                <w:rFonts w:ascii="Calibri" w:hAnsi="Calibri" w:cs="Calibri"/>
              </w:rPr>
              <w:t>Cabletel</w:t>
            </w:r>
            <w:proofErr w:type="spellEnd"/>
            <w:r>
              <w:rPr>
                <w:rFonts w:ascii="Calibri" w:hAnsi="Calibri" w:cs="Calibri"/>
              </w:rPr>
              <w:t xml:space="preserve"> (</w:t>
            </w:r>
            <w:proofErr w:type="spellStart"/>
            <w:r>
              <w:rPr>
                <w:rFonts w:ascii="Calibri" w:hAnsi="Calibri" w:cs="Calibri"/>
              </w:rPr>
              <w:t>Freeswitch</w:t>
            </w:r>
            <w:proofErr w:type="spellEnd"/>
            <w:r>
              <w:rPr>
                <w:rFonts w:ascii="Calibri" w:hAnsi="Calibri" w:cs="Calibri"/>
              </w:rPr>
              <w:t xml:space="preserve"> software for Linux </w:t>
            </w:r>
            <w:r w:rsidRPr="00810BA3">
              <w:rPr>
                <w:rFonts w:ascii="Calibri" w:hAnsi="Calibri" w:cs="Calibri"/>
              </w:rPr>
              <w:t>Debian and Red Hat complete system administration and support)</w:t>
            </w:r>
            <w:r>
              <w:rPr>
                <w:rFonts w:ascii="Calibri" w:hAnsi="Calibri" w:cs="Calibri"/>
              </w:rPr>
              <w:t>.</w:t>
            </w:r>
          </w:p>
          <w:p w14:paraId="6F356522" w14:textId="77777777" w:rsidR="009C553E" w:rsidRDefault="009C553E" w:rsidP="009C553E">
            <w:pPr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ind w:left="227" w:hanging="27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</w:t>
            </w:r>
            <w:r w:rsidRPr="00810BA3">
              <w:rPr>
                <w:rFonts w:ascii="Calibri" w:hAnsi="Calibri" w:cs="Calibri"/>
              </w:rPr>
              <w:t xml:space="preserve">ystem </w:t>
            </w:r>
            <w:r>
              <w:rPr>
                <w:rFonts w:ascii="Calibri" w:hAnsi="Calibri" w:cs="Calibri"/>
              </w:rPr>
              <w:t>L</w:t>
            </w:r>
            <w:r w:rsidRPr="00810BA3">
              <w:rPr>
                <w:rFonts w:ascii="Calibri" w:hAnsi="Calibri" w:cs="Calibri"/>
              </w:rPr>
              <w:t xml:space="preserve">inux administration and support for </w:t>
            </w:r>
            <w:r>
              <w:rPr>
                <w:rFonts w:ascii="Calibri" w:hAnsi="Calibri" w:cs="Calibri"/>
              </w:rPr>
              <w:t>L</w:t>
            </w:r>
            <w:r w:rsidRPr="00810BA3">
              <w:rPr>
                <w:rFonts w:ascii="Calibri" w:hAnsi="Calibri" w:cs="Calibri"/>
              </w:rPr>
              <w:t xml:space="preserve">inux services (DHCP, NTP, iptables, </w:t>
            </w:r>
            <w:proofErr w:type="spellStart"/>
            <w:r w:rsidRPr="00810BA3">
              <w:rPr>
                <w:rFonts w:ascii="Calibri" w:hAnsi="Calibri" w:cs="Calibri"/>
              </w:rPr>
              <w:t>tftp</w:t>
            </w:r>
            <w:proofErr w:type="spellEnd"/>
            <w:r w:rsidRPr="00810BA3">
              <w:rPr>
                <w:rFonts w:ascii="Calibri" w:hAnsi="Calibri" w:cs="Calibri"/>
              </w:rPr>
              <w:t>, ftp, http,</w:t>
            </w:r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postgres</w:t>
            </w:r>
            <w:proofErr w:type="spellEnd"/>
            <w:r>
              <w:rPr>
                <w:rFonts w:ascii="Calibri" w:hAnsi="Calibri" w:cs="Calibri"/>
              </w:rPr>
              <w:t xml:space="preserve">, </w:t>
            </w:r>
            <w:proofErr w:type="spellStart"/>
            <w:proofErr w:type="gramStart"/>
            <w:r>
              <w:rPr>
                <w:rFonts w:ascii="Calibri" w:hAnsi="Calibri" w:cs="Calibri"/>
              </w:rPr>
              <w:t>MySQL,monit</w:t>
            </w:r>
            <w:proofErr w:type="gramEnd"/>
            <w:r>
              <w:rPr>
                <w:rFonts w:ascii="Calibri" w:hAnsi="Calibri" w:cs="Calibri"/>
              </w:rPr>
              <w:t>,Nagios</w:t>
            </w:r>
            <w:proofErr w:type="spellEnd"/>
            <w:r>
              <w:rPr>
                <w:rFonts w:ascii="Calibri" w:hAnsi="Calibri" w:cs="Calibri"/>
              </w:rPr>
              <w:t>, Z</w:t>
            </w:r>
            <w:r w:rsidRPr="00810BA3">
              <w:rPr>
                <w:rFonts w:ascii="Calibri" w:hAnsi="Calibri" w:cs="Calibri"/>
              </w:rPr>
              <w:t>enoss</w:t>
            </w:r>
            <w:r>
              <w:rPr>
                <w:rFonts w:ascii="Calibri" w:hAnsi="Calibri" w:cs="Calibri"/>
              </w:rPr>
              <w:t>).</w:t>
            </w:r>
          </w:p>
          <w:p w14:paraId="6E75AA9B" w14:textId="77777777" w:rsidR="009C553E" w:rsidRDefault="009C553E" w:rsidP="009C553E">
            <w:pPr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ind w:left="227" w:hanging="270"/>
              <w:rPr>
                <w:rFonts w:ascii="Calibri" w:hAnsi="Calibri" w:cs="Calibri"/>
              </w:rPr>
            </w:pPr>
            <w:r w:rsidRPr="00810BA3">
              <w:rPr>
                <w:rFonts w:ascii="Calibri" w:hAnsi="Calibri" w:cs="Calibri"/>
              </w:rPr>
              <w:t>Asterisk – Basic knowledge</w:t>
            </w:r>
            <w:r>
              <w:rPr>
                <w:rFonts w:ascii="Calibri" w:hAnsi="Calibri" w:cs="Calibri"/>
              </w:rPr>
              <w:t>.</w:t>
            </w:r>
          </w:p>
          <w:p w14:paraId="331EF3D2" w14:textId="77777777" w:rsidR="009C553E" w:rsidRPr="00810BA3" w:rsidRDefault="009C553E" w:rsidP="009C553E">
            <w:pPr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ind w:left="227" w:hanging="270"/>
              <w:rPr>
                <w:rFonts w:ascii="Calibri" w:hAnsi="Calibri" w:cs="Calibri"/>
              </w:rPr>
            </w:pPr>
            <w:r w:rsidRPr="00810BA3">
              <w:rPr>
                <w:rFonts w:ascii="Calibri" w:hAnsi="Calibri" w:cs="Calibri"/>
              </w:rPr>
              <w:t>Mediant 800 SIP to PRI equipment</w:t>
            </w:r>
            <w:r>
              <w:rPr>
                <w:rFonts w:ascii="Calibri" w:hAnsi="Calibri" w:cs="Calibri"/>
              </w:rPr>
              <w:t>.</w:t>
            </w:r>
          </w:p>
          <w:p w14:paraId="457C8E57" w14:textId="77777777" w:rsidR="009C553E" w:rsidRPr="00810BA3" w:rsidRDefault="009C553E" w:rsidP="000C14A1">
            <w:pPr>
              <w:rPr>
                <w:rFonts w:ascii="Calibri" w:hAnsi="Calibri" w:cs="Calibri"/>
                <w:b/>
                <w:color w:val="C00000"/>
              </w:rPr>
            </w:pPr>
          </w:p>
        </w:tc>
      </w:tr>
      <w:tr w:rsidR="009C553E" w:rsidRPr="002C1F0B" w14:paraId="0F5F113B" w14:textId="77777777" w:rsidTr="004623BB">
        <w:trPr>
          <w:trHeight w:val="836"/>
        </w:trPr>
        <w:tc>
          <w:tcPr>
            <w:tcW w:w="2633" w:type="dxa"/>
            <w:shd w:val="clear" w:color="auto" w:fill="auto"/>
          </w:tcPr>
          <w:p w14:paraId="3EB99487" w14:textId="77777777" w:rsidR="009C553E" w:rsidRPr="00810BA3" w:rsidRDefault="009C553E" w:rsidP="000C14A1">
            <w:pPr>
              <w:rPr>
                <w:rFonts w:ascii="Calibri" w:hAnsi="Calibri" w:cs="Calibri"/>
                <w:b/>
                <w:bCs/>
              </w:rPr>
            </w:pPr>
            <w:r w:rsidRPr="00810BA3">
              <w:rPr>
                <w:rFonts w:ascii="Calibri" w:hAnsi="Calibri" w:cs="Calibri"/>
                <w:b/>
                <w:bCs/>
              </w:rPr>
              <w:lastRenderedPageBreak/>
              <w:t>Programing and Databases</w:t>
            </w:r>
          </w:p>
          <w:p w14:paraId="7083E40B" w14:textId="77777777" w:rsidR="009C553E" w:rsidRPr="002C1F0B" w:rsidRDefault="009C553E" w:rsidP="000C14A1">
            <w:pPr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6881" w:type="dxa"/>
            <w:shd w:val="clear" w:color="auto" w:fill="auto"/>
          </w:tcPr>
          <w:p w14:paraId="0ED07482" w14:textId="77777777" w:rsidR="009C553E" w:rsidRPr="008579F4" w:rsidRDefault="009C553E" w:rsidP="009C553E">
            <w:pPr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ind w:left="227" w:hanging="270"/>
              <w:rPr>
                <w:rFonts w:ascii="Calibri" w:hAnsi="Calibri" w:cs="Calibri"/>
              </w:rPr>
            </w:pPr>
            <w:r w:rsidRPr="008579F4">
              <w:rPr>
                <w:rFonts w:ascii="Calibri" w:hAnsi="Calibri" w:cs="Calibri"/>
              </w:rPr>
              <w:t>PHP, HTML, bash - programi</w:t>
            </w:r>
            <w:r>
              <w:rPr>
                <w:rFonts w:ascii="Calibri" w:hAnsi="Calibri" w:cs="Calibri"/>
              </w:rPr>
              <w:t>ng.</w:t>
            </w:r>
          </w:p>
          <w:p w14:paraId="6E12521A" w14:textId="77777777" w:rsidR="009C553E" w:rsidRDefault="009C553E" w:rsidP="009C553E">
            <w:pPr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ind w:left="227" w:hanging="270"/>
              <w:rPr>
                <w:rFonts w:ascii="Calibri" w:hAnsi="Calibri" w:cs="Calibri"/>
              </w:rPr>
            </w:pPr>
            <w:r w:rsidRPr="008579F4">
              <w:rPr>
                <w:rFonts w:ascii="Calibri" w:hAnsi="Calibri" w:cs="Calibri"/>
              </w:rPr>
              <w:t>Working on database MySQL and Postgres and also good SQL syntax knowledge</w:t>
            </w:r>
            <w:r>
              <w:rPr>
                <w:rFonts w:ascii="Calibri" w:hAnsi="Calibri" w:cs="Calibri"/>
              </w:rPr>
              <w:t>.</w:t>
            </w:r>
          </w:p>
          <w:p w14:paraId="4FE49619" w14:textId="77777777" w:rsidR="009C553E" w:rsidRDefault="009C553E" w:rsidP="000C14A1">
            <w:pPr>
              <w:ind w:left="227"/>
              <w:rPr>
                <w:rFonts w:ascii="Calibri" w:hAnsi="Calibri" w:cs="Calibri"/>
              </w:rPr>
            </w:pPr>
          </w:p>
        </w:tc>
      </w:tr>
      <w:tr w:rsidR="009C553E" w:rsidRPr="002C1F0B" w14:paraId="2DEAFC3A" w14:textId="77777777" w:rsidTr="004623BB">
        <w:trPr>
          <w:trHeight w:val="1061"/>
        </w:trPr>
        <w:tc>
          <w:tcPr>
            <w:tcW w:w="2633" w:type="dxa"/>
            <w:shd w:val="clear" w:color="auto" w:fill="auto"/>
          </w:tcPr>
          <w:p w14:paraId="4D24B73C" w14:textId="7E1920CC" w:rsidR="009C553E" w:rsidRPr="00985E23" w:rsidRDefault="009C553E" w:rsidP="000C14A1">
            <w:pPr>
              <w:rPr>
                <w:rFonts w:ascii="Calibri" w:hAnsi="Calibri" w:cs="Calibri"/>
                <w:b/>
                <w:bCs/>
              </w:rPr>
            </w:pPr>
            <w:r w:rsidRPr="00985E23">
              <w:rPr>
                <w:rFonts w:ascii="Calibri" w:hAnsi="Calibri" w:cs="Calibri"/>
                <w:b/>
                <w:bCs/>
              </w:rPr>
              <w:t xml:space="preserve">Network and </w:t>
            </w:r>
            <w:r w:rsidR="00F505F6">
              <w:rPr>
                <w:rFonts w:ascii="Calibri" w:hAnsi="Calibri" w:cs="Calibri"/>
                <w:b/>
                <w:bCs/>
              </w:rPr>
              <w:t>S</w:t>
            </w:r>
            <w:r w:rsidRPr="00985E23">
              <w:rPr>
                <w:rFonts w:ascii="Calibri" w:hAnsi="Calibri" w:cs="Calibri"/>
                <w:b/>
                <w:bCs/>
              </w:rPr>
              <w:t>ecurity</w:t>
            </w:r>
          </w:p>
          <w:p w14:paraId="1496587C" w14:textId="77777777" w:rsidR="009C553E" w:rsidRPr="00810BA3" w:rsidRDefault="009C553E" w:rsidP="000C14A1">
            <w:pPr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6881" w:type="dxa"/>
            <w:shd w:val="clear" w:color="auto" w:fill="auto"/>
          </w:tcPr>
          <w:p w14:paraId="66CD3ECC" w14:textId="77777777" w:rsidR="009C553E" w:rsidRPr="00985E23" w:rsidRDefault="009C553E" w:rsidP="009C553E">
            <w:pPr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ind w:left="227" w:hanging="27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</w:t>
            </w:r>
            <w:r w:rsidRPr="00985E23">
              <w:rPr>
                <w:rFonts w:ascii="Calibri" w:hAnsi="Calibri" w:cs="Calibri"/>
              </w:rPr>
              <w:t>onfigure CISCO switches and routers (NAT, static route, OSPF)</w:t>
            </w:r>
            <w:r>
              <w:rPr>
                <w:rFonts w:ascii="Calibri" w:hAnsi="Calibri" w:cs="Calibri"/>
              </w:rPr>
              <w:t>.</w:t>
            </w:r>
          </w:p>
          <w:p w14:paraId="6AEF0953" w14:textId="77777777" w:rsidR="009C553E" w:rsidRDefault="009C553E" w:rsidP="009C553E">
            <w:pPr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ind w:left="227" w:hanging="27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</w:t>
            </w:r>
            <w:r w:rsidRPr="00985E23">
              <w:rPr>
                <w:rFonts w:ascii="Calibri" w:hAnsi="Calibri" w:cs="Calibri"/>
              </w:rPr>
              <w:t xml:space="preserve">onfigure Extreme switches in </w:t>
            </w:r>
            <w:proofErr w:type="spellStart"/>
            <w:r w:rsidRPr="00985E23">
              <w:rPr>
                <w:rFonts w:ascii="Calibri" w:hAnsi="Calibri" w:cs="Calibri"/>
              </w:rPr>
              <w:t>Blizoo</w:t>
            </w:r>
            <w:proofErr w:type="spellEnd"/>
            <w:r>
              <w:rPr>
                <w:rFonts w:ascii="Calibri" w:hAnsi="Calibri" w:cs="Calibri"/>
              </w:rPr>
              <w:t>.</w:t>
            </w:r>
          </w:p>
          <w:p w14:paraId="6F45A099" w14:textId="77777777" w:rsidR="009C553E" w:rsidRPr="000915A4" w:rsidRDefault="009C553E" w:rsidP="009C553E">
            <w:pPr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ind w:left="227" w:hanging="270"/>
              <w:rPr>
                <w:rFonts w:ascii="Calibri" w:hAnsi="Calibri" w:cs="Calibri"/>
                <w:lang w:val="fr-FR"/>
              </w:rPr>
            </w:pPr>
            <w:r w:rsidRPr="000915A4">
              <w:rPr>
                <w:rFonts w:ascii="Calibri" w:hAnsi="Calibri" w:cs="Calibri"/>
                <w:lang w:val="fr-FR"/>
              </w:rPr>
              <w:t xml:space="preserve">Configure linux </w:t>
            </w:r>
            <w:proofErr w:type="spellStart"/>
            <w:r w:rsidRPr="000915A4">
              <w:rPr>
                <w:rFonts w:ascii="Calibri" w:hAnsi="Calibri" w:cs="Calibri"/>
                <w:lang w:val="fr-FR"/>
              </w:rPr>
              <w:t>routers</w:t>
            </w:r>
            <w:proofErr w:type="spellEnd"/>
            <w:r w:rsidRPr="000915A4">
              <w:rPr>
                <w:rFonts w:ascii="Calibri" w:hAnsi="Calibri" w:cs="Calibri"/>
                <w:lang w:val="fr-FR"/>
              </w:rPr>
              <w:t xml:space="preserve"> </w:t>
            </w:r>
            <w:proofErr w:type="gramStart"/>
            <w:r w:rsidRPr="000915A4">
              <w:rPr>
                <w:rFonts w:ascii="Calibri" w:hAnsi="Calibri" w:cs="Calibri"/>
                <w:lang w:val="fr-FR"/>
              </w:rPr>
              <w:t>( quagga</w:t>
            </w:r>
            <w:proofErr w:type="gramEnd"/>
            <w:r w:rsidRPr="000915A4">
              <w:rPr>
                <w:rFonts w:ascii="Calibri" w:hAnsi="Calibri" w:cs="Calibri"/>
                <w:lang w:val="fr-FR"/>
              </w:rPr>
              <w:t xml:space="preserve">, </w:t>
            </w:r>
            <w:proofErr w:type="spellStart"/>
            <w:r w:rsidRPr="000915A4">
              <w:rPr>
                <w:rFonts w:ascii="Calibri" w:hAnsi="Calibri" w:cs="Calibri"/>
                <w:lang w:val="fr-FR"/>
              </w:rPr>
              <w:t>iptables</w:t>
            </w:r>
            <w:proofErr w:type="spellEnd"/>
            <w:r w:rsidRPr="000915A4">
              <w:rPr>
                <w:rFonts w:ascii="Calibri" w:hAnsi="Calibri" w:cs="Calibri"/>
                <w:lang w:val="fr-FR"/>
              </w:rPr>
              <w:t xml:space="preserve">, </w:t>
            </w:r>
            <w:proofErr w:type="spellStart"/>
            <w:r w:rsidRPr="000915A4">
              <w:rPr>
                <w:rFonts w:ascii="Calibri" w:hAnsi="Calibri" w:cs="Calibri"/>
                <w:lang w:val="fr-FR"/>
              </w:rPr>
              <w:t>dhcp</w:t>
            </w:r>
            <w:proofErr w:type="spellEnd"/>
            <w:r w:rsidRPr="000915A4">
              <w:rPr>
                <w:rFonts w:ascii="Calibri" w:hAnsi="Calibri" w:cs="Calibri"/>
                <w:lang w:val="fr-FR"/>
              </w:rPr>
              <w:t>).</w:t>
            </w:r>
          </w:p>
          <w:p w14:paraId="5D2EF9B4" w14:textId="77777777" w:rsidR="009C553E" w:rsidRPr="00E2765B" w:rsidRDefault="009C553E" w:rsidP="009C553E">
            <w:pPr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ind w:left="227" w:hanging="27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</w:t>
            </w:r>
            <w:r w:rsidRPr="008A1E47">
              <w:rPr>
                <w:rFonts w:ascii="Calibri" w:hAnsi="Calibri" w:cs="Calibri"/>
              </w:rPr>
              <w:t>onfiguring legacy SonicWall 2600 application firewall that is still operational.</w:t>
            </w:r>
            <w:r>
              <w:rPr>
                <w:rFonts w:ascii="Calibri" w:hAnsi="Calibri" w:cs="Calibri"/>
              </w:rPr>
              <w:t xml:space="preserve"> Designed network topology for all </w:t>
            </w:r>
            <w:proofErr w:type="spellStart"/>
            <w:r>
              <w:rPr>
                <w:rFonts w:ascii="Calibri" w:hAnsi="Calibri" w:cs="Calibri"/>
              </w:rPr>
              <w:t>Blizoo</w:t>
            </w:r>
            <w:proofErr w:type="spellEnd"/>
            <w:r>
              <w:rPr>
                <w:rFonts w:ascii="Calibri" w:hAnsi="Calibri" w:cs="Calibri"/>
              </w:rPr>
              <w:t xml:space="preserve"> employs and applied security policy.  </w:t>
            </w:r>
          </w:p>
          <w:p w14:paraId="6E2E4C6C" w14:textId="77777777" w:rsidR="009C553E" w:rsidRPr="00985E23" w:rsidRDefault="009C553E" w:rsidP="009C553E">
            <w:pPr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ind w:left="227" w:hanging="27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K</w:t>
            </w:r>
            <w:r w:rsidRPr="00985E23">
              <w:rPr>
                <w:rFonts w:ascii="Calibri" w:hAnsi="Calibri" w:cs="Calibri"/>
              </w:rPr>
              <w:t>nowledge in networking L2 and L3 layer and good troubleshooting skills</w:t>
            </w:r>
            <w:r>
              <w:rPr>
                <w:rFonts w:ascii="Calibri" w:hAnsi="Calibri" w:cs="Calibri"/>
              </w:rPr>
              <w:t>.</w:t>
            </w:r>
          </w:p>
          <w:p w14:paraId="0136C9DE" w14:textId="77777777" w:rsidR="009C553E" w:rsidRPr="008579F4" w:rsidRDefault="009C553E" w:rsidP="000C14A1">
            <w:pPr>
              <w:rPr>
                <w:rFonts w:ascii="Calibri" w:hAnsi="Calibri" w:cs="Calibri"/>
              </w:rPr>
            </w:pPr>
          </w:p>
        </w:tc>
      </w:tr>
      <w:tr w:rsidR="009C553E" w:rsidRPr="002C1F0B" w14:paraId="6E0C091C" w14:textId="77777777" w:rsidTr="004623BB">
        <w:trPr>
          <w:trHeight w:val="1061"/>
        </w:trPr>
        <w:tc>
          <w:tcPr>
            <w:tcW w:w="2633" w:type="dxa"/>
            <w:shd w:val="clear" w:color="auto" w:fill="auto"/>
          </w:tcPr>
          <w:p w14:paraId="2ADB07DA" w14:textId="77777777" w:rsidR="009C553E" w:rsidRPr="00985E23" w:rsidRDefault="009C553E" w:rsidP="000C14A1">
            <w:pPr>
              <w:rPr>
                <w:rFonts w:ascii="Calibri" w:hAnsi="Calibri" w:cs="Calibri"/>
                <w:b/>
                <w:bCs/>
              </w:rPr>
            </w:pPr>
            <w:r w:rsidRPr="00985E23">
              <w:rPr>
                <w:rFonts w:ascii="Calibri" w:hAnsi="Calibri" w:cs="Calibri"/>
                <w:b/>
                <w:bCs/>
              </w:rPr>
              <w:t>Additional work</w:t>
            </w:r>
            <w:r>
              <w:rPr>
                <w:rFonts w:ascii="Calibri" w:hAnsi="Calibri" w:cs="Calibri"/>
                <w:b/>
                <w:bCs/>
              </w:rPr>
              <w:t>-</w:t>
            </w:r>
            <w:r w:rsidRPr="00985E23">
              <w:rPr>
                <w:rFonts w:ascii="Calibri" w:hAnsi="Calibri" w:cs="Calibri"/>
                <w:b/>
                <w:bCs/>
              </w:rPr>
              <w:t xml:space="preserve">related skills </w:t>
            </w:r>
          </w:p>
          <w:p w14:paraId="2FC8FFD0" w14:textId="77777777" w:rsidR="009C553E" w:rsidRPr="00985E23" w:rsidRDefault="009C553E" w:rsidP="000C14A1">
            <w:pPr>
              <w:rPr>
                <w:rFonts w:ascii="Calibri" w:hAnsi="Calibri" w:cs="Calibri"/>
                <w:b/>
                <w:bCs/>
              </w:rPr>
            </w:pPr>
          </w:p>
        </w:tc>
        <w:tc>
          <w:tcPr>
            <w:tcW w:w="6881" w:type="dxa"/>
            <w:shd w:val="clear" w:color="auto" w:fill="auto"/>
          </w:tcPr>
          <w:p w14:paraId="4D0AA6F1" w14:textId="77777777" w:rsidR="009C553E" w:rsidRPr="00985E23" w:rsidRDefault="009C553E" w:rsidP="009C553E">
            <w:pPr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ind w:left="227" w:hanging="27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K</w:t>
            </w:r>
            <w:r w:rsidRPr="00985E23">
              <w:rPr>
                <w:rFonts w:ascii="Calibri" w:hAnsi="Calibri" w:cs="Calibri"/>
              </w:rPr>
              <w:t>nowledge of regulatory policies in Macedonia</w:t>
            </w:r>
            <w:r>
              <w:rPr>
                <w:rFonts w:ascii="Calibri" w:hAnsi="Calibri" w:cs="Calibri"/>
              </w:rPr>
              <w:t>.</w:t>
            </w:r>
          </w:p>
          <w:p w14:paraId="2CB33B9D" w14:textId="77777777" w:rsidR="009C553E" w:rsidRPr="00985E23" w:rsidRDefault="009C553E" w:rsidP="009C553E">
            <w:pPr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ind w:left="227" w:hanging="27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</w:t>
            </w:r>
            <w:r w:rsidRPr="00985E23">
              <w:rPr>
                <w:rFonts w:ascii="Calibri" w:hAnsi="Calibri" w:cs="Calibri"/>
              </w:rPr>
              <w:t>utomatization of processes</w:t>
            </w:r>
            <w:r>
              <w:rPr>
                <w:rFonts w:ascii="Calibri" w:hAnsi="Calibri" w:cs="Calibri"/>
              </w:rPr>
              <w:t>.</w:t>
            </w:r>
          </w:p>
          <w:p w14:paraId="4B895198" w14:textId="27B62C07" w:rsidR="009C553E" w:rsidRPr="00BB6370" w:rsidRDefault="009C553E" w:rsidP="000C14A1">
            <w:pPr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ind w:left="227" w:hanging="27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</w:t>
            </w:r>
            <w:r w:rsidRPr="00985E23">
              <w:rPr>
                <w:rFonts w:ascii="Calibri" w:hAnsi="Calibri" w:cs="Calibri"/>
              </w:rPr>
              <w:t>porting skills</w:t>
            </w:r>
            <w:r>
              <w:rPr>
                <w:rFonts w:ascii="Calibri" w:hAnsi="Calibri" w:cs="Calibri"/>
              </w:rPr>
              <w:t>.</w:t>
            </w:r>
          </w:p>
        </w:tc>
      </w:tr>
    </w:tbl>
    <w:p w14:paraId="5EC66FA8" w14:textId="77777777" w:rsidR="009C553E" w:rsidRPr="000B52DA" w:rsidRDefault="009C553E" w:rsidP="009C553E">
      <w:pPr>
        <w:tabs>
          <w:tab w:val="left" w:pos="720"/>
        </w:tabs>
        <w:rPr>
          <w:rFonts w:ascii="Calibri" w:hAnsi="Calibri" w:cs="Calibri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588"/>
        <w:gridCol w:w="6664"/>
      </w:tblGrid>
      <w:tr w:rsidR="009C553E" w:rsidRPr="002C1F0B" w14:paraId="4BB27CCF" w14:textId="77777777" w:rsidTr="000C14A1">
        <w:trPr>
          <w:trHeight w:val="449"/>
        </w:trPr>
        <w:tc>
          <w:tcPr>
            <w:tcW w:w="2633" w:type="dxa"/>
            <w:shd w:val="clear" w:color="auto" w:fill="auto"/>
          </w:tcPr>
          <w:p w14:paraId="7DB65CDD" w14:textId="77777777" w:rsidR="009C553E" w:rsidRPr="00810BA3" w:rsidRDefault="009C553E" w:rsidP="000C14A1">
            <w:pPr>
              <w:pStyle w:val="Heading1"/>
              <w:rPr>
                <w:rFonts w:ascii="Calibri" w:hAnsi="Calibri" w:cs="Calibri"/>
                <w:color w:val="C00000"/>
                <w:u w:val="none"/>
              </w:rPr>
            </w:pPr>
            <w:r>
              <w:rPr>
                <w:rFonts w:ascii="Calibri" w:hAnsi="Calibri" w:cs="Calibri"/>
                <w:color w:val="C00000"/>
                <w:u w:val="none"/>
              </w:rPr>
              <w:t>2007</w:t>
            </w:r>
          </w:p>
        </w:tc>
        <w:tc>
          <w:tcPr>
            <w:tcW w:w="6881" w:type="dxa"/>
            <w:shd w:val="clear" w:color="auto" w:fill="auto"/>
          </w:tcPr>
          <w:p w14:paraId="58158C82" w14:textId="77777777" w:rsidR="009C553E" w:rsidRPr="00985E23" w:rsidRDefault="009C553E" w:rsidP="000C14A1">
            <w:pPr>
              <w:rPr>
                <w:rFonts w:ascii="Calibri" w:hAnsi="Calibri" w:cs="Calibri"/>
                <w:b/>
                <w:color w:val="C00000"/>
              </w:rPr>
            </w:pPr>
            <w:r w:rsidRPr="00985E23">
              <w:rPr>
                <w:rFonts w:ascii="Calibri" w:hAnsi="Calibri" w:cs="Calibri"/>
                <w:b/>
                <w:color w:val="C00000"/>
              </w:rPr>
              <w:t xml:space="preserve">Cable Plus – cable operator  ( </w:t>
            </w:r>
            <w:proofErr w:type="spellStart"/>
            <w:r w:rsidRPr="00985E23">
              <w:rPr>
                <w:rFonts w:ascii="Calibri" w:hAnsi="Calibri" w:cs="Calibri"/>
                <w:b/>
                <w:color w:val="C00000"/>
              </w:rPr>
              <w:t>Maksat</w:t>
            </w:r>
            <w:proofErr w:type="spellEnd"/>
            <w:r w:rsidRPr="00985E23">
              <w:rPr>
                <w:rFonts w:ascii="Calibri" w:hAnsi="Calibri" w:cs="Calibri"/>
                <w:b/>
                <w:color w:val="C00000"/>
              </w:rPr>
              <w:t xml:space="preserve"> &amp; </w:t>
            </w:r>
            <w:proofErr w:type="spellStart"/>
            <w:r w:rsidRPr="00985E23">
              <w:rPr>
                <w:rFonts w:ascii="Calibri" w:hAnsi="Calibri" w:cs="Calibri"/>
                <w:b/>
                <w:color w:val="C00000"/>
              </w:rPr>
              <w:t>Kabelsat</w:t>
            </w:r>
            <w:proofErr w:type="spellEnd"/>
            <w:r w:rsidRPr="00985E23">
              <w:rPr>
                <w:rFonts w:ascii="Calibri" w:hAnsi="Calibri" w:cs="Calibri"/>
                <w:b/>
                <w:color w:val="C00000"/>
              </w:rPr>
              <w:t>)</w:t>
            </w:r>
          </w:p>
          <w:p w14:paraId="4DBC4BBD" w14:textId="77777777" w:rsidR="009C553E" w:rsidRPr="002C1F0B" w:rsidRDefault="009C553E" w:rsidP="000C14A1">
            <w:pPr>
              <w:rPr>
                <w:b/>
              </w:rPr>
            </w:pPr>
          </w:p>
        </w:tc>
      </w:tr>
      <w:tr w:rsidR="009C553E" w:rsidRPr="002C1F0B" w14:paraId="70D0EB6C" w14:textId="77777777" w:rsidTr="000C14A1">
        <w:trPr>
          <w:trHeight w:val="566"/>
        </w:trPr>
        <w:tc>
          <w:tcPr>
            <w:tcW w:w="2633" w:type="dxa"/>
            <w:shd w:val="clear" w:color="auto" w:fill="auto"/>
          </w:tcPr>
          <w:p w14:paraId="196AE14D" w14:textId="77777777" w:rsidR="009C553E" w:rsidRPr="00985E23" w:rsidRDefault="009C553E" w:rsidP="000C14A1">
            <w:pPr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Network A</w:t>
            </w:r>
            <w:r w:rsidRPr="00985E23">
              <w:rPr>
                <w:rFonts w:ascii="Calibri" w:hAnsi="Calibri" w:cs="Calibri"/>
                <w:b/>
                <w:bCs/>
              </w:rPr>
              <w:t xml:space="preserve">dministrator for DOCSIS   </w:t>
            </w:r>
          </w:p>
          <w:p w14:paraId="3452011E" w14:textId="77777777" w:rsidR="009C553E" w:rsidRPr="00810BA3" w:rsidRDefault="009C553E" w:rsidP="000C14A1">
            <w:pPr>
              <w:rPr>
                <w:rFonts w:ascii="Calibri" w:hAnsi="Calibri" w:cs="Calibri"/>
                <w:color w:val="C00000"/>
              </w:rPr>
            </w:pPr>
          </w:p>
        </w:tc>
        <w:tc>
          <w:tcPr>
            <w:tcW w:w="6881" w:type="dxa"/>
            <w:shd w:val="clear" w:color="auto" w:fill="auto"/>
          </w:tcPr>
          <w:p w14:paraId="4901B3F0" w14:textId="77777777" w:rsidR="009C553E" w:rsidRPr="00154BE4" w:rsidRDefault="009C553E" w:rsidP="009C553E">
            <w:pPr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ind w:left="227" w:hanging="270"/>
              <w:rPr>
                <w:rFonts w:ascii="Calibri" w:hAnsi="Calibri" w:cs="Calibri"/>
                <w:b/>
              </w:rPr>
            </w:pPr>
            <w:r w:rsidRPr="00985E23">
              <w:rPr>
                <w:rFonts w:ascii="Calibri" w:hAnsi="Calibri" w:cs="Calibri"/>
              </w:rPr>
              <w:t>Working on Cable equipment – DOCSIS router</w:t>
            </w:r>
            <w:r>
              <w:rPr>
                <w:rFonts w:ascii="Calibri" w:hAnsi="Calibri" w:cs="Calibri"/>
              </w:rPr>
              <w:t>.</w:t>
            </w:r>
          </w:p>
          <w:p w14:paraId="6160E86F" w14:textId="77777777" w:rsidR="009C553E" w:rsidRDefault="009C553E" w:rsidP="009C553E">
            <w:pPr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ind w:left="227" w:hanging="27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</w:rPr>
              <w:t>Solving different customer problems.</w:t>
            </w:r>
          </w:p>
          <w:p w14:paraId="5DC1D9E4" w14:textId="77777777" w:rsidR="009C553E" w:rsidRPr="00154BE4" w:rsidRDefault="009C553E" w:rsidP="000C14A1">
            <w:pPr>
              <w:rPr>
                <w:rFonts w:ascii="Calibri" w:hAnsi="Calibri" w:cs="Calibri"/>
                <w:b/>
              </w:rPr>
            </w:pPr>
          </w:p>
        </w:tc>
      </w:tr>
    </w:tbl>
    <w:p w14:paraId="19E48825" w14:textId="77777777" w:rsidR="009C553E" w:rsidRPr="000B52DA" w:rsidRDefault="009C553E" w:rsidP="009C553E">
      <w:pPr>
        <w:rPr>
          <w:rFonts w:ascii="Calibri" w:hAnsi="Calibri" w:cs="Calibri"/>
          <w:b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74"/>
        <w:gridCol w:w="6678"/>
      </w:tblGrid>
      <w:tr w:rsidR="009C553E" w:rsidRPr="002C1F0B" w14:paraId="15C70D16" w14:textId="77777777" w:rsidTr="000C14A1">
        <w:trPr>
          <w:trHeight w:val="449"/>
        </w:trPr>
        <w:tc>
          <w:tcPr>
            <w:tcW w:w="2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47BB4C" w14:textId="77777777" w:rsidR="009C553E" w:rsidRPr="00810BA3" w:rsidRDefault="009C553E" w:rsidP="000C14A1">
            <w:pPr>
              <w:pStyle w:val="Heading1"/>
              <w:rPr>
                <w:rFonts w:ascii="Calibri" w:hAnsi="Calibri" w:cs="Calibri"/>
                <w:color w:val="C00000"/>
                <w:u w:val="none"/>
              </w:rPr>
            </w:pPr>
            <w:r w:rsidRPr="00473E8A">
              <w:rPr>
                <w:rFonts w:ascii="Calibri" w:hAnsi="Calibri" w:cs="Calibri"/>
                <w:bCs w:val="0"/>
                <w:color w:val="C00000"/>
                <w:u w:val="none"/>
              </w:rPr>
              <w:t xml:space="preserve">2005 </w:t>
            </w:r>
            <w:r w:rsidR="00E13552">
              <w:rPr>
                <w:rFonts w:ascii="Calibri" w:hAnsi="Calibri" w:cs="Calibri"/>
                <w:bCs w:val="0"/>
                <w:color w:val="C00000"/>
                <w:u w:val="none"/>
              </w:rPr>
              <w:t>–</w:t>
            </w:r>
            <w:r w:rsidRPr="00473E8A">
              <w:rPr>
                <w:rFonts w:ascii="Calibri" w:hAnsi="Calibri" w:cs="Calibri"/>
                <w:bCs w:val="0"/>
                <w:color w:val="C00000"/>
                <w:u w:val="none"/>
              </w:rPr>
              <w:t xml:space="preserve"> 2007</w:t>
            </w:r>
          </w:p>
        </w:tc>
        <w:tc>
          <w:tcPr>
            <w:tcW w:w="6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E933DE" w14:textId="77777777" w:rsidR="009C553E" w:rsidRPr="00985E23" w:rsidRDefault="009C553E" w:rsidP="000C14A1">
            <w:pPr>
              <w:rPr>
                <w:rFonts w:ascii="Calibri" w:hAnsi="Calibri" w:cs="Calibri"/>
                <w:b/>
                <w:color w:val="C00000"/>
              </w:rPr>
            </w:pPr>
            <w:r w:rsidRPr="009044FC">
              <w:rPr>
                <w:rFonts w:ascii="Calibri" w:hAnsi="Calibri" w:cs="Calibri"/>
                <w:b/>
                <w:color w:val="C00000"/>
              </w:rPr>
              <w:t xml:space="preserve">MOL – Macedonia Online Service Provider  </w:t>
            </w:r>
          </w:p>
          <w:p w14:paraId="66779CCB" w14:textId="77777777" w:rsidR="009C553E" w:rsidRPr="002C1F0B" w:rsidRDefault="009C553E" w:rsidP="000C14A1">
            <w:pPr>
              <w:rPr>
                <w:b/>
              </w:rPr>
            </w:pPr>
          </w:p>
        </w:tc>
      </w:tr>
      <w:tr w:rsidR="009C553E" w:rsidRPr="002C1F0B" w14:paraId="6E37F894" w14:textId="77777777" w:rsidTr="000C14A1">
        <w:trPr>
          <w:trHeight w:val="566"/>
        </w:trPr>
        <w:tc>
          <w:tcPr>
            <w:tcW w:w="2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4DC9B4" w14:textId="77777777" w:rsidR="009C553E" w:rsidRPr="00985E23" w:rsidRDefault="009C553E" w:rsidP="000C14A1">
            <w:pPr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Head of Technical Support</w:t>
            </w:r>
          </w:p>
          <w:p w14:paraId="133FC786" w14:textId="77777777" w:rsidR="009C553E" w:rsidRPr="00810BA3" w:rsidRDefault="009C553E" w:rsidP="000C14A1">
            <w:pPr>
              <w:rPr>
                <w:rFonts w:ascii="Calibri" w:hAnsi="Calibri" w:cs="Calibri"/>
                <w:color w:val="C00000"/>
              </w:rPr>
            </w:pPr>
          </w:p>
        </w:tc>
        <w:tc>
          <w:tcPr>
            <w:tcW w:w="6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D61DF3" w14:textId="77777777" w:rsidR="009C553E" w:rsidRPr="009044FC" w:rsidRDefault="009C553E" w:rsidP="009C553E">
            <w:pPr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ind w:left="227" w:hanging="270"/>
              <w:rPr>
                <w:rFonts w:ascii="Calibri" w:hAnsi="Calibri" w:cs="Calibri"/>
              </w:rPr>
            </w:pPr>
            <w:r w:rsidRPr="009044FC">
              <w:rPr>
                <w:rFonts w:ascii="Calibri" w:hAnsi="Calibri" w:cs="Calibri"/>
              </w:rPr>
              <w:t>Head of Technical Support</w:t>
            </w:r>
            <w:r>
              <w:rPr>
                <w:rFonts w:ascii="Calibri" w:hAnsi="Calibri" w:cs="Calibri"/>
              </w:rPr>
              <w:t>.</w:t>
            </w:r>
          </w:p>
          <w:p w14:paraId="0147A496" w14:textId="77777777" w:rsidR="009C553E" w:rsidRPr="009044FC" w:rsidRDefault="009C553E" w:rsidP="009C553E">
            <w:pPr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ind w:left="227" w:hanging="27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N</w:t>
            </w:r>
            <w:r w:rsidRPr="009044FC">
              <w:rPr>
                <w:rFonts w:ascii="Calibri" w:hAnsi="Calibri" w:cs="Calibri"/>
              </w:rPr>
              <w:t>etwork Administrator - CISCO routers</w:t>
            </w:r>
            <w:r>
              <w:rPr>
                <w:rFonts w:ascii="Calibri" w:hAnsi="Calibri" w:cs="Calibri"/>
              </w:rPr>
              <w:t>.</w:t>
            </w:r>
          </w:p>
          <w:p w14:paraId="3481AF89" w14:textId="77777777" w:rsidR="009C553E" w:rsidRPr="00154BE4" w:rsidRDefault="009C553E" w:rsidP="000C14A1">
            <w:pPr>
              <w:rPr>
                <w:rFonts w:ascii="Calibri" w:hAnsi="Calibri" w:cs="Calibri"/>
                <w:b/>
              </w:rPr>
            </w:pPr>
          </w:p>
        </w:tc>
      </w:tr>
    </w:tbl>
    <w:p w14:paraId="120BEFD4" w14:textId="77777777" w:rsidR="009C553E" w:rsidRPr="00DB2CEB" w:rsidRDefault="009C553E" w:rsidP="00621F98">
      <w:pPr>
        <w:rPr>
          <w:rFonts w:ascii="Calibri" w:hAnsi="Calibri" w:cs="Calibri"/>
          <w:iCs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68"/>
        <w:gridCol w:w="6684"/>
      </w:tblGrid>
      <w:tr w:rsidR="009C553E" w:rsidRPr="002C1F0B" w14:paraId="128E3457" w14:textId="77777777" w:rsidTr="000C14A1">
        <w:trPr>
          <w:trHeight w:val="285"/>
        </w:trPr>
        <w:tc>
          <w:tcPr>
            <w:tcW w:w="26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EFC4B7D" w14:textId="77777777" w:rsidR="009C553E" w:rsidRPr="00473E8A" w:rsidRDefault="009C553E" w:rsidP="000C14A1">
            <w:pPr>
              <w:rPr>
                <w:rFonts w:ascii="Calibri" w:hAnsi="Calibri" w:cs="Calibri"/>
                <w:b/>
                <w:color w:val="C00000"/>
              </w:rPr>
            </w:pPr>
            <w:r w:rsidRPr="00473E8A">
              <w:rPr>
                <w:rFonts w:ascii="Calibri" w:hAnsi="Calibri" w:cs="Calibri"/>
                <w:b/>
                <w:color w:val="C00000"/>
              </w:rPr>
              <w:t xml:space="preserve">Technical interest and online courses </w:t>
            </w:r>
          </w:p>
          <w:p w14:paraId="5FE8F272" w14:textId="77777777" w:rsidR="009C553E" w:rsidRPr="002C1F0B" w:rsidRDefault="009C553E" w:rsidP="000C14A1">
            <w:pPr>
              <w:pStyle w:val="Heading1"/>
              <w:numPr>
                <w:ilvl w:val="0"/>
                <w:numId w:val="0"/>
              </w:numPr>
              <w:rPr>
                <w:rFonts w:ascii="Calibri" w:hAnsi="Calibri" w:cs="Calibri"/>
                <w:u w:val="none"/>
              </w:rPr>
            </w:pPr>
          </w:p>
        </w:tc>
        <w:tc>
          <w:tcPr>
            <w:tcW w:w="68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A9D8F5" w14:textId="77777777" w:rsidR="009C553E" w:rsidRPr="00DB2CEB" w:rsidRDefault="009C553E" w:rsidP="009C553E">
            <w:pPr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ind w:left="227" w:hanging="270"/>
              <w:rPr>
                <w:rFonts w:ascii="Calibri" w:hAnsi="Calibri" w:cs="Calibri"/>
              </w:rPr>
            </w:pPr>
            <w:r w:rsidRPr="00DB2CEB">
              <w:rPr>
                <w:rFonts w:ascii="Calibri" w:hAnsi="Calibri" w:cs="Calibri"/>
              </w:rPr>
              <w:t xml:space="preserve">Introduction to Linux - </w:t>
            </w:r>
            <w:proofErr w:type="spellStart"/>
            <w:r w:rsidRPr="00DB2CEB">
              <w:rPr>
                <w:rFonts w:ascii="Calibri" w:hAnsi="Calibri" w:cs="Calibri"/>
              </w:rPr>
              <w:t>LinuxFoundationX</w:t>
            </w:r>
            <w:proofErr w:type="spellEnd"/>
            <w:r w:rsidRPr="00DB2CEB">
              <w:rPr>
                <w:rFonts w:ascii="Calibri" w:hAnsi="Calibri" w:cs="Calibri"/>
              </w:rPr>
              <w:t xml:space="preserve"> – LFS101x over </w:t>
            </w:r>
            <w:proofErr w:type="spellStart"/>
            <w:r w:rsidRPr="00DB2CEB">
              <w:rPr>
                <w:rFonts w:ascii="Calibri" w:hAnsi="Calibri" w:cs="Calibri"/>
              </w:rPr>
              <w:t>Edx</w:t>
            </w:r>
            <w:proofErr w:type="spellEnd"/>
            <w:r>
              <w:rPr>
                <w:rFonts w:ascii="Calibri" w:hAnsi="Calibri" w:cs="Calibri"/>
              </w:rPr>
              <w:t>.</w:t>
            </w:r>
          </w:p>
          <w:p w14:paraId="3CF4E4CE" w14:textId="77777777" w:rsidR="009C553E" w:rsidRDefault="009C553E" w:rsidP="009C553E">
            <w:pPr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ind w:left="227" w:hanging="270"/>
              <w:rPr>
                <w:rFonts w:ascii="Calibri" w:hAnsi="Calibri" w:cs="Calibri"/>
              </w:rPr>
            </w:pPr>
            <w:r w:rsidRPr="00DB2CEB">
              <w:rPr>
                <w:rFonts w:ascii="Calibri" w:hAnsi="Calibri" w:cs="Calibri"/>
              </w:rPr>
              <w:t xml:space="preserve">Introduction to </w:t>
            </w:r>
            <w:r>
              <w:rPr>
                <w:rFonts w:ascii="Calibri" w:hAnsi="Calibri" w:cs="Calibri"/>
              </w:rPr>
              <w:t xml:space="preserve">the </w:t>
            </w:r>
            <w:r w:rsidRPr="00DB2CEB">
              <w:rPr>
                <w:rFonts w:ascii="Calibri" w:hAnsi="Calibri" w:cs="Calibri"/>
              </w:rPr>
              <w:t>Internet of t</w:t>
            </w:r>
            <w:r>
              <w:rPr>
                <w:rFonts w:ascii="Calibri" w:hAnsi="Calibri" w:cs="Calibri"/>
              </w:rPr>
              <w:t>h</w:t>
            </w:r>
            <w:r w:rsidRPr="00DB2CEB">
              <w:rPr>
                <w:rFonts w:ascii="Calibri" w:hAnsi="Calibri" w:cs="Calibri"/>
              </w:rPr>
              <w:t xml:space="preserve">ings (IoT) T1 2018 - </w:t>
            </w:r>
            <w:proofErr w:type="spellStart"/>
            <w:r w:rsidRPr="00DB2CEB">
              <w:rPr>
                <w:rFonts w:ascii="Calibri" w:hAnsi="Calibri" w:cs="Calibri"/>
              </w:rPr>
              <w:t>CurtinX</w:t>
            </w:r>
            <w:proofErr w:type="spellEnd"/>
            <w:r w:rsidRPr="00DB2CEB">
              <w:rPr>
                <w:rFonts w:ascii="Calibri" w:hAnsi="Calibri" w:cs="Calibri"/>
              </w:rPr>
              <w:t xml:space="preserve"> – IOT1x over </w:t>
            </w:r>
            <w:proofErr w:type="spellStart"/>
            <w:r w:rsidRPr="00DB2CEB">
              <w:rPr>
                <w:rFonts w:ascii="Calibri" w:hAnsi="Calibri" w:cs="Calibri"/>
              </w:rPr>
              <w:t>Edx</w:t>
            </w:r>
            <w:proofErr w:type="spellEnd"/>
            <w:r>
              <w:rPr>
                <w:rFonts w:ascii="Calibri" w:hAnsi="Calibri" w:cs="Calibri"/>
              </w:rPr>
              <w:t>.</w:t>
            </w:r>
          </w:p>
          <w:p w14:paraId="19FA7659" w14:textId="77777777" w:rsidR="009C553E" w:rsidRDefault="009C553E" w:rsidP="009C553E">
            <w:pPr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ind w:left="227" w:hanging="270"/>
              <w:rPr>
                <w:rFonts w:ascii="Calibri" w:hAnsi="Calibri" w:cs="Calibri"/>
              </w:rPr>
            </w:pPr>
            <w:proofErr w:type="spellStart"/>
            <w:r w:rsidRPr="00DB2CEB">
              <w:rPr>
                <w:rFonts w:ascii="Calibri" w:hAnsi="Calibri" w:cs="Calibri"/>
              </w:rPr>
              <w:t>Oracal</w:t>
            </w:r>
            <w:proofErr w:type="spellEnd"/>
            <w:r w:rsidRPr="00DB2CEB">
              <w:rPr>
                <w:rFonts w:ascii="Calibri" w:hAnsi="Calibri" w:cs="Calibri"/>
              </w:rPr>
              <w:t xml:space="preserve"> Database Administration cour</w:t>
            </w:r>
            <w:r>
              <w:rPr>
                <w:rFonts w:ascii="Calibri" w:hAnsi="Calibri" w:cs="Calibri"/>
              </w:rPr>
              <w:t xml:space="preserve">se and certification – </w:t>
            </w:r>
            <w:r w:rsidRPr="00DB2CEB">
              <w:rPr>
                <w:rFonts w:ascii="Calibri" w:hAnsi="Calibri" w:cs="Calibri"/>
              </w:rPr>
              <w:t xml:space="preserve">at </w:t>
            </w:r>
            <w:proofErr w:type="spellStart"/>
            <w:r w:rsidRPr="00DB2CEB">
              <w:rPr>
                <w:rFonts w:ascii="Calibri" w:hAnsi="Calibri" w:cs="Calibri"/>
              </w:rPr>
              <w:t>Semos</w:t>
            </w:r>
            <w:proofErr w:type="spellEnd"/>
            <w:r>
              <w:rPr>
                <w:rFonts w:ascii="Calibri" w:hAnsi="Calibri" w:cs="Calibri"/>
              </w:rPr>
              <w:t>.</w:t>
            </w:r>
          </w:p>
          <w:p w14:paraId="389B010F" w14:textId="77777777" w:rsidR="009C553E" w:rsidRDefault="009C553E" w:rsidP="009C553E">
            <w:pPr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ind w:left="227" w:hanging="27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Azure fundamentals course:  Azure AZ 900 – at </w:t>
            </w:r>
            <w:proofErr w:type="spellStart"/>
            <w:r>
              <w:rPr>
                <w:rFonts w:ascii="Calibri" w:hAnsi="Calibri" w:cs="Calibri"/>
              </w:rPr>
              <w:t>Semos</w:t>
            </w:r>
            <w:proofErr w:type="spellEnd"/>
            <w:r>
              <w:rPr>
                <w:rFonts w:ascii="Calibri" w:hAnsi="Calibri" w:cs="Calibri"/>
              </w:rPr>
              <w:t>.</w:t>
            </w:r>
          </w:p>
          <w:p w14:paraId="2D84764A" w14:textId="77777777" w:rsidR="009C553E" w:rsidRDefault="009C553E" w:rsidP="009C553E">
            <w:pPr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ind w:left="227" w:hanging="27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ocker-CE.</w:t>
            </w:r>
          </w:p>
          <w:p w14:paraId="4DBAC68E" w14:textId="77777777" w:rsidR="009C553E" w:rsidRDefault="009C553E" w:rsidP="009C553E">
            <w:pPr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ind w:left="227" w:hanging="27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Linux Advanced Course – by FINKI professor </w:t>
            </w:r>
            <w:hyperlink r:id="rId7" w:history="1">
              <w:proofErr w:type="spellStart"/>
              <w:r w:rsidRPr="00CD6198">
                <w:rPr>
                  <w:rFonts w:ascii="Calibri" w:hAnsi="Calibri" w:cs="Calibri"/>
                </w:rPr>
                <w:t>Boro</w:t>
              </w:r>
              <w:proofErr w:type="spellEnd"/>
              <w:r w:rsidRPr="00CD6198">
                <w:rPr>
                  <w:rFonts w:ascii="Calibri" w:hAnsi="Calibri" w:cs="Calibri"/>
                </w:rPr>
                <w:t xml:space="preserve"> </w:t>
              </w:r>
              <w:proofErr w:type="spellStart"/>
              <w:r w:rsidRPr="00CD6198">
                <w:rPr>
                  <w:rFonts w:ascii="Calibri" w:hAnsi="Calibri" w:cs="Calibri"/>
                </w:rPr>
                <w:t>Jakimovski</w:t>
              </w:r>
              <w:proofErr w:type="spellEnd"/>
            </w:hyperlink>
          </w:p>
          <w:p w14:paraId="11600EFB" w14:textId="77777777" w:rsidR="009C553E" w:rsidRDefault="009C553E" w:rsidP="000C14A1">
            <w:pPr>
              <w:ind w:left="227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urse topics:</w:t>
            </w:r>
          </w:p>
          <w:p w14:paraId="2D2B5B0C" w14:textId="77777777" w:rsidR="009C553E" w:rsidRPr="00CD6198" w:rsidRDefault="00000000" w:rsidP="009C553E">
            <w:pPr>
              <w:numPr>
                <w:ilvl w:val="0"/>
                <w:numId w:val="11"/>
              </w:numPr>
              <w:shd w:val="clear" w:color="auto" w:fill="FFFFFF"/>
              <w:spacing w:after="0" w:line="240" w:lineRule="auto"/>
              <w:rPr>
                <w:rFonts w:ascii="Calibri" w:hAnsi="Calibri" w:cs="Calibri"/>
              </w:rPr>
            </w:pPr>
            <w:hyperlink r:id="rId8" w:history="1">
              <w:r w:rsidR="009C553E" w:rsidRPr="00CD6198">
                <w:rPr>
                  <w:rFonts w:ascii="Calibri" w:hAnsi="Calibri" w:cs="Calibri"/>
                </w:rPr>
                <w:t>RH-Adv-Network services</w:t>
              </w:r>
            </w:hyperlink>
          </w:p>
          <w:p w14:paraId="7350A71C" w14:textId="77777777" w:rsidR="009C553E" w:rsidRPr="00CD6198" w:rsidRDefault="00000000" w:rsidP="009C553E">
            <w:pPr>
              <w:numPr>
                <w:ilvl w:val="0"/>
                <w:numId w:val="11"/>
              </w:numPr>
              <w:shd w:val="clear" w:color="auto" w:fill="FFFFFF"/>
              <w:spacing w:after="0" w:line="240" w:lineRule="auto"/>
              <w:rPr>
                <w:rFonts w:ascii="Calibri" w:hAnsi="Calibri" w:cs="Calibri"/>
              </w:rPr>
            </w:pPr>
            <w:hyperlink r:id="rId9" w:history="1">
              <w:r w:rsidR="009C553E" w:rsidRPr="00CD6198">
                <w:rPr>
                  <w:rFonts w:ascii="Calibri" w:hAnsi="Calibri" w:cs="Calibri"/>
                </w:rPr>
                <w:t>RH-Adv-DNS</w:t>
              </w:r>
            </w:hyperlink>
          </w:p>
          <w:p w14:paraId="7827CF82" w14:textId="77777777" w:rsidR="009C553E" w:rsidRPr="00CD6198" w:rsidRDefault="00000000" w:rsidP="009C553E">
            <w:pPr>
              <w:numPr>
                <w:ilvl w:val="0"/>
                <w:numId w:val="11"/>
              </w:numPr>
              <w:shd w:val="clear" w:color="auto" w:fill="FFFFFF"/>
              <w:spacing w:after="0" w:line="240" w:lineRule="auto"/>
              <w:rPr>
                <w:rFonts w:ascii="Calibri" w:hAnsi="Calibri" w:cs="Calibri"/>
              </w:rPr>
            </w:pPr>
            <w:hyperlink r:id="rId10" w:history="1">
              <w:r w:rsidR="009C553E" w:rsidRPr="00CD6198">
                <w:rPr>
                  <w:rFonts w:ascii="Calibri" w:hAnsi="Calibri" w:cs="Calibri"/>
                </w:rPr>
                <w:t>RH-Adv-DNS-services-tools</w:t>
              </w:r>
            </w:hyperlink>
          </w:p>
          <w:p w14:paraId="2A50B5A0" w14:textId="77777777" w:rsidR="009C553E" w:rsidRPr="00CD6198" w:rsidRDefault="00000000" w:rsidP="009C553E">
            <w:pPr>
              <w:numPr>
                <w:ilvl w:val="0"/>
                <w:numId w:val="11"/>
              </w:numPr>
              <w:shd w:val="clear" w:color="auto" w:fill="FFFFFF"/>
              <w:spacing w:after="0" w:line="240" w:lineRule="auto"/>
              <w:rPr>
                <w:rFonts w:ascii="Calibri" w:hAnsi="Calibri" w:cs="Calibri"/>
              </w:rPr>
            </w:pPr>
            <w:hyperlink r:id="rId11" w:history="1">
              <w:r w:rsidR="009C553E" w:rsidRPr="00CD6198">
                <w:rPr>
                  <w:rFonts w:ascii="Calibri" w:hAnsi="Calibri" w:cs="Calibri"/>
                </w:rPr>
                <w:t>RH-Adv-DHCP</w:t>
              </w:r>
            </w:hyperlink>
          </w:p>
          <w:p w14:paraId="7554774A" w14:textId="77777777" w:rsidR="009C553E" w:rsidRPr="00CD6198" w:rsidRDefault="00000000" w:rsidP="009C553E">
            <w:pPr>
              <w:numPr>
                <w:ilvl w:val="0"/>
                <w:numId w:val="11"/>
              </w:numPr>
              <w:shd w:val="clear" w:color="auto" w:fill="FFFFFF"/>
              <w:spacing w:after="0" w:line="240" w:lineRule="auto"/>
              <w:rPr>
                <w:rFonts w:ascii="Calibri" w:hAnsi="Calibri" w:cs="Calibri"/>
              </w:rPr>
            </w:pPr>
            <w:hyperlink r:id="rId12" w:history="1">
              <w:r w:rsidR="009C553E" w:rsidRPr="00CD6198">
                <w:rPr>
                  <w:rFonts w:ascii="Calibri" w:hAnsi="Calibri" w:cs="Calibri"/>
                </w:rPr>
                <w:t>RH-Adv-HTTP</w:t>
              </w:r>
            </w:hyperlink>
          </w:p>
          <w:p w14:paraId="44714C9E" w14:textId="77777777" w:rsidR="009C553E" w:rsidRPr="00CD6198" w:rsidRDefault="00000000" w:rsidP="009C553E">
            <w:pPr>
              <w:numPr>
                <w:ilvl w:val="0"/>
                <w:numId w:val="11"/>
              </w:numPr>
              <w:shd w:val="clear" w:color="auto" w:fill="FFFFFF"/>
              <w:spacing w:after="0" w:line="240" w:lineRule="auto"/>
              <w:rPr>
                <w:rFonts w:ascii="Calibri" w:hAnsi="Calibri" w:cs="Calibri"/>
              </w:rPr>
            </w:pPr>
            <w:hyperlink r:id="rId13" w:history="1">
              <w:r w:rsidR="009C553E" w:rsidRPr="00CD6198">
                <w:rPr>
                  <w:rFonts w:ascii="Calibri" w:hAnsi="Calibri" w:cs="Calibri"/>
                </w:rPr>
                <w:t>RH-Adv-FTP</w:t>
              </w:r>
            </w:hyperlink>
          </w:p>
          <w:p w14:paraId="49951141" w14:textId="77777777" w:rsidR="009C553E" w:rsidRPr="00CD6198" w:rsidRDefault="00000000" w:rsidP="009C553E">
            <w:pPr>
              <w:numPr>
                <w:ilvl w:val="0"/>
                <w:numId w:val="11"/>
              </w:numPr>
              <w:shd w:val="clear" w:color="auto" w:fill="FFFFFF"/>
              <w:spacing w:after="0" w:line="240" w:lineRule="auto"/>
              <w:rPr>
                <w:rFonts w:ascii="Calibri" w:hAnsi="Calibri" w:cs="Calibri"/>
              </w:rPr>
            </w:pPr>
            <w:hyperlink r:id="rId14" w:history="1">
              <w:r w:rsidR="009C553E" w:rsidRPr="00CD6198">
                <w:rPr>
                  <w:rFonts w:ascii="Calibri" w:hAnsi="Calibri" w:cs="Calibri"/>
                </w:rPr>
                <w:t>RH-Adv-SSH</w:t>
              </w:r>
            </w:hyperlink>
          </w:p>
          <w:p w14:paraId="76C3CBDE" w14:textId="77777777" w:rsidR="009C553E" w:rsidRPr="00CD6198" w:rsidRDefault="00000000" w:rsidP="009C553E">
            <w:pPr>
              <w:numPr>
                <w:ilvl w:val="0"/>
                <w:numId w:val="11"/>
              </w:numPr>
              <w:shd w:val="clear" w:color="auto" w:fill="FFFFFF"/>
              <w:spacing w:after="0" w:line="240" w:lineRule="auto"/>
              <w:rPr>
                <w:rFonts w:ascii="Calibri" w:hAnsi="Calibri" w:cs="Calibri"/>
              </w:rPr>
            </w:pPr>
            <w:hyperlink r:id="rId15" w:history="1">
              <w:r w:rsidR="009C553E" w:rsidRPr="00CD6198">
                <w:rPr>
                  <w:rFonts w:ascii="Calibri" w:hAnsi="Calibri" w:cs="Calibri"/>
                </w:rPr>
                <w:t>RH-Adv-NTP</w:t>
              </w:r>
            </w:hyperlink>
          </w:p>
          <w:p w14:paraId="5070FB02" w14:textId="77777777" w:rsidR="009C553E" w:rsidRPr="00CD6198" w:rsidRDefault="00000000" w:rsidP="009C553E">
            <w:pPr>
              <w:numPr>
                <w:ilvl w:val="0"/>
                <w:numId w:val="11"/>
              </w:numPr>
              <w:shd w:val="clear" w:color="auto" w:fill="FFFFFF"/>
              <w:spacing w:after="0" w:line="240" w:lineRule="auto"/>
              <w:rPr>
                <w:rFonts w:ascii="Calibri" w:hAnsi="Calibri" w:cs="Calibri"/>
              </w:rPr>
            </w:pPr>
            <w:hyperlink r:id="rId16" w:history="1">
              <w:r w:rsidR="009C553E" w:rsidRPr="00CD6198">
                <w:rPr>
                  <w:rFonts w:ascii="Calibri" w:hAnsi="Calibri" w:cs="Calibri"/>
                </w:rPr>
                <w:t>RH-Adv-LDAP</w:t>
              </w:r>
            </w:hyperlink>
          </w:p>
          <w:p w14:paraId="195A6335" w14:textId="77777777" w:rsidR="009C553E" w:rsidRPr="00CD6198" w:rsidRDefault="00000000" w:rsidP="009C553E">
            <w:pPr>
              <w:numPr>
                <w:ilvl w:val="0"/>
                <w:numId w:val="11"/>
              </w:numPr>
              <w:shd w:val="clear" w:color="auto" w:fill="FFFFFF"/>
              <w:spacing w:after="0" w:line="240" w:lineRule="auto"/>
              <w:rPr>
                <w:rFonts w:ascii="Calibri" w:hAnsi="Calibri" w:cs="Calibri"/>
              </w:rPr>
            </w:pPr>
            <w:hyperlink r:id="rId17" w:history="1">
              <w:r w:rsidR="009C553E" w:rsidRPr="00CD6198">
                <w:rPr>
                  <w:rFonts w:ascii="Calibri" w:hAnsi="Calibri" w:cs="Calibri"/>
                </w:rPr>
                <w:t>RH-Adv-Configuration Management</w:t>
              </w:r>
            </w:hyperlink>
          </w:p>
          <w:p w14:paraId="3B9C95D0" w14:textId="77777777" w:rsidR="009C553E" w:rsidRPr="00E6321B" w:rsidRDefault="00000000" w:rsidP="009C553E">
            <w:pPr>
              <w:numPr>
                <w:ilvl w:val="0"/>
                <w:numId w:val="11"/>
              </w:numPr>
              <w:shd w:val="clear" w:color="auto" w:fill="FFFFFF"/>
              <w:spacing w:after="0" w:line="240" w:lineRule="auto"/>
              <w:rPr>
                <w:rFonts w:ascii="Calibri" w:hAnsi="Calibri" w:cs="Calibri"/>
              </w:rPr>
            </w:pPr>
            <w:hyperlink r:id="rId18" w:history="1">
              <w:r w:rsidR="009C553E" w:rsidRPr="00CD6198">
                <w:rPr>
                  <w:rFonts w:ascii="Calibri" w:hAnsi="Calibri" w:cs="Calibri"/>
                </w:rPr>
                <w:t>RH-Adv-Ansible</w:t>
              </w:r>
            </w:hyperlink>
            <w:r w:rsidR="009C553E">
              <w:rPr>
                <w:rFonts w:ascii="Calibri" w:hAnsi="Calibri" w:cs="Calibri"/>
              </w:rPr>
              <w:t>.</w:t>
            </w:r>
          </w:p>
          <w:p w14:paraId="012C10D4" w14:textId="77777777" w:rsidR="009C553E" w:rsidRPr="00DB2CEB" w:rsidRDefault="009C553E" w:rsidP="000C14A1">
            <w:pPr>
              <w:pStyle w:val="Heading1"/>
              <w:numPr>
                <w:ilvl w:val="0"/>
                <w:numId w:val="0"/>
              </w:numPr>
              <w:rPr>
                <w:rFonts w:ascii="Calibri" w:hAnsi="Calibri" w:cs="Calibri"/>
                <w:b w:val="0"/>
                <w:bCs w:val="0"/>
                <w:sz w:val="22"/>
                <w:szCs w:val="22"/>
                <w:u w:val="none"/>
              </w:rPr>
            </w:pPr>
          </w:p>
        </w:tc>
      </w:tr>
    </w:tbl>
    <w:p w14:paraId="747A9E3B" w14:textId="77777777" w:rsidR="009C553E" w:rsidRPr="00DB2CEB" w:rsidRDefault="009C553E" w:rsidP="009C553E">
      <w:pPr>
        <w:ind w:left="2880" w:hanging="2160"/>
        <w:rPr>
          <w:rFonts w:ascii="Calibri" w:hAnsi="Calibri" w:cs="Calibri"/>
          <w:iCs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577"/>
        <w:gridCol w:w="6675"/>
      </w:tblGrid>
      <w:tr w:rsidR="009C553E" w:rsidRPr="002C1F0B" w14:paraId="2C2B82F7" w14:textId="77777777" w:rsidTr="000C14A1">
        <w:trPr>
          <w:trHeight w:val="285"/>
        </w:trPr>
        <w:tc>
          <w:tcPr>
            <w:tcW w:w="2633" w:type="dxa"/>
            <w:shd w:val="clear" w:color="auto" w:fill="auto"/>
          </w:tcPr>
          <w:p w14:paraId="1F1544B8" w14:textId="77777777" w:rsidR="009C553E" w:rsidRPr="00473E8A" w:rsidRDefault="009C553E" w:rsidP="000C14A1">
            <w:pPr>
              <w:rPr>
                <w:rFonts w:ascii="Calibri" w:hAnsi="Calibri" w:cs="Calibri"/>
                <w:b/>
                <w:color w:val="C00000"/>
              </w:rPr>
            </w:pPr>
            <w:r w:rsidRPr="00473E8A">
              <w:rPr>
                <w:rFonts w:ascii="Calibri" w:hAnsi="Calibri" w:cs="Calibri"/>
                <w:b/>
                <w:color w:val="C00000"/>
              </w:rPr>
              <w:t>Courses / Certificates</w:t>
            </w:r>
          </w:p>
          <w:p w14:paraId="0DFA0BB5" w14:textId="77777777" w:rsidR="009C553E" w:rsidRPr="00473E8A" w:rsidRDefault="009C553E" w:rsidP="000C14A1">
            <w:pPr>
              <w:pStyle w:val="Heading1"/>
              <w:numPr>
                <w:ilvl w:val="0"/>
                <w:numId w:val="0"/>
              </w:numPr>
              <w:rPr>
                <w:rFonts w:ascii="Calibri" w:hAnsi="Calibri" w:cs="Calibri"/>
                <w:color w:val="FF0000"/>
                <w:u w:val="none"/>
              </w:rPr>
            </w:pPr>
          </w:p>
        </w:tc>
        <w:tc>
          <w:tcPr>
            <w:tcW w:w="6881" w:type="dxa"/>
            <w:shd w:val="clear" w:color="auto" w:fill="auto"/>
          </w:tcPr>
          <w:p w14:paraId="4C9FCF75" w14:textId="77777777" w:rsidR="009C553E" w:rsidRPr="00CE6690" w:rsidRDefault="009C553E" w:rsidP="009C553E">
            <w:pPr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ind w:left="227" w:hanging="270"/>
              <w:rPr>
                <w:rFonts w:ascii="Calibri" w:hAnsi="Calibri" w:cs="Calibri"/>
              </w:rPr>
            </w:pPr>
            <w:r w:rsidRPr="00CE6690">
              <w:rPr>
                <w:rFonts w:ascii="Calibri" w:hAnsi="Calibri" w:cs="Calibri"/>
              </w:rPr>
              <w:t>09.12.2016 - SI3000 MSCN - Basic installation, operation and administration</w:t>
            </w:r>
            <w:r>
              <w:rPr>
                <w:rFonts w:ascii="Calibri" w:hAnsi="Calibri" w:cs="Calibri"/>
              </w:rPr>
              <w:t>.</w:t>
            </w:r>
          </w:p>
          <w:p w14:paraId="29E697E4" w14:textId="77777777" w:rsidR="009C553E" w:rsidRPr="00CE6690" w:rsidRDefault="009C553E" w:rsidP="009C553E">
            <w:pPr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ind w:left="227" w:hanging="270"/>
              <w:rPr>
                <w:rFonts w:ascii="Calibri" w:hAnsi="Calibri" w:cs="Calibri"/>
              </w:rPr>
            </w:pPr>
            <w:r w:rsidRPr="00CE6690">
              <w:rPr>
                <w:rFonts w:ascii="Calibri" w:hAnsi="Calibri" w:cs="Calibri"/>
              </w:rPr>
              <w:t>27.01.2017 - SI3000 MSCN – Advance installation, operation and administration</w:t>
            </w:r>
            <w:r>
              <w:rPr>
                <w:rFonts w:ascii="Calibri" w:hAnsi="Calibri" w:cs="Calibri"/>
              </w:rPr>
              <w:t>.</w:t>
            </w:r>
          </w:p>
          <w:p w14:paraId="0E5DDE3F" w14:textId="77777777" w:rsidR="009C553E" w:rsidRPr="00CE6690" w:rsidRDefault="009C553E" w:rsidP="009C553E">
            <w:pPr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ind w:left="227" w:hanging="27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06.03.2109 - </w:t>
            </w:r>
            <w:proofErr w:type="spellStart"/>
            <w:r>
              <w:rPr>
                <w:rFonts w:ascii="Calibri" w:hAnsi="Calibri" w:cs="Calibri"/>
              </w:rPr>
              <w:t>v</w:t>
            </w:r>
            <w:r w:rsidRPr="00CE6690">
              <w:rPr>
                <w:rFonts w:ascii="Calibri" w:hAnsi="Calibri" w:cs="Calibri"/>
              </w:rPr>
              <w:t>CSCF</w:t>
            </w:r>
            <w:proofErr w:type="spellEnd"/>
            <w:r w:rsidRPr="00CE6690">
              <w:rPr>
                <w:rFonts w:ascii="Calibri" w:hAnsi="Calibri" w:cs="Calibri"/>
              </w:rPr>
              <w:t xml:space="preserve"> Operation and Configuration LZU 1082451</w:t>
            </w:r>
            <w:r>
              <w:rPr>
                <w:rFonts w:ascii="Calibri" w:hAnsi="Calibri" w:cs="Calibri"/>
              </w:rPr>
              <w:t>.</w:t>
            </w:r>
          </w:p>
          <w:p w14:paraId="4223D740" w14:textId="77777777" w:rsidR="009C553E" w:rsidRPr="00CE6690" w:rsidRDefault="009C553E" w:rsidP="009C553E">
            <w:pPr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ind w:left="227" w:hanging="270"/>
              <w:rPr>
                <w:rFonts w:ascii="Calibri" w:hAnsi="Calibri" w:cs="Calibri"/>
              </w:rPr>
            </w:pPr>
            <w:r w:rsidRPr="00CE6690">
              <w:rPr>
                <w:rFonts w:ascii="Calibri" w:hAnsi="Calibri" w:cs="Calibri"/>
              </w:rPr>
              <w:t xml:space="preserve">08.03.2019 - </w:t>
            </w:r>
            <w:proofErr w:type="spellStart"/>
            <w:r w:rsidRPr="00CE6690">
              <w:rPr>
                <w:rFonts w:ascii="Calibri" w:hAnsi="Calibri" w:cs="Calibri"/>
              </w:rPr>
              <w:t>vMTAS</w:t>
            </w:r>
            <w:proofErr w:type="spellEnd"/>
            <w:r w:rsidRPr="00CE6690">
              <w:rPr>
                <w:rFonts w:ascii="Calibri" w:hAnsi="Calibri" w:cs="Calibri"/>
              </w:rPr>
              <w:t xml:space="preserve"> Operation and Configuration LZU 1082455</w:t>
            </w:r>
            <w:r>
              <w:rPr>
                <w:rFonts w:ascii="Calibri" w:hAnsi="Calibri" w:cs="Calibri"/>
              </w:rPr>
              <w:t>.</w:t>
            </w:r>
          </w:p>
          <w:p w14:paraId="74058D36" w14:textId="77777777" w:rsidR="009C553E" w:rsidRDefault="009C553E" w:rsidP="009C553E">
            <w:pPr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ind w:left="227" w:hanging="270"/>
              <w:rPr>
                <w:rFonts w:ascii="Calibri" w:hAnsi="Calibri" w:cs="Calibri"/>
              </w:rPr>
            </w:pPr>
            <w:r w:rsidRPr="00CE6690">
              <w:rPr>
                <w:rFonts w:ascii="Calibri" w:hAnsi="Calibri" w:cs="Calibri"/>
              </w:rPr>
              <w:t xml:space="preserve">15.03.2019 - </w:t>
            </w:r>
            <w:proofErr w:type="spellStart"/>
            <w:r w:rsidRPr="00CE6690">
              <w:rPr>
                <w:rFonts w:ascii="Calibri" w:hAnsi="Calibri" w:cs="Calibri"/>
              </w:rPr>
              <w:t>vSBC</w:t>
            </w:r>
            <w:proofErr w:type="spellEnd"/>
            <w:r w:rsidRPr="00CE6690">
              <w:rPr>
                <w:rFonts w:ascii="Calibri" w:hAnsi="Calibri" w:cs="Calibri"/>
              </w:rPr>
              <w:t xml:space="preserve"> Operation and Configuration LZU 1082515</w:t>
            </w:r>
            <w:r>
              <w:rPr>
                <w:rFonts w:ascii="Calibri" w:hAnsi="Calibri" w:cs="Calibri"/>
              </w:rPr>
              <w:t>.</w:t>
            </w:r>
          </w:p>
          <w:p w14:paraId="14073E17" w14:textId="0EF38BF2" w:rsidR="009C553E" w:rsidRDefault="009C553E" w:rsidP="009C553E">
            <w:pPr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ind w:left="227" w:hanging="27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Providing and receiving feedback – A1 </w:t>
            </w:r>
            <w:proofErr w:type="spellStart"/>
            <w:r>
              <w:rPr>
                <w:rFonts w:ascii="Calibri" w:hAnsi="Calibri" w:cs="Calibri"/>
              </w:rPr>
              <w:t>eCampus</w:t>
            </w:r>
            <w:proofErr w:type="spellEnd"/>
            <w:r>
              <w:rPr>
                <w:rFonts w:ascii="Calibri" w:hAnsi="Calibri" w:cs="Calibri"/>
              </w:rPr>
              <w:t xml:space="preserve"> Team.</w:t>
            </w:r>
          </w:p>
          <w:p w14:paraId="235BA72E" w14:textId="5FE1BD04" w:rsidR="00D64F79" w:rsidRDefault="00D16FBC" w:rsidP="00D64F79">
            <w:pPr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ind w:left="227" w:hanging="27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WS Essentials – Course on Udemy</w:t>
            </w:r>
          </w:p>
          <w:p w14:paraId="721D2056" w14:textId="16191AC1" w:rsidR="004950F5" w:rsidRPr="00D64F79" w:rsidRDefault="004950F5" w:rsidP="00D64F79">
            <w:pPr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ind w:left="227" w:hanging="27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WS Cloud Practitioner – Course on Udemy</w:t>
            </w:r>
          </w:p>
          <w:p w14:paraId="74E5BA5D" w14:textId="4D1CAB3A" w:rsidR="004950F5" w:rsidRPr="004950F5" w:rsidRDefault="00D16FBC" w:rsidP="004950F5">
            <w:pPr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ind w:left="227" w:hanging="270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</w:rPr>
              <w:t xml:space="preserve">Learn </w:t>
            </w:r>
            <w:proofErr w:type="spellStart"/>
            <w:r>
              <w:rPr>
                <w:rFonts w:ascii="Calibri" w:hAnsi="Calibri" w:cs="Calibri"/>
              </w:rPr>
              <w:t>DataDog</w:t>
            </w:r>
            <w:proofErr w:type="spellEnd"/>
            <w:r>
              <w:rPr>
                <w:rFonts w:ascii="Calibri" w:hAnsi="Calibri" w:cs="Calibri"/>
              </w:rPr>
              <w:t xml:space="preserve"> Monitoring – Course on Udemy</w:t>
            </w:r>
            <w:r w:rsidR="00D64F79">
              <w:rPr>
                <w:rFonts w:ascii="Calibri" w:hAnsi="Calibri" w:cs="Calibri"/>
              </w:rPr>
              <w:t xml:space="preserve"> </w:t>
            </w:r>
          </w:p>
        </w:tc>
      </w:tr>
    </w:tbl>
    <w:p w14:paraId="1C4BF6E7" w14:textId="77777777" w:rsidR="009C553E" w:rsidRPr="00DB2CEB" w:rsidRDefault="009C553E" w:rsidP="009C553E">
      <w:pPr>
        <w:rPr>
          <w:rFonts w:ascii="Calibri" w:eastAsia="Liberation Serif" w:hAnsi="Calibri" w:cs="Calibri"/>
        </w:rPr>
      </w:pPr>
    </w:p>
    <w:p w14:paraId="294BC619" w14:textId="77777777" w:rsidR="009C553E" w:rsidRPr="00CE6690" w:rsidRDefault="009C553E" w:rsidP="009C553E">
      <w:pPr>
        <w:rPr>
          <w:rFonts w:ascii="Calibri" w:hAnsi="Calibri" w:cs="Calibri"/>
          <w:b/>
          <w:u w:val="single"/>
        </w:rPr>
      </w:pPr>
      <w:r w:rsidRPr="000B52DA">
        <w:rPr>
          <w:rFonts w:ascii="Calibri" w:eastAsia="Times New Roman" w:hAnsi="Calibri" w:cs="Calibri"/>
        </w:rPr>
        <w:t xml:space="preserve"> </w:t>
      </w: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577"/>
        <w:gridCol w:w="6675"/>
      </w:tblGrid>
      <w:tr w:rsidR="009C553E" w:rsidRPr="00DB2CEB" w14:paraId="6A0AF1AB" w14:textId="77777777" w:rsidTr="000C14A1">
        <w:trPr>
          <w:trHeight w:val="285"/>
        </w:trPr>
        <w:tc>
          <w:tcPr>
            <w:tcW w:w="2633" w:type="dxa"/>
            <w:shd w:val="clear" w:color="auto" w:fill="auto"/>
          </w:tcPr>
          <w:p w14:paraId="5AFB802D" w14:textId="77777777" w:rsidR="009C553E" w:rsidRPr="00473E8A" w:rsidRDefault="009C553E" w:rsidP="000C14A1">
            <w:pPr>
              <w:rPr>
                <w:rFonts w:ascii="Calibri" w:hAnsi="Calibri" w:cs="Calibri"/>
                <w:b/>
                <w:color w:val="C00000"/>
              </w:rPr>
            </w:pPr>
            <w:r w:rsidRPr="00473E8A">
              <w:rPr>
                <w:rFonts w:ascii="Calibri" w:hAnsi="Calibri" w:cs="Calibri"/>
                <w:b/>
                <w:color w:val="C00000"/>
              </w:rPr>
              <w:t>Languages</w:t>
            </w:r>
          </w:p>
          <w:p w14:paraId="7D71290B" w14:textId="77777777" w:rsidR="009C553E" w:rsidRPr="00473E8A" w:rsidRDefault="009C553E" w:rsidP="000C14A1">
            <w:pPr>
              <w:pStyle w:val="Heading1"/>
              <w:numPr>
                <w:ilvl w:val="0"/>
                <w:numId w:val="0"/>
              </w:numPr>
              <w:rPr>
                <w:rFonts w:ascii="Calibri" w:hAnsi="Calibri" w:cs="Calibri"/>
                <w:bCs w:val="0"/>
                <w:color w:val="C00000"/>
                <w:u w:val="none"/>
              </w:rPr>
            </w:pPr>
          </w:p>
        </w:tc>
        <w:tc>
          <w:tcPr>
            <w:tcW w:w="6881" w:type="dxa"/>
            <w:shd w:val="clear" w:color="auto" w:fill="auto"/>
          </w:tcPr>
          <w:p w14:paraId="79407E02" w14:textId="77777777" w:rsidR="009C553E" w:rsidRPr="00CE6690" w:rsidRDefault="009C553E" w:rsidP="009C553E">
            <w:pPr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ind w:left="227" w:hanging="270"/>
              <w:rPr>
                <w:rFonts w:ascii="Calibri" w:hAnsi="Calibri" w:cs="Calibri"/>
              </w:rPr>
            </w:pPr>
            <w:r w:rsidRPr="00CE6690">
              <w:rPr>
                <w:rFonts w:ascii="Calibri" w:hAnsi="Calibri" w:cs="Calibri"/>
              </w:rPr>
              <w:t>Macedonian – native language</w:t>
            </w:r>
            <w:r>
              <w:rPr>
                <w:rFonts w:ascii="Calibri" w:hAnsi="Calibri" w:cs="Calibri"/>
              </w:rPr>
              <w:t>.</w:t>
            </w:r>
          </w:p>
          <w:p w14:paraId="3A2F0C09" w14:textId="77777777" w:rsidR="009C553E" w:rsidRPr="00CE6690" w:rsidRDefault="009C553E" w:rsidP="009C553E">
            <w:pPr>
              <w:widowControl w:val="0"/>
              <w:numPr>
                <w:ilvl w:val="0"/>
                <w:numId w:val="9"/>
              </w:numPr>
              <w:suppressAutoHyphens/>
              <w:spacing w:after="0" w:line="240" w:lineRule="auto"/>
              <w:ind w:left="227" w:hanging="270"/>
              <w:rPr>
                <w:rFonts w:ascii="Calibri" w:hAnsi="Calibri" w:cs="Calibri"/>
              </w:rPr>
            </w:pPr>
            <w:r w:rsidRPr="00CE6690">
              <w:rPr>
                <w:rFonts w:ascii="Calibri" w:hAnsi="Calibri" w:cs="Calibri"/>
              </w:rPr>
              <w:t>English – good spoken and written</w:t>
            </w:r>
            <w:r>
              <w:rPr>
                <w:rFonts w:ascii="Calibri" w:hAnsi="Calibri" w:cs="Calibri"/>
              </w:rPr>
              <w:t>.</w:t>
            </w:r>
          </w:p>
          <w:p w14:paraId="39ED921B" w14:textId="77777777" w:rsidR="009C553E" w:rsidRPr="00DB2CEB" w:rsidRDefault="009C553E" w:rsidP="000C14A1">
            <w:pPr>
              <w:pStyle w:val="Heading1"/>
              <w:ind w:left="0" w:firstLine="0"/>
              <w:rPr>
                <w:rFonts w:ascii="Calibri" w:hAnsi="Calibri" w:cs="Calibri"/>
                <w:b w:val="0"/>
                <w:bCs w:val="0"/>
                <w:sz w:val="22"/>
                <w:szCs w:val="22"/>
                <w:u w:val="none"/>
              </w:rPr>
            </w:pPr>
          </w:p>
        </w:tc>
      </w:tr>
    </w:tbl>
    <w:p w14:paraId="40E6217C" w14:textId="77777777" w:rsidR="009C553E" w:rsidRPr="00CE6690" w:rsidRDefault="009C553E" w:rsidP="009C553E">
      <w:pPr>
        <w:rPr>
          <w:rFonts w:ascii="Calibri" w:hAnsi="Calibri" w:cs="Calibri"/>
          <w:b/>
          <w:u w:val="single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573"/>
        <w:gridCol w:w="6679"/>
      </w:tblGrid>
      <w:tr w:rsidR="009C553E" w:rsidRPr="002C1F0B" w14:paraId="24647630" w14:textId="77777777" w:rsidTr="00E13552">
        <w:trPr>
          <w:trHeight w:val="285"/>
        </w:trPr>
        <w:tc>
          <w:tcPr>
            <w:tcW w:w="2633" w:type="dxa"/>
            <w:shd w:val="clear" w:color="auto" w:fill="auto"/>
          </w:tcPr>
          <w:p w14:paraId="579F6F42" w14:textId="77777777" w:rsidR="009C553E" w:rsidRPr="002C1F0B" w:rsidRDefault="009C553E" w:rsidP="000C14A1">
            <w:pPr>
              <w:pStyle w:val="Heading1"/>
              <w:numPr>
                <w:ilvl w:val="0"/>
                <w:numId w:val="0"/>
              </w:numPr>
              <w:rPr>
                <w:rFonts w:ascii="Calibri" w:hAnsi="Calibri" w:cs="Calibri"/>
                <w:u w:val="none"/>
              </w:rPr>
            </w:pPr>
            <w:bookmarkStart w:id="2" w:name="result_box91"/>
            <w:bookmarkEnd w:id="2"/>
            <w:r w:rsidRPr="004B2E22">
              <w:rPr>
                <w:rFonts w:ascii="Calibri" w:hAnsi="Calibri" w:cs="Calibri"/>
                <w:color w:val="C00000"/>
                <w:u w:val="none"/>
              </w:rPr>
              <w:t xml:space="preserve">Education </w:t>
            </w:r>
          </w:p>
        </w:tc>
        <w:tc>
          <w:tcPr>
            <w:tcW w:w="6881" w:type="dxa"/>
            <w:shd w:val="clear" w:color="auto" w:fill="auto"/>
          </w:tcPr>
          <w:p w14:paraId="1A7C0F52" w14:textId="77777777" w:rsidR="009C553E" w:rsidRPr="002C1F0B" w:rsidRDefault="009C553E" w:rsidP="000C14A1">
            <w:pPr>
              <w:pStyle w:val="Heading1"/>
              <w:ind w:left="0" w:firstLine="0"/>
              <w:rPr>
                <w:rFonts w:ascii="Calibri" w:hAnsi="Calibri" w:cs="Calibri"/>
              </w:rPr>
            </w:pPr>
          </w:p>
        </w:tc>
      </w:tr>
      <w:tr w:rsidR="009C553E" w:rsidRPr="002C1F0B" w14:paraId="53948B16" w14:textId="77777777" w:rsidTr="00E13552">
        <w:trPr>
          <w:trHeight w:val="1168"/>
        </w:trPr>
        <w:tc>
          <w:tcPr>
            <w:tcW w:w="2633" w:type="dxa"/>
            <w:shd w:val="clear" w:color="auto" w:fill="auto"/>
          </w:tcPr>
          <w:p w14:paraId="3D16C829" w14:textId="77777777" w:rsidR="009C553E" w:rsidRPr="002C1F0B" w:rsidRDefault="009C553E" w:rsidP="000C14A1">
            <w:pPr>
              <w:pStyle w:val="Heading1"/>
              <w:ind w:left="0" w:firstLine="0"/>
              <w:rPr>
                <w:rFonts w:ascii="Calibri" w:hAnsi="Calibri" w:cs="Calibri"/>
                <w:color w:val="C00000"/>
                <w:u w:val="none"/>
              </w:rPr>
            </w:pPr>
            <w:r w:rsidRPr="002C1F0B">
              <w:rPr>
                <w:rFonts w:ascii="Calibri" w:hAnsi="Calibri" w:cs="Calibri"/>
                <w:color w:val="C00000"/>
                <w:u w:val="none"/>
              </w:rPr>
              <w:t>2007</w:t>
            </w:r>
          </w:p>
        </w:tc>
        <w:tc>
          <w:tcPr>
            <w:tcW w:w="6881" w:type="dxa"/>
            <w:shd w:val="clear" w:color="auto" w:fill="auto"/>
          </w:tcPr>
          <w:p w14:paraId="2E0993A1" w14:textId="77777777" w:rsidR="009C553E" w:rsidRPr="002C1F0B" w:rsidRDefault="009C553E" w:rsidP="000C14A1">
            <w:pPr>
              <w:rPr>
                <w:rFonts w:ascii="Calibri" w:hAnsi="Calibri" w:cs="Calibri"/>
                <w:b/>
                <w:color w:val="C00000"/>
              </w:rPr>
            </w:pPr>
            <w:r w:rsidRPr="002C1F0B">
              <w:rPr>
                <w:rFonts w:ascii="Calibri" w:hAnsi="Calibri" w:cs="Calibri"/>
                <w:b/>
                <w:color w:val="C00000"/>
              </w:rPr>
              <w:t>University "</w:t>
            </w:r>
            <w:proofErr w:type="spellStart"/>
            <w:r w:rsidRPr="002C1F0B">
              <w:rPr>
                <w:rFonts w:ascii="Calibri" w:hAnsi="Calibri" w:cs="Calibri"/>
                <w:b/>
                <w:color w:val="C00000"/>
              </w:rPr>
              <w:t>Sv</w:t>
            </w:r>
            <w:proofErr w:type="spellEnd"/>
            <w:r w:rsidRPr="002C1F0B">
              <w:rPr>
                <w:rFonts w:ascii="Calibri" w:hAnsi="Calibri" w:cs="Calibri"/>
                <w:b/>
                <w:color w:val="C00000"/>
              </w:rPr>
              <w:t xml:space="preserve">. </w:t>
            </w:r>
            <w:proofErr w:type="spellStart"/>
            <w:r w:rsidRPr="002C1F0B">
              <w:rPr>
                <w:rFonts w:ascii="Calibri" w:hAnsi="Calibri" w:cs="Calibri"/>
                <w:b/>
                <w:color w:val="C00000"/>
              </w:rPr>
              <w:t>Kiril</w:t>
            </w:r>
            <w:proofErr w:type="spellEnd"/>
            <w:r w:rsidRPr="002C1F0B">
              <w:rPr>
                <w:rFonts w:ascii="Calibri" w:hAnsi="Calibri" w:cs="Calibri"/>
                <w:b/>
                <w:color w:val="C00000"/>
              </w:rPr>
              <w:t xml:space="preserve"> &amp; </w:t>
            </w:r>
            <w:proofErr w:type="spellStart"/>
            <w:r w:rsidRPr="002C1F0B">
              <w:rPr>
                <w:rFonts w:ascii="Calibri" w:hAnsi="Calibri" w:cs="Calibri"/>
                <w:b/>
                <w:color w:val="C00000"/>
              </w:rPr>
              <w:t>Metodij</w:t>
            </w:r>
            <w:proofErr w:type="spellEnd"/>
            <w:r w:rsidRPr="002C1F0B">
              <w:rPr>
                <w:rFonts w:ascii="Calibri" w:hAnsi="Calibri" w:cs="Calibri"/>
                <w:b/>
                <w:color w:val="C00000"/>
              </w:rPr>
              <w:t xml:space="preserve">"  Skopje </w:t>
            </w:r>
          </w:p>
          <w:p w14:paraId="40714CF2" w14:textId="77777777" w:rsidR="009C553E" w:rsidRPr="002C1F0B" w:rsidRDefault="009C553E" w:rsidP="000C14A1">
            <w:pPr>
              <w:rPr>
                <w:rFonts w:ascii="Calibri" w:hAnsi="Calibri" w:cs="Calibri"/>
              </w:rPr>
            </w:pPr>
            <w:r w:rsidRPr="002C1F0B">
              <w:rPr>
                <w:rFonts w:ascii="Calibri" w:hAnsi="Calibri" w:cs="Calibri"/>
              </w:rPr>
              <w:t>Faculty of Electronics &amp; Telecommunications</w:t>
            </w:r>
            <w:bookmarkStart w:id="3" w:name="result_box"/>
            <w:bookmarkEnd w:id="3"/>
          </w:p>
          <w:p w14:paraId="55A1C85D" w14:textId="77777777" w:rsidR="009C553E" w:rsidRPr="002C1F0B" w:rsidRDefault="009C553E" w:rsidP="000C14A1">
            <w:pPr>
              <w:rPr>
                <w:rFonts w:ascii="Calibri" w:eastAsia="Times New Roman" w:hAnsi="Calibri" w:cs="Calibri"/>
                <w:b/>
                <w:color w:val="3B3838"/>
              </w:rPr>
            </w:pPr>
            <w:r w:rsidRPr="002C1F0B">
              <w:rPr>
                <w:rFonts w:ascii="Calibri" w:hAnsi="Calibri" w:cs="Calibri"/>
                <w:b/>
                <w:bCs/>
                <w:color w:val="3B3838"/>
              </w:rPr>
              <w:t>Bachelor Telecommunication Engineer</w:t>
            </w:r>
          </w:p>
          <w:p w14:paraId="3A907991" w14:textId="77777777" w:rsidR="009C553E" w:rsidRPr="002C1F0B" w:rsidRDefault="009C553E" w:rsidP="000C14A1">
            <w:pPr>
              <w:pStyle w:val="Heading1"/>
              <w:ind w:left="0" w:firstLine="0"/>
              <w:rPr>
                <w:rFonts w:ascii="Calibri" w:hAnsi="Calibri" w:cs="Calibri"/>
              </w:rPr>
            </w:pPr>
          </w:p>
        </w:tc>
      </w:tr>
      <w:tr w:rsidR="009C553E" w:rsidRPr="002C1F0B" w14:paraId="50919F70" w14:textId="77777777" w:rsidTr="000C14A1">
        <w:trPr>
          <w:trHeight w:val="285"/>
        </w:trPr>
        <w:tc>
          <w:tcPr>
            <w:tcW w:w="2633" w:type="dxa"/>
            <w:shd w:val="clear" w:color="auto" w:fill="auto"/>
          </w:tcPr>
          <w:p w14:paraId="04A8BBEA" w14:textId="77777777" w:rsidR="009C553E" w:rsidRPr="002C1F0B" w:rsidRDefault="009C553E" w:rsidP="000C14A1">
            <w:pPr>
              <w:pStyle w:val="Heading1"/>
              <w:ind w:left="0" w:firstLine="0"/>
              <w:rPr>
                <w:rFonts w:ascii="Calibri" w:hAnsi="Calibri" w:cs="Calibri"/>
                <w:color w:val="C00000"/>
                <w:u w:val="none"/>
              </w:rPr>
            </w:pPr>
            <w:r w:rsidRPr="002C1F0B">
              <w:rPr>
                <w:rFonts w:ascii="Calibri" w:hAnsi="Calibri" w:cs="Calibri"/>
                <w:bCs w:val="0"/>
                <w:color w:val="C00000"/>
                <w:u w:val="none"/>
              </w:rPr>
              <w:t xml:space="preserve">1994-1998   </w:t>
            </w:r>
          </w:p>
        </w:tc>
        <w:tc>
          <w:tcPr>
            <w:tcW w:w="6881" w:type="dxa"/>
            <w:shd w:val="clear" w:color="auto" w:fill="auto"/>
          </w:tcPr>
          <w:p w14:paraId="583DA938" w14:textId="77777777" w:rsidR="009C553E" w:rsidRPr="002C1F0B" w:rsidRDefault="009C553E" w:rsidP="000C14A1">
            <w:pPr>
              <w:rPr>
                <w:rFonts w:ascii="Calibri" w:hAnsi="Calibri" w:cs="Calibri"/>
              </w:rPr>
            </w:pPr>
            <w:r w:rsidRPr="005E5958">
              <w:rPr>
                <w:rFonts w:ascii="Calibri" w:hAnsi="Calibri" w:cs="Calibri"/>
                <w:b/>
                <w:color w:val="C00000"/>
              </w:rPr>
              <w:t>High School  "</w:t>
            </w:r>
            <w:proofErr w:type="spellStart"/>
            <w:r w:rsidRPr="005E5958">
              <w:rPr>
                <w:rFonts w:ascii="Calibri" w:hAnsi="Calibri" w:cs="Calibri"/>
                <w:b/>
                <w:color w:val="C00000"/>
              </w:rPr>
              <w:t>Orce</w:t>
            </w:r>
            <w:proofErr w:type="spellEnd"/>
            <w:r w:rsidRPr="005E5958">
              <w:rPr>
                <w:rFonts w:ascii="Calibri" w:hAnsi="Calibri" w:cs="Calibri"/>
                <w:b/>
                <w:color w:val="C00000"/>
              </w:rPr>
              <w:t xml:space="preserve"> </w:t>
            </w:r>
            <w:proofErr w:type="spellStart"/>
            <w:r w:rsidRPr="005E5958">
              <w:rPr>
                <w:rFonts w:ascii="Calibri" w:hAnsi="Calibri" w:cs="Calibri"/>
                <w:b/>
                <w:color w:val="C00000"/>
              </w:rPr>
              <w:t>Nikolov</w:t>
            </w:r>
            <w:proofErr w:type="spellEnd"/>
            <w:r w:rsidRPr="005E5958">
              <w:rPr>
                <w:rFonts w:ascii="Calibri" w:hAnsi="Calibri" w:cs="Calibri"/>
                <w:b/>
                <w:color w:val="C00000"/>
              </w:rPr>
              <w:t>" - Skopje</w:t>
            </w:r>
          </w:p>
        </w:tc>
      </w:tr>
    </w:tbl>
    <w:p w14:paraId="7D9E5A35" w14:textId="77777777" w:rsidR="00167E84" w:rsidRDefault="00167E84"/>
    <w:sectPr w:rsidR="00167E84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0EDDAD" w14:textId="77777777" w:rsidR="007F6F48" w:rsidRDefault="007F6F48" w:rsidP="00167E84">
      <w:pPr>
        <w:spacing w:after="0" w:line="240" w:lineRule="auto"/>
      </w:pPr>
      <w:r>
        <w:separator/>
      </w:r>
    </w:p>
  </w:endnote>
  <w:endnote w:type="continuationSeparator" w:id="0">
    <w:p w14:paraId="0452212E" w14:textId="77777777" w:rsidR="007F6F48" w:rsidRDefault="007F6F48" w:rsidP="00167E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c Times">
    <w:altName w:val="Courier New"/>
    <w:charset w:val="00"/>
    <w:family w:val="roman"/>
    <w:pitch w:val="variable"/>
  </w:font>
  <w:font w:name="WenQuanYi Zen Hei">
    <w:altName w:val="MS Gothic"/>
    <w:charset w:val="80"/>
    <w:family w:val="auto"/>
    <w:pitch w:val="variable"/>
  </w:font>
  <w:font w:name="Liberation Serif">
    <w:altName w:val="Times New Roman"/>
    <w:charset w:val="01"/>
    <w:family w:val="roman"/>
    <w:pitch w:val="variable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39524C" w14:textId="77777777" w:rsidR="00E13552" w:rsidRDefault="00E1355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51DAC8" w14:textId="77777777" w:rsidR="00E13552" w:rsidRDefault="00E1355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1FA5C4" w14:textId="77777777" w:rsidR="00E13552" w:rsidRDefault="00E135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FF718A" w14:textId="77777777" w:rsidR="007F6F48" w:rsidRDefault="007F6F48" w:rsidP="00167E84">
      <w:pPr>
        <w:spacing w:after="0" w:line="240" w:lineRule="auto"/>
      </w:pPr>
      <w:r>
        <w:separator/>
      </w:r>
    </w:p>
  </w:footnote>
  <w:footnote w:type="continuationSeparator" w:id="0">
    <w:p w14:paraId="14244694" w14:textId="77777777" w:rsidR="007F6F48" w:rsidRDefault="007F6F48" w:rsidP="00167E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520CE" w14:textId="77777777" w:rsidR="00E13552" w:rsidRDefault="00E135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F9453" w14:textId="77777777" w:rsidR="00E13552" w:rsidRDefault="00E1355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DD9531" w14:textId="77777777" w:rsidR="00E13552" w:rsidRDefault="00E135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2" w15:restartNumberingAfterBreak="0">
    <w:nsid w:val="0A8969AB"/>
    <w:multiLevelType w:val="hybridMultilevel"/>
    <w:tmpl w:val="29B8EB9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A204C7"/>
    <w:multiLevelType w:val="hybridMultilevel"/>
    <w:tmpl w:val="CB6A4122"/>
    <w:lvl w:ilvl="0" w:tplc="042F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2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6914AC9"/>
    <w:multiLevelType w:val="hybridMultilevel"/>
    <w:tmpl w:val="74A6929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BE7948"/>
    <w:multiLevelType w:val="hybridMultilevel"/>
    <w:tmpl w:val="4114108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6D3C81"/>
    <w:multiLevelType w:val="hybridMultilevel"/>
    <w:tmpl w:val="C7F225D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354B6A"/>
    <w:multiLevelType w:val="multilevel"/>
    <w:tmpl w:val="B0F893D0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4437D4B"/>
    <w:multiLevelType w:val="hybridMultilevel"/>
    <w:tmpl w:val="A65E0F4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EC5310"/>
    <w:multiLevelType w:val="hybridMultilevel"/>
    <w:tmpl w:val="0AACBB8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791051"/>
    <w:multiLevelType w:val="hybridMultilevel"/>
    <w:tmpl w:val="4186135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26581B"/>
    <w:multiLevelType w:val="hybridMultilevel"/>
    <w:tmpl w:val="80060F3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FF6C0E"/>
    <w:multiLevelType w:val="hybridMultilevel"/>
    <w:tmpl w:val="266C6FE6"/>
    <w:lvl w:ilvl="0" w:tplc="042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581E56"/>
    <w:multiLevelType w:val="hybridMultilevel"/>
    <w:tmpl w:val="E410D26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3135685">
    <w:abstractNumId w:val="1"/>
  </w:num>
  <w:num w:numId="2" w16cid:durableId="2099249576">
    <w:abstractNumId w:val="0"/>
  </w:num>
  <w:num w:numId="3" w16cid:durableId="20934680">
    <w:abstractNumId w:val="9"/>
  </w:num>
  <w:num w:numId="4" w16cid:durableId="634287677">
    <w:abstractNumId w:val="11"/>
  </w:num>
  <w:num w:numId="5" w16cid:durableId="1775980102">
    <w:abstractNumId w:val="5"/>
  </w:num>
  <w:num w:numId="6" w16cid:durableId="202404416">
    <w:abstractNumId w:val="6"/>
  </w:num>
  <w:num w:numId="7" w16cid:durableId="1278563838">
    <w:abstractNumId w:val="10"/>
  </w:num>
  <w:num w:numId="8" w16cid:durableId="1664963916">
    <w:abstractNumId w:val="13"/>
  </w:num>
  <w:num w:numId="9" w16cid:durableId="1148548493">
    <w:abstractNumId w:val="8"/>
  </w:num>
  <w:num w:numId="10" w16cid:durableId="1674608391">
    <w:abstractNumId w:val="4"/>
  </w:num>
  <w:num w:numId="11" w16cid:durableId="30083110">
    <w:abstractNumId w:val="7"/>
  </w:num>
  <w:num w:numId="12" w16cid:durableId="469711003">
    <w:abstractNumId w:val="2"/>
  </w:num>
  <w:num w:numId="13" w16cid:durableId="869341285">
    <w:abstractNumId w:val="1"/>
  </w:num>
  <w:num w:numId="14" w16cid:durableId="277764591">
    <w:abstractNumId w:val="12"/>
  </w:num>
  <w:num w:numId="15" w16cid:durableId="186876189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0tDSzMDAAsk0tLZV0lIJTi4sz8/NACoxrAcQoDS0sAAAA"/>
  </w:docVars>
  <w:rsids>
    <w:rsidRoot w:val="00167E84"/>
    <w:rsid w:val="00030AFF"/>
    <w:rsid w:val="000915A4"/>
    <w:rsid w:val="00135300"/>
    <w:rsid w:val="00167E84"/>
    <w:rsid w:val="001C1828"/>
    <w:rsid w:val="001E0032"/>
    <w:rsid w:val="002468BB"/>
    <w:rsid w:val="00262479"/>
    <w:rsid w:val="002A5580"/>
    <w:rsid w:val="00302142"/>
    <w:rsid w:val="003200E6"/>
    <w:rsid w:val="00333DB7"/>
    <w:rsid w:val="003C0B3A"/>
    <w:rsid w:val="003E33D0"/>
    <w:rsid w:val="004623BB"/>
    <w:rsid w:val="004950F5"/>
    <w:rsid w:val="004B2E22"/>
    <w:rsid w:val="005B2AA4"/>
    <w:rsid w:val="00614C57"/>
    <w:rsid w:val="00621F98"/>
    <w:rsid w:val="0064474A"/>
    <w:rsid w:val="0069065A"/>
    <w:rsid w:val="0070630E"/>
    <w:rsid w:val="007F6F48"/>
    <w:rsid w:val="00847E54"/>
    <w:rsid w:val="00870755"/>
    <w:rsid w:val="008E7128"/>
    <w:rsid w:val="009061AF"/>
    <w:rsid w:val="009C553E"/>
    <w:rsid w:val="009C6922"/>
    <w:rsid w:val="009D2FE8"/>
    <w:rsid w:val="00A00F83"/>
    <w:rsid w:val="00A573D2"/>
    <w:rsid w:val="00AD4D7B"/>
    <w:rsid w:val="00B44FE2"/>
    <w:rsid w:val="00BA3EF6"/>
    <w:rsid w:val="00BB6370"/>
    <w:rsid w:val="00C04038"/>
    <w:rsid w:val="00C8738C"/>
    <w:rsid w:val="00D16FBC"/>
    <w:rsid w:val="00D64F79"/>
    <w:rsid w:val="00E13552"/>
    <w:rsid w:val="00E33C41"/>
    <w:rsid w:val="00E508E7"/>
    <w:rsid w:val="00E860D5"/>
    <w:rsid w:val="00EA6E09"/>
    <w:rsid w:val="00F505F6"/>
    <w:rsid w:val="00FE14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E84577"/>
  <w15:chartTrackingRefBased/>
  <w15:docId w15:val="{D01E2B72-8325-4717-A79E-7F297A5EAC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167E84"/>
    <w:pPr>
      <w:keepNext/>
      <w:widowControl w:val="0"/>
      <w:numPr>
        <w:numId w:val="1"/>
      </w:numPr>
      <w:suppressAutoHyphens/>
      <w:spacing w:after="0" w:line="240" w:lineRule="auto"/>
      <w:outlineLvl w:val="0"/>
    </w:pPr>
    <w:rPr>
      <w:rFonts w:ascii="Mac Times" w:eastAsia="WenQuanYi Zen Hei" w:hAnsi="Mac Times" w:cs="Mac Times"/>
      <w:b/>
      <w:bCs/>
      <w:kern w:val="1"/>
      <w:sz w:val="24"/>
      <w:szCs w:val="24"/>
      <w:u w:val="single"/>
      <w:lang w:eastAsia="zh-C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7E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7E84"/>
  </w:style>
  <w:style w:type="paragraph" w:styleId="Footer">
    <w:name w:val="footer"/>
    <w:basedOn w:val="Normal"/>
    <w:link w:val="FooterChar"/>
    <w:uiPriority w:val="99"/>
    <w:unhideWhenUsed/>
    <w:rsid w:val="00167E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7E84"/>
  </w:style>
  <w:style w:type="paragraph" w:styleId="Title">
    <w:name w:val="Title"/>
    <w:basedOn w:val="Normal"/>
    <w:next w:val="Subtitle"/>
    <w:link w:val="TitleChar"/>
    <w:qFormat/>
    <w:rsid w:val="00167E84"/>
    <w:pPr>
      <w:widowControl w:val="0"/>
      <w:suppressAutoHyphens/>
      <w:spacing w:after="0" w:line="240" w:lineRule="auto"/>
      <w:jc w:val="center"/>
    </w:pPr>
    <w:rPr>
      <w:rFonts w:ascii="Mac Times" w:eastAsia="WenQuanYi Zen Hei" w:hAnsi="Mac Times" w:cs="Mac Times"/>
      <w:b/>
      <w:bCs/>
      <w:kern w:val="1"/>
      <w:sz w:val="44"/>
      <w:szCs w:val="24"/>
      <w:u w:val="single"/>
      <w:lang w:eastAsia="zh-CN" w:bidi="hi-IN"/>
    </w:rPr>
  </w:style>
  <w:style w:type="character" w:customStyle="1" w:styleId="TitleChar">
    <w:name w:val="Title Char"/>
    <w:basedOn w:val="DefaultParagraphFont"/>
    <w:link w:val="Title"/>
    <w:rsid w:val="00167E84"/>
    <w:rPr>
      <w:rFonts w:ascii="Mac Times" w:eastAsia="WenQuanYi Zen Hei" w:hAnsi="Mac Times" w:cs="Mac Times"/>
      <w:b/>
      <w:bCs/>
      <w:kern w:val="1"/>
      <w:sz w:val="44"/>
      <w:szCs w:val="24"/>
      <w:u w:val="single"/>
      <w:lang w:eastAsia="zh-CN" w:bidi="hi-IN"/>
    </w:rPr>
  </w:style>
  <w:style w:type="paragraph" w:styleId="Subtitle">
    <w:name w:val="Subtitle"/>
    <w:basedOn w:val="Normal"/>
    <w:next w:val="Normal"/>
    <w:link w:val="SubtitleChar"/>
    <w:uiPriority w:val="11"/>
    <w:qFormat/>
    <w:rsid w:val="00167E8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67E84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rsid w:val="00167E84"/>
    <w:rPr>
      <w:rFonts w:ascii="Mac Times" w:eastAsia="WenQuanYi Zen Hei" w:hAnsi="Mac Times" w:cs="Mac Times"/>
      <w:b/>
      <w:bCs/>
      <w:kern w:val="1"/>
      <w:sz w:val="24"/>
      <w:szCs w:val="24"/>
      <w:u w:val="single"/>
      <w:lang w:eastAsia="zh-CN" w:bidi="hi-IN"/>
    </w:rPr>
  </w:style>
  <w:style w:type="character" w:styleId="Hyperlink">
    <w:name w:val="Hyperlink"/>
    <w:rsid w:val="00167E84"/>
    <w:rPr>
      <w:color w:val="000080"/>
      <w:u w:val="single"/>
    </w:rPr>
  </w:style>
  <w:style w:type="table" w:styleId="TableGrid">
    <w:name w:val="Table Grid"/>
    <w:basedOn w:val="TableNormal"/>
    <w:uiPriority w:val="39"/>
    <w:rsid w:val="00167E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67E8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915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588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raining.io.mk/mod/resource/view.php?id=15" TargetMode="External"/><Relationship Id="rId13" Type="http://schemas.openxmlformats.org/officeDocument/2006/relationships/hyperlink" Target="https://training.io.mk/mod/resource/view.php?id=53" TargetMode="External"/><Relationship Id="rId18" Type="http://schemas.openxmlformats.org/officeDocument/2006/relationships/hyperlink" Target="https://training.io.mk/mod/resource/view.php?id=66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training.io.mk/user/view.php?id=65&amp;course=1" TargetMode="External"/><Relationship Id="rId12" Type="http://schemas.openxmlformats.org/officeDocument/2006/relationships/hyperlink" Target="https://training.io.mk/mod/resource/view.php?id=20" TargetMode="External"/><Relationship Id="rId17" Type="http://schemas.openxmlformats.org/officeDocument/2006/relationships/hyperlink" Target="https://training.io.mk/mod/resource/view.php?id=64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training.io.mk/mod/resource/view.php?id=56" TargetMode="External"/><Relationship Id="rId20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training.io.mk/mod/resource/view.php?id=19" TargetMode="External"/><Relationship Id="rId24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hyperlink" Target="https://training.io.mk/mod/resource/view.php?id=55" TargetMode="External"/><Relationship Id="rId23" Type="http://schemas.openxmlformats.org/officeDocument/2006/relationships/header" Target="header3.xml"/><Relationship Id="rId10" Type="http://schemas.openxmlformats.org/officeDocument/2006/relationships/hyperlink" Target="https://training.io.mk/mod/resource/view.php?id=17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training.io.mk/mod/resource/view.php?id=16" TargetMode="External"/><Relationship Id="rId14" Type="http://schemas.openxmlformats.org/officeDocument/2006/relationships/hyperlink" Target="https://training.io.mk/mod/resource/view.php?id=54" TargetMode="External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4</TotalTime>
  <Pages>8</Pages>
  <Words>1900</Words>
  <Characters>10831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ija Dimitrov</dc:creator>
  <cp:keywords/>
  <dc:description/>
  <cp:lastModifiedBy>Ilija Dimitrov</cp:lastModifiedBy>
  <cp:revision>21</cp:revision>
  <cp:lastPrinted>2022-01-25T15:52:00Z</cp:lastPrinted>
  <dcterms:created xsi:type="dcterms:W3CDTF">2020-06-29T15:42:00Z</dcterms:created>
  <dcterms:modified xsi:type="dcterms:W3CDTF">2022-12-19T16:45:00Z</dcterms:modified>
</cp:coreProperties>
</file>